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F2A80" w14:textId="391F5976" w:rsidR="00451DDC" w:rsidRPr="00E01135" w:rsidRDefault="00451DDC" w:rsidP="005F17AE">
      <w:pPr>
        <w:pStyle w:val="Alineazaodstavkom"/>
        <w:numPr>
          <w:ilvl w:val="0"/>
          <w:numId w:val="0"/>
        </w:numPr>
      </w:pPr>
      <w:r w:rsidRPr="00E01135">
        <w:t>Na podlagi 15. člena Zakona o nagradah in priznanjih za izjemne dosežke v znanstveno-raziskovalni in razvojni dejavnosti (</w:t>
      </w:r>
      <w:r w:rsidR="007B1469" w:rsidRPr="00E01135">
        <w:t xml:space="preserve">Uradni list RS, št. </w:t>
      </w:r>
      <w:hyperlink r:id="rId6" w:tooltip="Zakon o nagradah in priznanjih za izjemne dosežke v znanstveno-raziskovalni in razvojni dejavnosti (ZNPZRRD) (Uradni list RS, št. 93-4017/2005)" w:history="1">
        <w:r w:rsidR="007B1469" w:rsidRPr="00E01135">
          <w:rPr>
            <w:rStyle w:val="Hiperpovezava"/>
            <w:color w:val="auto"/>
            <w:sz w:val="20"/>
            <w:szCs w:val="20"/>
            <w:u w:val="none"/>
          </w:rPr>
          <w:t>93/05</w:t>
        </w:r>
      </w:hyperlink>
      <w:r w:rsidR="007B1469" w:rsidRPr="00E01135">
        <w:rPr>
          <w:rStyle w:val="Hiperpovezava"/>
          <w:color w:val="auto"/>
          <w:sz w:val="20"/>
          <w:szCs w:val="20"/>
          <w:u w:val="none"/>
        </w:rPr>
        <w:t xml:space="preserve"> </w:t>
      </w:r>
      <w:r w:rsidR="007B1469" w:rsidRPr="00E01135">
        <w:t xml:space="preserve">in </w:t>
      </w:r>
      <w:hyperlink r:id="rId7" w:tooltip="Zakon o spremembah in dopolnitvah Zakona o nagradah in priznanjih za izjemne dosežke v znanstveno-raziskovalni in razvojni dejavnosti (ZNPZRRD-A) (Uradni list RS, št. 79-3783/2017)" w:history="1">
        <w:r w:rsidR="007B1469" w:rsidRPr="00E01135">
          <w:rPr>
            <w:rStyle w:val="Hiperpovezava"/>
            <w:color w:val="auto"/>
            <w:sz w:val="20"/>
            <w:szCs w:val="20"/>
            <w:u w:val="none"/>
          </w:rPr>
          <w:t>79/17</w:t>
        </w:r>
      </w:hyperlink>
      <w:r w:rsidRPr="00E01135">
        <w:t>)</w:t>
      </w:r>
      <w:r w:rsidR="00552487" w:rsidRPr="00E01135">
        <w:t xml:space="preserve"> in Pravilnika o nagradah</w:t>
      </w:r>
      <w:r w:rsidRPr="00E01135">
        <w:t xml:space="preserve"> in priznanjih za izjemne dosežke v znanstveno-raziskovalni in razvojni dejavnosti (</w:t>
      </w:r>
      <w:r w:rsidR="007755C2" w:rsidRPr="00E01135">
        <w:t>Uradni list RS</w:t>
      </w:r>
      <w:r w:rsidR="007755C2" w:rsidRPr="00E01135" w:rsidDel="007755C2">
        <w:t xml:space="preserve"> </w:t>
      </w:r>
      <w:r w:rsidRPr="00E01135">
        <w:t xml:space="preserve">št. </w:t>
      </w:r>
      <w:r w:rsidR="00D74B33" w:rsidRPr="00E01135">
        <w:t>21/18</w:t>
      </w:r>
      <w:r w:rsidRPr="00E01135">
        <w:t xml:space="preserve">) </w:t>
      </w:r>
    </w:p>
    <w:p w14:paraId="225E459F" w14:textId="77777777" w:rsidR="00451DDC" w:rsidRPr="00E01135" w:rsidRDefault="00451DDC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15A1A56E" w14:textId="77777777" w:rsidR="00451DDC" w:rsidRPr="00E01135" w:rsidRDefault="00451DDC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dbor Republike Slovenije </w:t>
      </w:r>
      <w:r w:rsidR="007B1469" w:rsidRPr="00E01135">
        <w:rPr>
          <w:rFonts w:ascii="Arial" w:hAnsi="Arial" w:cs="Arial"/>
          <w:sz w:val="20"/>
          <w:szCs w:val="20"/>
          <w:lang w:eastAsia="sl-SI"/>
        </w:rPr>
        <w:t>za podelitev nagrad in priznanj za izjemne dosežke v znanstveno-raziskovalni in razvojni dejavnosti</w:t>
      </w:r>
      <w:r w:rsidRPr="00E01135">
        <w:rPr>
          <w:rFonts w:ascii="Arial" w:hAnsi="Arial" w:cs="Arial"/>
          <w:sz w:val="20"/>
          <w:szCs w:val="20"/>
        </w:rPr>
        <w:t xml:space="preserve"> objavlja </w:t>
      </w:r>
    </w:p>
    <w:p w14:paraId="75541711" w14:textId="77777777" w:rsidR="00815D0E" w:rsidRPr="00E01135" w:rsidRDefault="00815D0E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2DEC71BE" w14:textId="77777777" w:rsidR="00E01135" w:rsidRPr="00E01135" w:rsidRDefault="00E01135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1C03008E" w14:textId="77777777" w:rsidR="00067D24" w:rsidRPr="00E01135" w:rsidRDefault="00067D24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3A391450" w14:textId="77777777" w:rsidR="00451DDC" w:rsidRPr="00E01135" w:rsidRDefault="00451DDC" w:rsidP="00DA626C">
      <w:pPr>
        <w:pStyle w:val="Navadensplet"/>
        <w:spacing w:after="0"/>
        <w:jc w:val="center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J A V N I   R A Z P I S</w:t>
      </w:r>
    </w:p>
    <w:p w14:paraId="3ACD1AE7" w14:textId="78128AB3" w:rsidR="00451DDC" w:rsidRPr="00E01135" w:rsidRDefault="00451DDC" w:rsidP="00DA626C">
      <w:pPr>
        <w:pStyle w:val="Navadensplet"/>
        <w:spacing w:after="0"/>
        <w:jc w:val="center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 xml:space="preserve">za Zoisovo nagrado, Zoisovo priznanje, </w:t>
      </w:r>
      <w:r w:rsidR="007B1469" w:rsidRPr="00E01135">
        <w:rPr>
          <w:rFonts w:ascii="Arial" w:hAnsi="Arial" w:cs="Arial"/>
          <w:b/>
          <w:bCs/>
          <w:sz w:val="20"/>
          <w:szCs w:val="20"/>
        </w:rPr>
        <w:t xml:space="preserve">Puhovo nagrado, Puhovo </w:t>
      </w:r>
      <w:r w:rsidRPr="00E01135">
        <w:rPr>
          <w:rFonts w:ascii="Arial" w:hAnsi="Arial" w:cs="Arial"/>
          <w:b/>
          <w:bCs/>
          <w:sz w:val="20"/>
          <w:szCs w:val="20"/>
        </w:rPr>
        <w:t xml:space="preserve">priznanje </w:t>
      </w:r>
      <w:r w:rsidR="007B1469" w:rsidRPr="00E01135">
        <w:rPr>
          <w:rFonts w:ascii="Arial" w:hAnsi="Arial" w:cs="Arial"/>
          <w:b/>
          <w:bCs/>
          <w:sz w:val="20"/>
          <w:szCs w:val="20"/>
        </w:rPr>
        <w:t xml:space="preserve">in priznanje </w:t>
      </w:r>
      <w:r w:rsidRPr="00E01135">
        <w:rPr>
          <w:rFonts w:ascii="Arial" w:hAnsi="Arial" w:cs="Arial"/>
          <w:b/>
          <w:bCs/>
          <w:sz w:val="20"/>
          <w:szCs w:val="20"/>
        </w:rPr>
        <w:t>ambasador</w:t>
      </w:r>
      <w:r w:rsidR="006A35EF">
        <w:rPr>
          <w:rFonts w:ascii="Arial" w:hAnsi="Arial" w:cs="Arial"/>
          <w:b/>
          <w:bCs/>
          <w:sz w:val="20"/>
          <w:szCs w:val="20"/>
        </w:rPr>
        <w:t xml:space="preserve"> oziroma </w:t>
      </w:r>
      <w:r w:rsidR="0051759A">
        <w:rPr>
          <w:rFonts w:ascii="Arial" w:hAnsi="Arial" w:cs="Arial"/>
          <w:b/>
          <w:bCs/>
          <w:sz w:val="20"/>
          <w:szCs w:val="20"/>
        </w:rPr>
        <w:t>a</w:t>
      </w:r>
      <w:r w:rsidR="006A35EF">
        <w:rPr>
          <w:rFonts w:ascii="Arial" w:hAnsi="Arial" w:cs="Arial"/>
          <w:b/>
          <w:bCs/>
          <w:sz w:val="20"/>
          <w:szCs w:val="20"/>
        </w:rPr>
        <w:t>mbasadorka</w:t>
      </w:r>
      <w:r w:rsidRPr="00E01135">
        <w:rPr>
          <w:rFonts w:ascii="Arial" w:hAnsi="Arial" w:cs="Arial"/>
          <w:b/>
          <w:bCs/>
          <w:sz w:val="20"/>
          <w:szCs w:val="20"/>
        </w:rPr>
        <w:t xml:space="preserve"> znanosti Republike</w:t>
      </w:r>
      <w:r w:rsidR="004A0B8D" w:rsidRPr="00E01135">
        <w:rPr>
          <w:rFonts w:ascii="Arial" w:hAnsi="Arial" w:cs="Arial"/>
          <w:b/>
          <w:bCs/>
          <w:sz w:val="20"/>
          <w:szCs w:val="20"/>
        </w:rPr>
        <w:t xml:space="preserve"> Slovenije</w:t>
      </w:r>
      <w:r w:rsidR="007B1469" w:rsidRPr="00E01135">
        <w:rPr>
          <w:rFonts w:ascii="Arial" w:hAnsi="Arial" w:cs="Arial"/>
          <w:b/>
          <w:bCs/>
          <w:sz w:val="20"/>
          <w:szCs w:val="20"/>
        </w:rPr>
        <w:t xml:space="preserve"> </w:t>
      </w:r>
      <w:r w:rsidRPr="00E01135">
        <w:rPr>
          <w:rFonts w:ascii="Arial" w:hAnsi="Arial" w:cs="Arial"/>
          <w:b/>
          <w:bCs/>
          <w:sz w:val="20"/>
          <w:szCs w:val="20"/>
        </w:rPr>
        <w:t xml:space="preserve">v letu </w:t>
      </w:r>
      <w:r w:rsidR="0098509A">
        <w:rPr>
          <w:rFonts w:ascii="Arial" w:hAnsi="Arial" w:cs="Arial"/>
          <w:b/>
          <w:bCs/>
          <w:sz w:val="20"/>
          <w:szCs w:val="20"/>
        </w:rPr>
        <w:t>202</w:t>
      </w:r>
      <w:r w:rsidR="00F125F3">
        <w:rPr>
          <w:rFonts w:ascii="Arial" w:hAnsi="Arial" w:cs="Arial"/>
          <w:b/>
          <w:bCs/>
          <w:sz w:val="20"/>
          <w:szCs w:val="20"/>
        </w:rPr>
        <w:t>2</w:t>
      </w:r>
    </w:p>
    <w:p w14:paraId="698DE196" w14:textId="77777777" w:rsidR="00815D0E" w:rsidRPr="00E01135" w:rsidRDefault="00815D0E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03143740" w14:textId="77777777" w:rsidR="00067D24" w:rsidRPr="00E01135" w:rsidRDefault="00067D24" w:rsidP="00DA626C">
      <w:pPr>
        <w:pStyle w:val="Navadensplet"/>
        <w:spacing w:after="0"/>
        <w:jc w:val="both"/>
        <w:rPr>
          <w:rFonts w:ascii="Arial" w:hAnsi="Arial" w:cs="Arial"/>
          <w:sz w:val="20"/>
          <w:szCs w:val="20"/>
        </w:rPr>
      </w:pPr>
    </w:p>
    <w:p w14:paraId="39983A1D" w14:textId="77777777" w:rsidR="00DA626C" w:rsidRPr="00E01135" w:rsidRDefault="00DA626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1FFA364B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1. Naziv in sedež razpisovalca </w:t>
      </w:r>
    </w:p>
    <w:p w14:paraId="5D0197DD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212BD11A" w14:textId="77777777" w:rsidR="00451DDC" w:rsidRPr="00E01135" w:rsidRDefault="007B1469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Odbor Republike Slovenije za podelitev nagrad in priznanj za izjemne dosežke v znanstveno-raziskovalni in razvojni dejavnosti</w:t>
      </w:r>
      <w:r w:rsidRPr="00E01135">
        <w:rPr>
          <w:rFonts w:ascii="Arial" w:hAnsi="Arial" w:cs="Arial"/>
          <w:sz w:val="20"/>
          <w:szCs w:val="20"/>
        </w:rPr>
        <w:t xml:space="preserve">  </w:t>
      </w:r>
      <w:r w:rsidR="00451DDC" w:rsidRPr="00E01135">
        <w:rPr>
          <w:rFonts w:ascii="Arial" w:hAnsi="Arial" w:cs="Arial"/>
          <w:sz w:val="20"/>
          <w:szCs w:val="20"/>
        </w:rPr>
        <w:t xml:space="preserve">(v nadaljevanju Odbor), </w:t>
      </w:r>
      <w:r w:rsidR="003B15A4" w:rsidRPr="00E01135">
        <w:rPr>
          <w:rFonts w:ascii="Arial" w:hAnsi="Arial" w:cs="Arial"/>
          <w:sz w:val="20"/>
          <w:szCs w:val="20"/>
        </w:rPr>
        <w:t>Masarykova 16</w:t>
      </w:r>
      <w:r w:rsidR="00AF210D" w:rsidRPr="00E01135">
        <w:rPr>
          <w:rFonts w:ascii="Arial" w:hAnsi="Arial" w:cs="Arial"/>
          <w:sz w:val="20"/>
          <w:szCs w:val="20"/>
        </w:rPr>
        <w:t>,</w:t>
      </w:r>
      <w:r w:rsidR="00702734" w:rsidRPr="00E01135">
        <w:rPr>
          <w:rFonts w:ascii="Arial" w:hAnsi="Arial" w:cs="Arial"/>
          <w:sz w:val="20"/>
          <w:szCs w:val="20"/>
        </w:rPr>
        <w:t xml:space="preserve"> </w:t>
      </w:r>
      <w:r w:rsidR="00F64115" w:rsidRPr="00E01135">
        <w:rPr>
          <w:rFonts w:ascii="Arial" w:hAnsi="Arial" w:cs="Arial"/>
          <w:sz w:val="20"/>
          <w:szCs w:val="20"/>
        </w:rPr>
        <w:t>1000 Ljubljana.</w:t>
      </w:r>
    </w:p>
    <w:p w14:paraId="2901A7CA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3F8EC5F4" w14:textId="77777777" w:rsidR="00DA626C" w:rsidRPr="00E01135" w:rsidRDefault="00DA626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634CE5C0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2. Pravna podlaga za izvedbo razpisa </w:t>
      </w:r>
    </w:p>
    <w:p w14:paraId="1816D4DD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3EF0DB28" w14:textId="054E64F3" w:rsidR="00451DDC" w:rsidRPr="00E01135" w:rsidRDefault="00ED233A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dbor Republike Slovenije </w:t>
      </w:r>
      <w:r w:rsidRPr="00E01135">
        <w:rPr>
          <w:rFonts w:ascii="Arial" w:hAnsi="Arial" w:cs="Arial"/>
          <w:sz w:val="20"/>
          <w:szCs w:val="20"/>
          <w:lang w:eastAsia="sl-SI"/>
        </w:rPr>
        <w:t>Odbor Republike Slovenije za podelitev nagrad in priznanj za izjemne dosežke v znanstveno-raziskovalni in razvojni dejavnosti</w:t>
      </w:r>
      <w:r w:rsidRPr="00E01135">
        <w:rPr>
          <w:rFonts w:ascii="Arial" w:hAnsi="Arial" w:cs="Arial"/>
          <w:sz w:val="20"/>
          <w:szCs w:val="20"/>
        </w:rPr>
        <w:t> </w:t>
      </w:r>
      <w:r w:rsidR="00451DDC" w:rsidRPr="00E01135">
        <w:rPr>
          <w:rFonts w:ascii="Arial" w:hAnsi="Arial" w:cs="Arial"/>
          <w:sz w:val="20"/>
          <w:szCs w:val="20"/>
        </w:rPr>
        <w:t>na podlagi Zakona o nagradah in priznanjih za izjemne dosežke v znanstveno-raziskovalni in razvojni dejavnosti (</w:t>
      </w:r>
      <w:r w:rsidR="007755C2" w:rsidRPr="00E01135">
        <w:rPr>
          <w:rFonts w:ascii="Arial" w:hAnsi="Arial" w:cs="Arial"/>
          <w:sz w:val="20"/>
          <w:szCs w:val="20"/>
        </w:rPr>
        <w:t>Uradni list RS</w:t>
      </w:r>
      <w:r w:rsidR="007755C2" w:rsidRPr="00E01135" w:rsidDel="007755C2">
        <w:rPr>
          <w:rFonts w:ascii="Arial" w:hAnsi="Arial" w:cs="Arial"/>
          <w:sz w:val="20"/>
          <w:szCs w:val="20"/>
        </w:rPr>
        <w:t xml:space="preserve"> </w:t>
      </w:r>
      <w:r w:rsidR="00451DDC" w:rsidRPr="00E01135">
        <w:rPr>
          <w:rFonts w:ascii="Arial" w:hAnsi="Arial" w:cs="Arial"/>
          <w:sz w:val="20"/>
          <w:szCs w:val="20"/>
        </w:rPr>
        <w:t>št. 93/05</w:t>
      </w:r>
      <w:r w:rsidRPr="00E01135">
        <w:rPr>
          <w:rFonts w:ascii="Arial" w:hAnsi="Arial" w:cs="Arial"/>
          <w:sz w:val="20"/>
          <w:szCs w:val="20"/>
        </w:rPr>
        <w:t xml:space="preserve"> in </w:t>
      </w:r>
      <w:hyperlink r:id="rId8" w:tooltip="Zakon o spremembah in dopolnitvah Zakona o nagradah in priznanjih za izjemne dosežke v znanstveno-raziskovalni in razvojni dejavnosti (ZNPZRRD-A) (Uradni list RS, št. 79-3783/2017)" w:history="1">
        <w:r w:rsidRPr="00E01135">
          <w:rPr>
            <w:rStyle w:val="Hiperpovezava"/>
            <w:rFonts w:ascii="Arial" w:hAnsi="Arial" w:cs="Arial"/>
            <w:color w:val="auto"/>
            <w:sz w:val="20"/>
            <w:szCs w:val="20"/>
            <w:u w:val="none"/>
          </w:rPr>
          <w:t>79/17</w:t>
        </w:r>
      </w:hyperlink>
      <w:r w:rsidR="00805CFE" w:rsidRPr="00E01135">
        <w:rPr>
          <w:rStyle w:val="Hiperpovezava"/>
          <w:rFonts w:ascii="Arial" w:hAnsi="Arial" w:cs="Arial"/>
          <w:color w:val="auto"/>
          <w:sz w:val="20"/>
          <w:szCs w:val="20"/>
          <w:u w:val="none"/>
        </w:rPr>
        <w:t>,</w:t>
      </w:r>
      <w:r w:rsidR="00451DDC" w:rsidRPr="00E01135">
        <w:rPr>
          <w:rFonts w:ascii="Arial" w:hAnsi="Arial" w:cs="Arial"/>
          <w:sz w:val="20"/>
          <w:szCs w:val="20"/>
        </w:rPr>
        <w:t xml:space="preserve"> v nadaljevanju: Zakon) in Pravilnika o nagradah in priznanjih za izjemne dosežke v znanstveno-raziskovalni in razvojni dejavnosti (</w:t>
      </w:r>
      <w:r w:rsidR="007755C2" w:rsidRPr="00E01135">
        <w:rPr>
          <w:rFonts w:ascii="Arial" w:hAnsi="Arial" w:cs="Arial"/>
          <w:sz w:val="20"/>
          <w:szCs w:val="20"/>
        </w:rPr>
        <w:t>Uradni list RS</w:t>
      </w:r>
      <w:r w:rsidR="007755C2" w:rsidRPr="00E01135" w:rsidDel="007755C2">
        <w:rPr>
          <w:rFonts w:ascii="Arial" w:hAnsi="Arial" w:cs="Arial"/>
          <w:sz w:val="20"/>
          <w:szCs w:val="20"/>
        </w:rPr>
        <w:t xml:space="preserve"> </w:t>
      </w:r>
      <w:r w:rsidR="00451DDC" w:rsidRPr="00E01135">
        <w:rPr>
          <w:rFonts w:ascii="Arial" w:hAnsi="Arial" w:cs="Arial"/>
          <w:sz w:val="20"/>
          <w:szCs w:val="20"/>
        </w:rPr>
        <w:t xml:space="preserve">št. </w:t>
      </w:r>
      <w:r w:rsidR="00D74B33" w:rsidRPr="00E01135">
        <w:rPr>
          <w:rFonts w:ascii="Arial" w:hAnsi="Arial" w:cs="Arial"/>
          <w:sz w:val="20"/>
          <w:szCs w:val="20"/>
        </w:rPr>
        <w:t xml:space="preserve">21/18, </w:t>
      </w:r>
      <w:r w:rsidR="00451DDC" w:rsidRPr="00E01135">
        <w:rPr>
          <w:rFonts w:ascii="Arial" w:hAnsi="Arial" w:cs="Arial"/>
          <w:sz w:val="20"/>
          <w:szCs w:val="20"/>
        </w:rPr>
        <w:t xml:space="preserve">v nadaljevanju: Pravilnik) objavlja javni razpis za Zoisovo nagrado, Zoisovo priznanje, </w:t>
      </w:r>
      <w:r w:rsidR="007B3A03" w:rsidRPr="00E01135">
        <w:rPr>
          <w:rFonts w:ascii="Arial" w:hAnsi="Arial" w:cs="Arial"/>
          <w:sz w:val="20"/>
          <w:szCs w:val="20"/>
        </w:rPr>
        <w:t xml:space="preserve">Puhovo nagrado, Puhovo priznanje in </w:t>
      </w:r>
      <w:r w:rsidR="00451DDC" w:rsidRPr="00E01135">
        <w:rPr>
          <w:rFonts w:ascii="Arial" w:hAnsi="Arial" w:cs="Arial"/>
          <w:sz w:val="20"/>
          <w:szCs w:val="20"/>
        </w:rPr>
        <w:t>priznanje ambasador znanosti Republike Slovenije v</w:t>
      </w:r>
      <w:r w:rsidR="00F64115" w:rsidRPr="00E01135">
        <w:rPr>
          <w:rFonts w:ascii="Arial" w:hAnsi="Arial" w:cs="Arial"/>
          <w:sz w:val="20"/>
          <w:szCs w:val="20"/>
        </w:rPr>
        <w:t xml:space="preserve"> letu </w:t>
      </w:r>
      <w:r w:rsidR="0098509A">
        <w:rPr>
          <w:rFonts w:ascii="Arial" w:hAnsi="Arial" w:cs="Arial"/>
          <w:sz w:val="20"/>
          <w:szCs w:val="20"/>
        </w:rPr>
        <w:t>202</w:t>
      </w:r>
      <w:r w:rsidR="00F125F3">
        <w:rPr>
          <w:rFonts w:ascii="Arial" w:hAnsi="Arial" w:cs="Arial"/>
          <w:sz w:val="20"/>
          <w:szCs w:val="20"/>
        </w:rPr>
        <w:t>2</w:t>
      </w:r>
      <w:r w:rsidR="007A482B" w:rsidRPr="00E01135">
        <w:rPr>
          <w:rFonts w:ascii="Arial" w:hAnsi="Arial" w:cs="Arial"/>
          <w:sz w:val="20"/>
          <w:szCs w:val="20"/>
        </w:rPr>
        <w:t xml:space="preserve"> </w:t>
      </w:r>
      <w:r w:rsidR="00FA2057" w:rsidRPr="00E01135">
        <w:rPr>
          <w:rFonts w:ascii="Arial" w:hAnsi="Arial" w:cs="Arial"/>
          <w:sz w:val="20"/>
          <w:szCs w:val="20"/>
        </w:rPr>
        <w:t>(v nadaljevanju</w:t>
      </w:r>
      <w:r w:rsidR="00407D98" w:rsidRPr="00E01135">
        <w:rPr>
          <w:rFonts w:ascii="Arial" w:hAnsi="Arial" w:cs="Arial"/>
          <w:sz w:val="20"/>
          <w:szCs w:val="20"/>
        </w:rPr>
        <w:t>:</w:t>
      </w:r>
      <w:r w:rsidR="00FA2057" w:rsidRPr="00E01135">
        <w:rPr>
          <w:rFonts w:ascii="Arial" w:hAnsi="Arial" w:cs="Arial"/>
          <w:sz w:val="20"/>
          <w:szCs w:val="20"/>
        </w:rPr>
        <w:t xml:space="preserve"> javni razpis)</w:t>
      </w:r>
      <w:r w:rsidR="00451DDC" w:rsidRPr="00E01135">
        <w:rPr>
          <w:rFonts w:ascii="Arial" w:hAnsi="Arial" w:cs="Arial"/>
          <w:sz w:val="20"/>
          <w:szCs w:val="20"/>
        </w:rPr>
        <w:t xml:space="preserve">. </w:t>
      </w:r>
    </w:p>
    <w:p w14:paraId="39146233" w14:textId="77777777" w:rsidR="00464940" w:rsidRPr="00E01135" w:rsidRDefault="00464940" w:rsidP="00DA626C">
      <w:pPr>
        <w:jc w:val="both"/>
        <w:rPr>
          <w:rFonts w:ascii="Arial" w:hAnsi="Arial" w:cs="Arial"/>
          <w:sz w:val="20"/>
          <w:szCs w:val="20"/>
        </w:rPr>
      </w:pPr>
    </w:p>
    <w:p w14:paraId="5E08221B" w14:textId="0E3D7022" w:rsidR="00464940" w:rsidRPr="00E01135" w:rsidRDefault="00464940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V skladu z Zakonom o enakih možnostih moških in žensk (</w:t>
      </w:r>
      <w:r w:rsidR="007755C2" w:rsidRPr="00E01135">
        <w:rPr>
          <w:rFonts w:ascii="Arial" w:hAnsi="Arial" w:cs="Arial"/>
          <w:sz w:val="20"/>
          <w:szCs w:val="20"/>
        </w:rPr>
        <w:t>Uradni list RS</w:t>
      </w:r>
      <w:r w:rsidR="007755C2" w:rsidRPr="00E01135" w:rsidDel="007755C2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 xml:space="preserve">št. </w:t>
      </w:r>
      <w:r w:rsidR="00C105C5" w:rsidRPr="00E01135">
        <w:rPr>
          <w:rFonts w:ascii="Arial" w:hAnsi="Arial" w:cs="Arial"/>
          <w:bCs/>
          <w:sz w:val="20"/>
          <w:szCs w:val="20"/>
        </w:rPr>
        <w:t xml:space="preserve">št. </w:t>
      </w:r>
      <w:hyperlink r:id="rId9" w:tgtFrame="_blank" w:tooltip="Zakon o enakih možnostih žensk in moških (ZEMŽM)" w:history="1">
        <w:r w:rsidR="00C105C5" w:rsidRPr="00E01135">
          <w:rPr>
            <w:rFonts w:ascii="Arial" w:hAnsi="Arial" w:cs="Arial"/>
            <w:bCs/>
            <w:sz w:val="20"/>
            <w:szCs w:val="20"/>
          </w:rPr>
          <w:t>59/02</w:t>
        </w:r>
      </w:hyperlink>
      <w:r w:rsidR="00C105C5" w:rsidRPr="00E01135">
        <w:rPr>
          <w:rFonts w:ascii="Arial" w:hAnsi="Arial" w:cs="Arial"/>
          <w:bCs/>
          <w:sz w:val="20"/>
          <w:szCs w:val="20"/>
        </w:rPr>
        <w:t xml:space="preserve">, </w:t>
      </w:r>
      <w:hyperlink r:id="rId10" w:tgtFrame="_blank" w:history="1">
        <w:r w:rsidR="00FA2057" w:rsidRPr="00E01135">
          <w:rPr>
            <w:rStyle w:val="Hiperpovezava"/>
            <w:rFonts w:ascii="Arial" w:hAnsi="Arial" w:cs="Arial"/>
            <w:color w:val="auto"/>
            <w:sz w:val="20"/>
            <w:szCs w:val="20"/>
            <w:u w:val="none"/>
          </w:rPr>
          <w:t>61/07</w:t>
        </w:r>
      </w:hyperlink>
      <w:r w:rsidR="00FA2057" w:rsidRPr="00E01135">
        <w:rPr>
          <w:rFonts w:ascii="Arial" w:hAnsi="Arial" w:cs="Arial"/>
          <w:sz w:val="20"/>
          <w:szCs w:val="20"/>
        </w:rPr>
        <w:t>-ZUNEO-A</w:t>
      </w:r>
      <w:r w:rsidR="00F36A21" w:rsidRPr="00E01135">
        <w:rPr>
          <w:rFonts w:ascii="Arial" w:hAnsi="Arial" w:cs="Arial"/>
          <w:bCs/>
          <w:sz w:val="20"/>
          <w:szCs w:val="20"/>
        </w:rPr>
        <w:t>,</w:t>
      </w:r>
      <w:r w:rsidR="007E0784" w:rsidRPr="00E01135">
        <w:rPr>
          <w:rFonts w:ascii="Arial" w:hAnsi="Arial" w:cs="Arial"/>
          <w:bCs/>
          <w:sz w:val="20"/>
          <w:szCs w:val="20"/>
        </w:rPr>
        <w:t xml:space="preserve"> </w:t>
      </w:r>
      <w:hyperlink r:id="rId11" w:tgtFrame="_blank" w:tooltip="Zakon o varstvu pred diskriminacijo" w:history="1">
        <w:r w:rsidR="007E0784" w:rsidRPr="00E01135">
          <w:rPr>
            <w:rFonts w:ascii="Arial" w:hAnsi="Arial" w:cs="Arial"/>
            <w:bCs/>
            <w:sz w:val="20"/>
            <w:szCs w:val="20"/>
          </w:rPr>
          <w:t>33/16</w:t>
        </w:r>
      </w:hyperlink>
      <w:r w:rsidR="007E0784" w:rsidRPr="00E01135">
        <w:rPr>
          <w:rFonts w:ascii="Arial" w:hAnsi="Arial" w:cs="Arial"/>
          <w:bCs/>
          <w:sz w:val="20"/>
          <w:szCs w:val="20"/>
        </w:rPr>
        <w:t xml:space="preserve"> – </w:t>
      </w:r>
      <w:proofErr w:type="spellStart"/>
      <w:r w:rsidR="007E0784" w:rsidRPr="00E01135">
        <w:rPr>
          <w:rFonts w:ascii="Arial" w:hAnsi="Arial" w:cs="Arial"/>
          <w:bCs/>
          <w:sz w:val="20"/>
          <w:szCs w:val="20"/>
        </w:rPr>
        <w:t>ZVarD</w:t>
      </w:r>
      <w:proofErr w:type="spellEnd"/>
      <w:r w:rsidR="00F36A21" w:rsidRPr="00E01135">
        <w:rPr>
          <w:rFonts w:ascii="Arial" w:hAnsi="Arial" w:cs="Arial"/>
          <w:bCs/>
          <w:sz w:val="20"/>
          <w:szCs w:val="20"/>
        </w:rPr>
        <w:t xml:space="preserve"> in 59/19</w:t>
      </w:r>
      <w:r w:rsidR="00C105C5" w:rsidRPr="00E01135">
        <w:rPr>
          <w:rFonts w:ascii="Arial" w:hAnsi="Arial" w:cs="Arial"/>
          <w:bCs/>
          <w:sz w:val="20"/>
          <w:szCs w:val="20"/>
        </w:rPr>
        <w:t>)</w:t>
      </w:r>
      <w:r w:rsidRPr="00E01135">
        <w:rPr>
          <w:rFonts w:ascii="Arial" w:hAnsi="Arial" w:cs="Arial"/>
          <w:sz w:val="20"/>
          <w:szCs w:val="20"/>
        </w:rPr>
        <w:t xml:space="preserve"> želi Odbor s tem javnim </w:t>
      </w:r>
      <w:r w:rsidR="00FA2057" w:rsidRPr="00E01135">
        <w:rPr>
          <w:rFonts w:ascii="Arial" w:hAnsi="Arial" w:cs="Arial"/>
          <w:sz w:val="20"/>
          <w:szCs w:val="20"/>
        </w:rPr>
        <w:t>razpisom</w:t>
      </w:r>
      <w:r w:rsidRPr="00E01135">
        <w:rPr>
          <w:rFonts w:ascii="Arial" w:hAnsi="Arial" w:cs="Arial"/>
          <w:sz w:val="20"/>
          <w:szCs w:val="20"/>
        </w:rPr>
        <w:t xml:space="preserve"> med nagrajenci vzpodbuditi tudi uravnoteženo zastopanost spolov, zato še posebej vabi k predlaganju kandidatk</w:t>
      </w:r>
      <w:r w:rsidR="007A482B" w:rsidRPr="00E01135">
        <w:rPr>
          <w:rFonts w:ascii="Arial" w:hAnsi="Arial" w:cs="Arial"/>
          <w:sz w:val="20"/>
          <w:szCs w:val="20"/>
        </w:rPr>
        <w:t xml:space="preserve"> za nagrade</w:t>
      </w:r>
      <w:r w:rsidRPr="00E01135">
        <w:rPr>
          <w:rFonts w:ascii="Arial" w:hAnsi="Arial" w:cs="Arial"/>
          <w:sz w:val="20"/>
          <w:szCs w:val="20"/>
        </w:rPr>
        <w:t>.</w:t>
      </w:r>
    </w:p>
    <w:p w14:paraId="79114F01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2810DA77" w14:textId="77777777" w:rsidR="00DA626C" w:rsidRPr="00E01135" w:rsidRDefault="00DA626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2999DFDF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3. Predmet razpisa z navedbo osnovnih pogojev </w:t>
      </w:r>
    </w:p>
    <w:p w14:paraId="0F2E4349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7CD7EFC1" w14:textId="77777777" w:rsidR="00B87AF2" w:rsidRPr="00E01135" w:rsidRDefault="00451DDC" w:rsidP="00B87AF2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 xml:space="preserve">Predmet </w:t>
      </w:r>
      <w:r w:rsidR="00FA2057" w:rsidRPr="00E01135">
        <w:rPr>
          <w:rFonts w:ascii="Arial" w:hAnsi="Arial" w:cs="Arial"/>
          <w:sz w:val="20"/>
          <w:szCs w:val="20"/>
        </w:rPr>
        <w:t xml:space="preserve">javnega </w:t>
      </w:r>
      <w:r w:rsidRPr="00E01135">
        <w:rPr>
          <w:rFonts w:ascii="Arial" w:hAnsi="Arial" w:cs="Arial"/>
          <w:sz w:val="20"/>
          <w:szCs w:val="20"/>
        </w:rPr>
        <w:t>razpisa je zbiranje vlog za Zois</w:t>
      </w:r>
      <w:r w:rsidR="007B3A03" w:rsidRPr="00E01135">
        <w:rPr>
          <w:rFonts w:ascii="Arial" w:hAnsi="Arial" w:cs="Arial"/>
          <w:sz w:val="20"/>
          <w:szCs w:val="20"/>
        </w:rPr>
        <w:t xml:space="preserve">ovo nagrado, Zoisovo priznanje, Puhovo nagrado, Puhovo priznanje in </w:t>
      </w:r>
      <w:r w:rsidR="003573F9" w:rsidRPr="00E01135">
        <w:rPr>
          <w:rFonts w:ascii="Arial" w:hAnsi="Arial" w:cs="Arial"/>
          <w:sz w:val="20"/>
          <w:szCs w:val="20"/>
        </w:rPr>
        <w:t>p</w:t>
      </w:r>
      <w:r w:rsidRPr="00E01135">
        <w:rPr>
          <w:rFonts w:ascii="Arial" w:hAnsi="Arial" w:cs="Arial"/>
          <w:sz w:val="20"/>
          <w:szCs w:val="20"/>
        </w:rPr>
        <w:t>riznanje ambasador oziroma ambasadorka znanosti Republike Slovenije (v nadaljevanju</w:t>
      </w:r>
      <w:r w:rsidR="00805CFE" w:rsidRPr="00E01135">
        <w:rPr>
          <w:rFonts w:ascii="Arial" w:hAnsi="Arial" w:cs="Arial"/>
          <w:sz w:val="20"/>
          <w:szCs w:val="20"/>
        </w:rPr>
        <w:t>:</w:t>
      </w:r>
      <w:r w:rsidRPr="00E01135">
        <w:rPr>
          <w:rFonts w:ascii="Arial" w:hAnsi="Arial" w:cs="Arial"/>
          <w:sz w:val="20"/>
          <w:szCs w:val="20"/>
        </w:rPr>
        <w:t xml:space="preserve"> ambasador znanosti RS). </w:t>
      </w:r>
      <w:r w:rsidR="00B87AF2" w:rsidRPr="00E01135">
        <w:rPr>
          <w:rFonts w:ascii="Arial" w:hAnsi="Arial" w:cs="Arial"/>
          <w:sz w:val="20"/>
          <w:szCs w:val="20"/>
        </w:rPr>
        <w:t xml:space="preserve">Zakon v 3.a členu določa, da se vsako leto lahko podeli skupno največ 15 nagrad in priznanj. Pravilnik v 10. členu določa, da se </w:t>
      </w:r>
      <w:r w:rsidR="00B87AF2" w:rsidRPr="00E01135">
        <w:rPr>
          <w:rFonts w:ascii="Arial" w:hAnsi="Arial" w:cs="Arial"/>
          <w:color w:val="000000"/>
          <w:sz w:val="20"/>
          <w:szCs w:val="20"/>
        </w:rPr>
        <w:t xml:space="preserve">pri tem vsako leto lahko podeli največ: </w:t>
      </w:r>
    </w:p>
    <w:p w14:paraId="0315ADB6" w14:textId="777777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dve </w:t>
      </w:r>
      <w:r w:rsidRPr="00E01135">
        <w:rPr>
          <w:rFonts w:ascii="Arial" w:hAnsi="Arial" w:cs="Arial"/>
          <w:sz w:val="20"/>
          <w:szCs w:val="20"/>
        </w:rPr>
        <w:t xml:space="preserve"> Zoisovi nagradi za življenjsko delo,</w:t>
      </w:r>
    </w:p>
    <w:p w14:paraId="71B5D67D" w14:textId="777777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>štiri Zoisove nagrade za vrhunske dosežke,</w:t>
      </w:r>
    </w:p>
    <w:p w14:paraId="67F25C2A" w14:textId="777777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hAnsi="Arial" w:cs="Arial"/>
          <w:color w:val="000000"/>
          <w:sz w:val="20"/>
          <w:szCs w:val="20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šest </w:t>
      </w:r>
      <w:r w:rsidRPr="00E01135">
        <w:rPr>
          <w:rFonts w:ascii="Arial" w:hAnsi="Arial" w:cs="Arial"/>
          <w:color w:val="000000"/>
          <w:sz w:val="20"/>
          <w:szCs w:val="20"/>
        </w:rPr>
        <w:t xml:space="preserve">Zoisovih priznanj, </w:t>
      </w:r>
    </w:p>
    <w:p w14:paraId="57C6B79C" w14:textId="5EBEE144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o priznanje ambasador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 xml:space="preserve"> oziroma ambasadorka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znanosti Republike Slovenije,</w:t>
      </w:r>
    </w:p>
    <w:p w14:paraId="7D7EBB47" w14:textId="66AE70FA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Puhov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nagrad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za življenjsko delo,</w:t>
      </w:r>
    </w:p>
    <w:p w14:paraId="01E38A4F" w14:textId="04824F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Puhov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nagrad</w:t>
      </w:r>
      <w:r w:rsidR="006A35EF">
        <w:rPr>
          <w:rFonts w:ascii="Arial" w:eastAsia="Times New Roman" w:hAnsi="Arial" w:cs="Arial"/>
          <w:sz w:val="20"/>
          <w:szCs w:val="20"/>
          <w:lang w:eastAsia="sl-SI"/>
        </w:rPr>
        <w:t>o</w:t>
      </w: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 za vrhunske dosežke in</w:t>
      </w:r>
    </w:p>
    <w:p w14:paraId="113DA163" w14:textId="77777777" w:rsidR="0029772E" w:rsidRPr="00E01135" w:rsidRDefault="0029772E" w:rsidP="00B87AF2">
      <w:pPr>
        <w:pStyle w:val="Odstavekseznama"/>
        <w:numPr>
          <w:ilvl w:val="0"/>
          <w:numId w:val="21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eno Puhovo priznanje.</w:t>
      </w:r>
    </w:p>
    <w:p w14:paraId="04651EA6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32CDD66E" w14:textId="76FBAFDD" w:rsidR="005F17AE" w:rsidRDefault="007A08B4" w:rsidP="00024642">
      <w:pPr>
        <w:pStyle w:val="Odstavek"/>
        <w:ind w:firstLine="0"/>
        <w:rPr>
          <w:rFonts w:cs="Arial"/>
          <w:sz w:val="20"/>
          <w:szCs w:val="20"/>
        </w:rPr>
      </w:pPr>
      <w:r w:rsidRPr="00E01135">
        <w:rPr>
          <w:rFonts w:cs="Arial"/>
          <w:bCs/>
          <w:sz w:val="20"/>
          <w:szCs w:val="20"/>
        </w:rPr>
        <w:t>V 3.b členu Zakon določa, da se n</w:t>
      </w:r>
      <w:r w:rsidRPr="00E01135">
        <w:rPr>
          <w:rFonts w:cs="Arial"/>
          <w:sz w:val="20"/>
          <w:szCs w:val="20"/>
        </w:rPr>
        <w:t>agrade in priznanja posmrtno ne morejo podeliti, zato na razpis ni mogoče prijaviti pokojnih kandidatov</w:t>
      </w:r>
      <w:r w:rsidR="006A35EF">
        <w:rPr>
          <w:rFonts w:cs="Arial"/>
          <w:sz w:val="20"/>
          <w:szCs w:val="20"/>
          <w:lang w:val="en-US"/>
        </w:rPr>
        <w:t xml:space="preserve"> in </w:t>
      </w:r>
      <w:proofErr w:type="spellStart"/>
      <w:r w:rsidR="006A35EF">
        <w:rPr>
          <w:rFonts w:cs="Arial"/>
          <w:sz w:val="20"/>
          <w:szCs w:val="20"/>
          <w:lang w:val="en-US"/>
        </w:rPr>
        <w:t>kandidatk</w:t>
      </w:r>
      <w:proofErr w:type="spellEnd"/>
      <w:r w:rsidRPr="00E01135">
        <w:rPr>
          <w:rFonts w:cs="Arial"/>
          <w:sz w:val="20"/>
          <w:szCs w:val="20"/>
        </w:rPr>
        <w:t xml:space="preserve">. </w:t>
      </w:r>
      <w:r w:rsidR="007755C2" w:rsidRPr="00E01135">
        <w:rPr>
          <w:rFonts w:cs="Arial"/>
          <w:sz w:val="20"/>
          <w:szCs w:val="20"/>
        </w:rPr>
        <w:t xml:space="preserve">Nagrade in priznanja se </w:t>
      </w:r>
      <w:r w:rsidR="007755C2" w:rsidRPr="00E01135">
        <w:rPr>
          <w:rFonts w:cs="Arial"/>
          <w:sz w:val="20"/>
          <w:szCs w:val="20"/>
          <w:lang w:val="sl-SI"/>
        </w:rPr>
        <w:t>i</w:t>
      </w:r>
      <w:proofErr w:type="spellStart"/>
      <w:r w:rsidR="007755C2" w:rsidRPr="00E01135">
        <w:rPr>
          <w:rFonts w:cs="Arial"/>
          <w:sz w:val="20"/>
          <w:szCs w:val="20"/>
        </w:rPr>
        <w:t>zjemoma</w:t>
      </w:r>
      <w:proofErr w:type="spellEnd"/>
      <w:r w:rsidR="007755C2" w:rsidRPr="00E01135">
        <w:rPr>
          <w:rFonts w:cs="Arial"/>
          <w:sz w:val="20"/>
          <w:szCs w:val="20"/>
        </w:rPr>
        <w:t xml:space="preserve"> lahko podelijo posmrtno, če je kandidat</w:t>
      </w:r>
      <w:r w:rsidR="006A35EF">
        <w:rPr>
          <w:rFonts w:cs="Arial"/>
          <w:sz w:val="20"/>
          <w:szCs w:val="20"/>
          <w:lang w:val="en-US"/>
        </w:rPr>
        <w:t>/-</w:t>
      </w:r>
      <w:proofErr w:type="spellStart"/>
      <w:r w:rsidR="006A35EF">
        <w:rPr>
          <w:rFonts w:cs="Arial"/>
          <w:sz w:val="20"/>
          <w:szCs w:val="20"/>
          <w:lang w:val="en-US"/>
        </w:rPr>
        <w:t>ka</w:t>
      </w:r>
      <w:proofErr w:type="spellEnd"/>
      <w:r w:rsidR="007755C2" w:rsidRPr="00E01135">
        <w:rPr>
          <w:rFonts w:cs="Arial"/>
          <w:sz w:val="20"/>
          <w:szCs w:val="20"/>
        </w:rPr>
        <w:t xml:space="preserve"> za nagrado oziroma priznanje še živel</w:t>
      </w:r>
      <w:r w:rsidR="006A35EF">
        <w:rPr>
          <w:rFonts w:cs="Arial"/>
          <w:sz w:val="20"/>
          <w:szCs w:val="20"/>
          <w:lang w:val="en-US"/>
        </w:rPr>
        <w:t>/-a</w:t>
      </w:r>
      <w:r w:rsidR="007755C2" w:rsidRPr="00E01135">
        <w:rPr>
          <w:rFonts w:cs="Arial"/>
          <w:sz w:val="20"/>
          <w:szCs w:val="20"/>
        </w:rPr>
        <w:t xml:space="preserve"> v času vložitve predloga za podelitev nagrade oziroma priznanja.</w:t>
      </w:r>
    </w:p>
    <w:p w14:paraId="411ECA9C" w14:textId="77777777" w:rsidR="005F17AE" w:rsidRDefault="005F17AE">
      <w:pPr>
        <w:rPr>
          <w:rFonts w:ascii="Arial" w:hAnsi="Arial" w:cs="Arial"/>
          <w:sz w:val="20"/>
          <w:szCs w:val="20"/>
          <w:lang w:val="x-none" w:eastAsia="x-none"/>
        </w:rPr>
      </w:pPr>
      <w:r>
        <w:rPr>
          <w:rFonts w:cs="Arial"/>
          <w:sz w:val="20"/>
          <w:szCs w:val="20"/>
        </w:rPr>
        <w:br w:type="page"/>
      </w:r>
    </w:p>
    <w:p w14:paraId="2A7B4BB6" w14:textId="77777777" w:rsidR="007755C2" w:rsidRPr="00E01135" w:rsidRDefault="007755C2" w:rsidP="00024642">
      <w:pPr>
        <w:pStyle w:val="Odstavek"/>
        <w:ind w:firstLine="0"/>
        <w:rPr>
          <w:rFonts w:cs="Arial"/>
          <w:sz w:val="20"/>
          <w:szCs w:val="20"/>
          <w:lang w:val="sl-SI"/>
        </w:rPr>
      </w:pPr>
    </w:p>
    <w:p w14:paraId="36557BF4" w14:textId="5997752D" w:rsidR="002150CB" w:rsidRPr="00E01135" w:rsidRDefault="002150CB" w:rsidP="00DA626C">
      <w:pPr>
        <w:jc w:val="both"/>
        <w:rPr>
          <w:rFonts w:ascii="Arial" w:hAnsi="Arial" w:cs="Arial"/>
          <w:sz w:val="20"/>
          <w:szCs w:val="20"/>
        </w:rPr>
      </w:pPr>
    </w:p>
    <w:p w14:paraId="4848DE69" w14:textId="77777777" w:rsidR="007A08B4" w:rsidRPr="00E01135" w:rsidRDefault="007A08B4" w:rsidP="00DA626C">
      <w:pPr>
        <w:jc w:val="both"/>
        <w:rPr>
          <w:rFonts w:ascii="Arial" w:hAnsi="Arial" w:cs="Arial"/>
          <w:bCs/>
          <w:sz w:val="20"/>
          <w:szCs w:val="20"/>
        </w:rPr>
      </w:pPr>
    </w:p>
    <w:p w14:paraId="08811B95" w14:textId="77777777" w:rsidR="00F41EA5" w:rsidRPr="00E01135" w:rsidRDefault="008F3291" w:rsidP="00DA626C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 xml:space="preserve">3.1 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Zoisova nagrada </w:t>
      </w:r>
    </w:p>
    <w:p w14:paraId="5C0BD1BC" w14:textId="77777777" w:rsidR="00DF2E08" w:rsidRPr="00E01135" w:rsidRDefault="00DF2E08" w:rsidP="00DA626C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4C79F263" w14:textId="162F2D2C" w:rsidR="00F41EA5" w:rsidRPr="00E01135" w:rsidRDefault="00F41EA5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Zoisovo nagrado lahko prejme raziskovalec </w:t>
      </w:r>
      <w:r w:rsidR="006A35EF">
        <w:rPr>
          <w:rFonts w:ascii="Arial" w:hAnsi="Arial" w:cs="Arial"/>
          <w:sz w:val="20"/>
          <w:szCs w:val="20"/>
        </w:rPr>
        <w:t xml:space="preserve">ali raziskovalka </w:t>
      </w:r>
      <w:r w:rsidRPr="00E01135">
        <w:rPr>
          <w:rFonts w:ascii="Arial" w:hAnsi="Arial" w:cs="Arial"/>
          <w:sz w:val="20"/>
          <w:szCs w:val="20"/>
        </w:rPr>
        <w:t>v Republiki Sloveniji, ki je s svojimi dosežki trajno prispeval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k razvoju znanstveno-raziskovalne in razvojne dejavnosti v Republiki Sloveniji. Zoisovo nagrado se podeli posamezniku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ce</w:t>
      </w:r>
      <w:proofErr w:type="spellEnd"/>
      <w:r w:rsidR="006A35EF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>in skupini za delo, ki je nastalo pretežno v Sloveniji ali so k njemu prispevali delavci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 organizacij s sedežem v Sloveniji. </w:t>
      </w:r>
    </w:p>
    <w:p w14:paraId="7D5498AD" w14:textId="77777777" w:rsidR="00DF2E08" w:rsidRPr="00E01135" w:rsidRDefault="00DF2E08" w:rsidP="00DA626C">
      <w:pPr>
        <w:jc w:val="both"/>
        <w:outlineLvl w:val="0"/>
        <w:rPr>
          <w:rFonts w:ascii="Arial" w:hAnsi="Arial" w:cs="Arial"/>
          <w:sz w:val="20"/>
          <w:szCs w:val="20"/>
        </w:rPr>
      </w:pPr>
    </w:p>
    <w:p w14:paraId="31722773" w14:textId="77777777" w:rsidR="00451DDC" w:rsidRPr="00E01135" w:rsidRDefault="00F41EA5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dbor </w:t>
      </w:r>
      <w:r w:rsidR="00AC4A66" w:rsidRPr="00E01135">
        <w:rPr>
          <w:rFonts w:ascii="Arial" w:hAnsi="Arial" w:cs="Arial"/>
          <w:sz w:val="20"/>
          <w:szCs w:val="20"/>
        </w:rPr>
        <w:t>podeljuje Zoisovo</w:t>
      </w:r>
      <w:r w:rsidRPr="00E01135">
        <w:rPr>
          <w:rFonts w:ascii="Arial" w:hAnsi="Arial" w:cs="Arial"/>
          <w:sz w:val="20"/>
          <w:szCs w:val="20"/>
        </w:rPr>
        <w:t xml:space="preserve"> nagrad</w:t>
      </w:r>
      <w:r w:rsidR="00AC4A66" w:rsidRPr="00E01135">
        <w:rPr>
          <w:rFonts w:ascii="Arial" w:hAnsi="Arial" w:cs="Arial"/>
          <w:sz w:val="20"/>
          <w:szCs w:val="20"/>
        </w:rPr>
        <w:t>o</w:t>
      </w:r>
      <w:r w:rsidRPr="00E01135">
        <w:rPr>
          <w:rFonts w:ascii="Arial" w:hAnsi="Arial" w:cs="Arial"/>
          <w:sz w:val="20"/>
          <w:szCs w:val="20"/>
        </w:rPr>
        <w:t xml:space="preserve"> za:</w:t>
      </w:r>
    </w:p>
    <w:p w14:paraId="03603156" w14:textId="2765616E" w:rsidR="001111B0" w:rsidRPr="00E01135" w:rsidRDefault="00451DDC" w:rsidP="00B87AF2">
      <w:pPr>
        <w:numPr>
          <w:ilvl w:val="0"/>
          <w:numId w:val="10"/>
        </w:numPr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življenjsko delo raziskovalca oziroma raziskovalke </w:t>
      </w:r>
      <w:r w:rsidRPr="0051759A">
        <w:rPr>
          <w:rFonts w:ascii="Arial" w:hAnsi="Arial" w:cs="Arial"/>
          <w:strike/>
          <w:sz w:val="20"/>
          <w:szCs w:val="20"/>
        </w:rPr>
        <w:t>(v nadaljnjem besedilu: raziskovalec</w:t>
      </w:r>
      <w:r w:rsidRPr="00E01135">
        <w:rPr>
          <w:rFonts w:ascii="Arial" w:hAnsi="Arial" w:cs="Arial"/>
          <w:sz w:val="20"/>
          <w:szCs w:val="20"/>
        </w:rPr>
        <w:t>), ki se je s svojim delom izjemno uveljavil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na področju znanstveno-raziskovalne in razvojne dejavnosti, </w:t>
      </w:r>
    </w:p>
    <w:p w14:paraId="1C515975" w14:textId="77777777" w:rsidR="00451DDC" w:rsidRPr="00E01135" w:rsidRDefault="00451DDC" w:rsidP="00B87AF2">
      <w:pPr>
        <w:numPr>
          <w:ilvl w:val="0"/>
          <w:numId w:val="10"/>
        </w:numPr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vrhunske dosežke na področju znanstveno-raziskovalne in razvojne dejavnosti. </w:t>
      </w:r>
    </w:p>
    <w:p w14:paraId="77E18D3B" w14:textId="77777777" w:rsidR="001111B0" w:rsidRPr="00E01135" w:rsidRDefault="001111B0" w:rsidP="00A83B06">
      <w:pPr>
        <w:ind w:left="357" w:hanging="357"/>
        <w:jc w:val="center"/>
        <w:rPr>
          <w:rFonts w:ascii="Arial" w:hAnsi="Arial" w:cs="Arial"/>
          <w:sz w:val="20"/>
          <w:szCs w:val="20"/>
        </w:rPr>
      </w:pPr>
    </w:p>
    <w:p w14:paraId="363ACB72" w14:textId="63E13F3A" w:rsidR="00A83B06" w:rsidRDefault="00A83B06" w:rsidP="00A83B06">
      <w:pPr>
        <w:jc w:val="both"/>
        <w:rPr>
          <w:rFonts w:ascii="Arial" w:hAnsi="Arial" w:cs="Arial"/>
          <w:sz w:val="20"/>
          <w:szCs w:val="20"/>
        </w:rPr>
      </w:pPr>
      <w:r w:rsidRPr="00D825F3">
        <w:rPr>
          <w:rFonts w:ascii="Arial" w:hAnsi="Arial" w:cs="Arial"/>
          <w:sz w:val="20"/>
          <w:szCs w:val="20"/>
        </w:rPr>
        <w:t>Zoisova nagrada za življenjsko delo se podeli raziskovalcu</w:t>
      </w:r>
      <w:r w:rsidR="006A35EF">
        <w:rPr>
          <w:rFonts w:ascii="Arial" w:hAnsi="Arial" w:cs="Arial"/>
          <w:sz w:val="20"/>
          <w:szCs w:val="20"/>
        </w:rPr>
        <w:t xml:space="preserve"> ali raziskovalki</w:t>
      </w:r>
      <w:r w:rsidRPr="00D825F3">
        <w:rPr>
          <w:rFonts w:ascii="Arial" w:hAnsi="Arial" w:cs="Arial"/>
          <w:sz w:val="20"/>
          <w:szCs w:val="20"/>
        </w:rPr>
        <w:t>, ki je s svojim delom in izjemnim raziskovalnim opusom bistveno prispeval</w:t>
      </w:r>
      <w:r w:rsidR="006A35EF">
        <w:rPr>
          <w:rFonts w:ascii="Arial" w:hAnsi="Arial" w:cs="Arial"/>
          <w:sz w:val="20"/>
          <w:szCs w:val="20"/>
        </w:rPr>
        <w:t>/-a</w:t>
      </w:r>
      <w:r w:rsidRPr="00D825F3">
        <w:rPr>
          <w:rFonts w:ascii="Arial" w:hAnsi="Arial" w:cs="Arial"/>
          <w:sz w:val="20"/>
          <w:szCs w:val="20"/>
        </w:rPr>
        <w:t xml:space="preserve"> k razvoju znanosti na določenem področju in ki se je </w:t>
      </w:r>
      <w:r w:rsidRPr="00D825F3">
        <w:rPr>
          <w:rFonts w:ascii="Arial" w:hAnsi="Arial" w:cs="Arial"/>
          <w:sz w:val="20"/>
          <w:szCs w:val="20"/>
          <w:lang w:eastAsia="sl-SI"/>
        </w:rPr>
        <w:t>izjemno uveljavil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na področju znanstveno-raziskovalne in razvojne dejavnosti v slovenskem prostoru ali je pretežno deloval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v Republiki Sloveniji. Za to nagrado je lahko predlagan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raziskovalec</w:t>
      </w:r>
      <w:r w:rsidR="006A35EF">
        <w:rPr>
          <w:rFonts w:ascii="Arial" w:hAnsi="Arial" w:cs="Arial"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sz w:val="20"/>
          <w:szCs w:val="20"/>
          <w:lang w:eastAsia="sl-SI"/>
        </w:rPr>
        <w:t>ka</w:t>
      </w:r>
      <w:proofErr w:type="spellEnd"/>
      <w:r w:rsidRPr="00D825F3">
        <w:rPr>
          <w:rFonts w:ascii="Arial" w:hAnsi="Arial" w:cs="Arial"/>
          <w:sz w:val="20"/>
          <w:szCs w:val="20"/>
          <w:lang w:eastAsia="sl-SI"/>
        </w:rPr>
        <w:t xml:space="preserve">, </w:t>
      </w:r>
      <w:r w:rsidRPr="00D825F3">
        <w:rPr>
          <w:rFonts w:ascii="Arial" w:hAnsi="Arial" w:cs="Arial"/>
          <w:sz w:val="20"/>
          <w:szCs w:val="20"/>
        </w:rPr>
        <w:t>ki je dopolnil</w:t>
      </w:r>
      <w:r w:rsidR="006A35EF">
        <w:rPr>
          <w:rFonts w:ascii="Arial" w:hAnsi="Arial" w:cs="Arial"/>
          <w:sz w:val="20"/>
          <w:szCs w:val="20"/>
        </w:rPr>
        <w:t>/-a</w:t>
      </w:r>
      <w:r w:rsidRPr="00D825F3">
        <w:rPr>
          <w:rFonts w:ascii="Arial" w:hAnsi="Arial" w:cs="Arial"/>
          <w:sz w:val="20"/>
          <w:szCs w:val="20"/>
        </w:rPr>
        <w:t xml:space="preserve"> 65 let starosti.</w:t>
      </w:r>
    </w:p>
    <w:p w14:paraId="067D026B" w14:textId="77777777" w:rsidR="00DA626C" w:rsidRPr="00E01135" w:rsidRDefault="00DA626C" w:rsidP="00DA626C">
      <w:pPr>
        <w:jc w:val="both"/>
        <w:rPr>
          <w:rFonts w:ascii="Arial" w:hAnsi="Arial" w:cs="Arial"/>
          <w:sz w:val="20"/>
          <w:szCs w:val="20"/>
        </w:rPr>
      </w:pPr>
    </w:p>
    <w:p w14:paraId="04D27E5E" w14:textId="6CB2AAA7" w:rsidR="008E398F" w:rsidRPr="00E01135" w:rsidRDefault="008E398F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>Pri ocenjevanju vlog za Zoisovo nagrado za vrhunske dosežke se upoštevajo dela, ki so bila objavljena v zadnjih sedmih letih pred predlaganjem</w:t>
      </w:r>
      <w:r w:rsidR="00F41EA5" w:rsidRPr="00E01135">
        <w:rPr>
          <w:rFonts w:ascii="Arial" w:hAnsi="Arial" w:cs="Arial"/>
          <w:sz w:val="20"/>
          <w:szCs w:val="20"/>
        </w:rPr>
        <w:t xml:space="preserve"> (od vključno leta 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1</w:t>
      </w:r>
      <w:r w:rsidR="00F41EA5" w:rsidRPr="00E01135">
        <w:rPr>
          <w:rFonts w:ascii="Arial" w:hAnsi="Arial" w:cs="Arial"/>
          <w:sz w:val="20"/>
          <w:szCs w:val="20"/>
        </w:rPr>
        <w:t>)</w:t>
      </w:r>
      <w:r w:rsidRPr="00E01135">
        <w:rPr>
          <w:rFonts w:ascii="Arial" w:hAnsi="Arial" w:cs="Arial"/>
          <w:sz w:val="20"/>
          <w:szCs w:val="20"/>
        </w:rPr>
        <w:t xml:space="preserve">. 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</w:t>
      </w:r>
    </w:p>
    <w:p w14:paraId="1A46982B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2148700E" w14:textId="77777777" w:rsidR="00451DDC" w:rsidRPr="00E01135" w:rsidRDefault="008F3291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2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Zoisovo priznanje </w:t>
      </w:r>
    </w:p>
    <w:p w14:paraId="72FF9908" w14:textId="77777777" w:rsidR="00DA626C" w:rsidRPr="00E01135" w:rsidRDefault="00DA626C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529EC0D7" w14:textId="2AE4B984" w:rsidR="00030758" w:rsidRPr="00E01135" w:rsidRDefault="00BA7F0D" w:rsidP="00030758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 xml:space="preserve">Zoisovo priznanje se podeli za pomembne dosežke na področju znanstveno-raziskovalne in </w:t>
      </w:r>
      <w:r w:rsidR="00805CFE" w:rsidRPr="00E01135">
        <w:rPr>
          <w:rFonts w:ascii="Arial" w:hAnsi="Arial" w:cs="Arial"/>
          <w:sz w:val="20"/>
          <w:szCs w:val="20"/>
          <w:lang w:eastAsia="sl-SI"/>
        </w:rPr>
        <w:t xml:space="preserve">razvojne dejavnosti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Zoisovo</w:t>
      </w:r>
      <w:r w:rsidR="006A35EF">
        <w:rPr>
          <w:rFonts w:ascii="Arial" w:hAnsi="Arial" w:cs="Arial"/>
          <w:sz w:val="20"/>
          <w:szCs w:val="20"/>
          <w:lang w:eastAsia="sl-SI"/>
        </w:rPr>
        <w:t>. P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riznanje lahko prejme raziskovalec</w:t>
      </w:r>
      <w:r w:rsidR="006A35EF">
        <w:rPr>
          <w:rFonts w:ascii="Arial" w:hAnsi="Arial" w:cs="Arial"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sz w:val="20"/>
          <w:szCs w:val="20"/>
          <w:lang w:eastAsia="sl-SI"/>
        </w:rPr>
        <w:t>ka</w:t>
      </w:r>
      <w:proofErr w:type="spellEnd"/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 v Republiki Sloveniji, ki je s svojimi dosežki trajno prispeval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 k razvoju znanstveno-raziskovalne in razvojne dejavnosti v Republiki Sloveniji.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Zoisovo priznanje se podeli posamezniku</w:t>
      </w:r>
      <w:r w:rsidR="006A35EF">
        <w:rPr>
          <w:rFonts w:ascii="Arial" w:hAnsi="Arial" w:cs="Arial"/>
          <w:sz w:val="20"/>
          <w:szCs w:val="20"/>
          <w:lang w:eastAsia="sl-SI"/>
        </w:rPr>
        <w:t>, posameznici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ali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skupini za delo, ki je nastalo pretežno v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Republiki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Sloveniji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>,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ali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h kateremu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so prispevali</w:t>
      </w:r>
      <w:r w:rsidR="006A35EF">
        <w:rPr>
          <w:rFonts w:ascii="Arial" w:hAnsi="Arial" w:cs="Arial"/>
          <w:sz w:val="20"/>
          <w:szCs w:val="20"/>
          <w:lang w:eastAsia="sl-SI"/>
        </w:rPr>
        <w:t>/-e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delavci</w:t>
      </w:r>
      <w:r w:rsidR="006A35EF">
        <w:rPr>
          <w:rFonts w:ascii="Arial" w:hAnsi="Arial" w:cs="Arial"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sz w:val="20"/>
          <w:szCs w:val="20"/>
          <w:lang w:eastAsia="sl-SI"/>
        </w:rPr>
        <w:t>ke</w:t>
      </w:r>
      <w:proofErr w:type="spellEnd"/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 xml:space="preserve"> organizacij s sedežem v </w:t>
      </w:r>
      <w:r w:rsidR="00030758" w:rsidRPr="00E01135">
        <w:rPr>
          <w:rFonts w:ascii="Arial" w:hAnsi="Arial" w:cs="Arial"/>
          <w:sz w:val="20"/>
          <w:szCs w:val="20"/>
          <w:lang w:eastAsia="sl-SI"/>
        </w:rPr>
        <w:t xml:space="preserve">Republiki </w:t>
      </w:r>
      <w:r w:rsidR="00030758" w:rsidRPr="00E01135" w:rsidDel="00F12DC8">
        <w:rPr>
          <w:rFonts w:ascii="Arial" w:hAnsi="Arial" w:cs="Arial"/>
          <w:sz w:val="20"/>
          <w:szCs w:val="20"/>
          <w:lang w:eastAsia="sl-SI"/>
        </w:rPr>
        <w:t>Sloveniji.</w:t>
      </w:r>
      <w:r w:rsidR="00030758" w:rsidRPr="00E01135">
        <w:rPr>
          <w:rFonts w:ascii="Arial" w:hAnsi="Arial" w:cs="Arial"/>
          <w:sz w:val="20"/>
          <w:szCs w:val="20"/>
        </w:rPr>
        <w:t xml:space="preserve"> </w:t>
      </w:r>
    </w:p>
    <w:p w14:paraId="2F58D88A" w14:textId="77777777" w:rsidR="00030758" w:rsidRPr="00E01135" w:rsidRDefault="00030758" w:rsidP="00030758">
      <w:pPr>
        <w:jc w:val="both"/>
        <w:rPr>
          <w:rFonts w:ascii="Arial" w:hAnsi="Arial" w:cs="Arial"/>
          <w:sz w:val="20"/>
          <w:szCs w:val="20"/>
        </w:rPr>
      </w:pPr>
    </w:p>
    <w:p w14:paraId="7E77F734" w14:textId="31FC8CB9" w:rsidR="00DA626C" w:rsidRPr="00E01135" w:rsidRDefault="00030758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</w:rPr>
        <w:t>Pri ocenjevanju vlog za Zoisovo priznanje se upoštevajo dela, ki so bila objavljena v zadnjih sedmih letih pred predlaganjem (od vključno</w:t>
      </w:r>
      <w:r w:rsidR="001E0A3E" w:rsidRPr="00E01135">
        <w:rPr>
          <w:rFonts w:ascii="Arial" w:hAnsi="Arial" w:cs="Arial"/>
          <w:sz w:val="20"/>
          <w:szCs w:val="20"/>
        </w:rPr>
        <w:t xml:space="preserve"> leta </w:t>
      </w:r>
      <w:r w:rsidR="0098509A">
        <w:rPr>
          <w:rFonts w:ascii="Arial" w:hAnsi="Arial" w:cs="Arial"/>
          <w:sz w:val="20"/>
          <w:szCs w:val="20"/>
        </w:rPr>
        <w:t>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1</w:t>
      </w:r>
      <w:r w:rsidRPr="00E01135">
        <w:rPr>
          <w:rFonts w:ascii="Arial" w:hAnsi="Arial" w:cs="Arial"/>
          <w:sz w:val="20"/>
          <w:szCs w:val="20"/>
        </w:rPr>
        <w:t xml:space="preserve">). 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</w:t>
      </w:r>
    </w:p>
    <w:p w14:paraId="5B537442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2B9FF73F" w14:textId="77777777" w:rsidR="00451DDC" w:rsidRPr="00E01135" w:rsidRDefault="008F3291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3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Priznanje ambasador oziroma ambasadorka znanosti Republike Slovenije </w:t>
      </w:r>
    </w:p>
    <w:p w14:paraId="32DCFB9D" w14:textId="77777777" w:rsidR="00B87AF2" w:rsidRPr="00E01135" w:rsidRDefault="00B87AF2" w:rsidP="00DA626C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62AD73B3" w14:textId="4E7961BD" w:rsidR="00030758" w:rsidRPr="00E01135" w:rsidRDefault="00030758" w:rsidP="00030758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E01135">
        <w:rPr>
          <w:rFonts w:ascii="Arial" w:hAnsi="Arial" w:cs="Arial"/>
          <w:color w:val="000000"/>
          <w:sz w:val="20"/>
          <w:szCs w:val="20"/>
        </w:rPr>
        <w:t>Za pomembne dosežke pri promociji in razvoju slovenske znanstvene in razvojne dejavnosti v tujini Odbor podeljuje priznanje ambasador</w:t>
      </w:r>
      <w:r w:rsidR="006A35EF">
        <w:rPr>
          <w:rFonts w:ascii="Arial" w:hAnsi="Arial" w:cs="Arial"/>
          <w:color w:val="000000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color w:val="000000"/>
          <w:sz w:val="20"/>
          <w:szCs w:val="20"/>
        </w:rPr>
        <w:t>ka</w:t>
      </w:r>
      <w:proofErr w:type="spellEnd"/>
      <w:r w:rsidRPr="00E01135">
        <w:rPr>
          <w:rFonts w:ascii="Arial" w:hAnsi="Arial" w:cs="Arial"/>
          <w:color w:val="000000"/>
          <w:sz w:val="20"/>
          <w:szCs w:val="20"/>
        </w:rPr>
        <w:t xml:space="preserve"> znanosti Republike Slovenije.</w:t>
      </w:r>
    </w:p>
    <w:p w14:paraId="333C86AD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34075CDC" w14:textId="77777777" w:rsidR="00DF2E08" w:rsidRPr="00E01135" w:rsidRDefault="008F3291" w:rsidP="00DA626C">
      <w:pPr>
        <w:jc w:val="both"/>
        <w:outlineLvl w:val="0"/>
        <w:rPr>
          <w:rFonts w:ascii="Arial" w:hAnsi="Arial" w:cs="Arial"/>
          <w:b/>
          <w:bCs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4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</w:t>
      </w:r>
      <w:r w:rsidR="00DF2E08" w:rsidRPr="00E01135">
        <w:rPr>
          <w:rFonts w:ascii="Arial" w:hAnsi="Arial" w:cs="Arial"/>
          <w:b/>
          <w:bCs/>
          <w:sz w:val="20"/>
          <w:szCs w:val="20"/>
        </w:rPr>
        <w:t>Puhova nagrada</w:t>
      </w:r>
    </w:p>
    <w:p w14:paraId="19823EBD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</w:p>
    <w:p w14:paraId="34AD91D5" w14:textId="77777777" w:rsidR="00DF2E08" w:rsidRPr="00E01135" w:rsidRDefault="00DF2E08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  <w:r w:rsidRPr="00E01135">
        <w:rPr>
          <w:rFonts w:cs="Arial"/>
          <w:sz w:val="20"/>
          <w:szCs w:val="20"/>
        </w:rPr>
        <w:t xml:space="preserve">Za izume, tehnološke in </w:t>
      </w:r>
      <w:proofErr w:type="spellStart"/>
      <w:r w:rsidRPr="00E01135">
        <w:rPr>
          <w:rFonts w:cs="Arial"/>
          <w:sz w:val="20"/>
          <w:szCs w:val="20"/>
        </w:rPr>
        <w:t>netehnološke</w:t>
      </w:r>
      <w:proofErr w:type="spellEnd"/>
      <w:r w:rsidRPr="00E01135">
        <w:rPr>
          <w:rFonts w:cs="Arial"/>
          <w:sz w:val="20"/>
          <w:szCs w:val="20"/>
        </w:rPr>
        <w:t xml:space="preserve"> razvojne dosežke in uporabo znanstvenih izsledkov vseh znanstvenih področij pri uvajanju novosti v gospodarsko in družbeno prakso Odbor podeljuje Puhovo nagrado.</w:t>
      </w:r>
    </w:p>
    <w:p w14:paraId="01C06290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  <w:lang w:val="sl-SI"/>
        </w:rPr>
      </w:pPr>
    </w:p>
    <w:p w14:paraId="4C91DB0B" w14:textId="77777777" w:rsidR="00DF2E08" w:rsidRPr="00E01135" w:rsidRDefault="00DF2E08" w:rsidP="00B87AF2">
      <w:pPr>
        <w:pStyle w:val="Odstavek"/>
        <w:spacing w:before="0"/>
        <w:ind w:left="357" w:hanging="357"/>
        <w:rPr>
          <w:rFonts w:cs="Arial"/>
          <w:sz w:val="20"/>
          <w:szCs w:val="20"/>
          <w:lang w:val="sl-SI"/>
        </w:rPr>
      </w:pPr>
      <w:r w:rsidRPr="00E01135">
        <w:rPr>
          <w:rFonts w:cs="Arial"/>
          <w:sz w:val="20"/>
          <w:szCs w:val="20"/>
        </w:rPr>
        <w:t>Puhova nagrada se podeli za:</w:t>
      </w:r>
    </w:p>
    <w:p w14:paraId="128D1FB3" w14:textId="0BDFAAA8" w:rsidR="00DF2E08" w:rsidRPr="00E01135" w:rsidRDefault="00DF2E08" w:rsidP="00B87AF2">
      <w:pPr>
        <w:pStyle w:val="Alineazaodstavkom"/>
        <w:numPr>
          <w:ilvl w:val="0"/>
          <w:numId w:val="20"/>
        </w:numPr>
        <w:ind w:left="357" w:hanging="357"/>
        <w:rPr>
          <w:sz w:val="20"/>
          <w:szCs w:val="20"/>
        </w:rPr>
      </w:pPr>
      <w:r w:rsidRPr="00E01135">
        <w:rPr>
          <w:sz w:val="20"/>
          <w:szCs w:val="20"/>
        </w:rPr>
        <w:t>življenjsko delo posameznika</w:t>
      </w:r>
      <w:r w:rsidR="006A35EF">
        <w:rPr>
          <w:sz w:val="20"/>
          <w:szCs w:val="20"/>
        </w:rPr>
        <w:t>/-</w:t>
      </w:r>
      <w:proofErr w:type="spellStart"/>
      <w:r w:rsidR="006A35EF">
        <w:rPr>
          <w:sz w:val="20"/>
          <w:szCs w:val="20"/>
        </w:rPr>
        <w:t>ce</w:t>
      </w:r>
      <w:proofErr w:type="spellEnd"/>
      <w:r w:rsidRPr="00E01135">
        <w:rPr>
          <w:sz w:val="20"/>
          <w:szCs w:val="20"/>
        </w:rPr>
        <w:t>, ki se je s svojimi dosežki v celotnem življenjskem obdobju izjemno uveljavil</w:t>
      </w:r>
      <w:r w:rsidR="006A35EF">
        <w:rPr>
          <w:sz w:val="20"/>
          <w:szCs w:val="20"/>
        </w:rPr>
        <w:t>/-a</w:t>
      </w:r>
      <w:r w:rsidRPr="00E01135">
        <w:rPr>
          <w:sz w:val="20"/>
          <w:szCs w:val="20"/>
        </w:rPr>
        <w:t xml:space="preserve"> ter s tem prispeval</w:t>
      </w:r>
      <w:r w:rsidR="006A35EF">
        <w:rPr>
          <w:sz w:val="20"/>
          <w:szCs w:val="20"/>
        </w:rPr>
        <w:t>/-a</w:t>
      </w:r>
      <w:r w:rsidRPr="00E01135">
        <w:rPr>
          <w:sz w:val="20"/>
          <w:szCs w:val="20"/>
        </w:rPr>
        <w:t xml:space="preserve"> h gospodarskemu oziroma družbenemu razvoju ter gospodarsko učinkoviti družbi v Sloveniji,</w:t>
      </w:r>
    </w:p>
    <w:p w14:paraId="4B05D351" w14:textId="1AB397B4" w:rsidR="00DF2E08" w:rsidRPr="00E01135" w:rsidRDefault="00DF2E08" w:rsidP="00B87AF2">
      <w:pPr>
        <w:pStyle w:val="Alineazaodstavkom"/>
        <w:numPr>
          <w:ilvl w:val="0"/>
          <w:numId w:val="20"/>
        </w:numPr>
        <w:ind w:left="357" w:hanging="357"/>
        <w:rPr>
          <w:sz w:val="20"/>
          <w:szCs w:val="20"/>
        </w:rPr>
      </w:pPr>
      <w:r w:rsidRPr="00E01135">
        <w:rPr>
          <w:sz w:val="20"/>
          <w:szCs w:val="20"/>
        </w:rPr>
        <w:t>vrhunske dosežke posameznika</w:t>
      </w:r>
      <w:r w:rsidR="006A35EF">
        <w:rPr>
          <w:sz w:val="20"/>
          <w:szCs w:val="20"/>
        </w:rPr>
        <w:t>, posameznice</w:t>
      </w:r>
      <w:r w:rsidRPr="00E01135">
        <w:rPr>
          <w:sz w:val="20"/>
          <w:szCs w:val="20"/>
        </w:rPr>
        <w:t xml:space="preserve"> ali skupine posameznikov</w:t>
      </w:r>
      <w:r w:rsidR="006A35EF">
        <w:rPr>
          <w:sz w:val="20"/>
          <w:szCs w:val="20"/>
        </w:rPr>
        <w:t>/-c</w:t>
      </w:r>
      <w:r w:rsidRPr="00E01135">
        <w:rPr>
          <w:sz w:val="20"/>
          <w:szCs w:val="20"/>
        </w:rPr>
        <w:t>, ki so se izjemno uveljavili s svojimi dosežki, ki imajo izjemen pomen za gospodarski oziroma družbeni razvoj posameznega področja, regije ali države.</w:t>
      </w:r>
    </w:p>
    <w:p w14:paraId="3988BA98" w14:textId="77777777" w:rsidR="004A5674" w:rsidRPr="00E01135" w:rsidRDefault="004A5674" w:rsidP="004A5674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2416FDAF" w14:textId="57E1772F" w:rsidR="00AC4A66" w:rsidRPr="00E01135" w:rsidRDefault="00AC4A66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Za Puhovo nagrado za življenjske dosežke je lahko predlagan</w:t>
      </w:r>
      <w:r w:rsidR="006A35EF">
        <w:rPr>
          <w:rFonts w:ascii="Arial" w:hAnsi="Arial" w:cs="Arial"/>
          <w:sz w:val="20"/>
          <w:szCs w:val="20"/>
          <w:lang w:eastAsia="sl-SI"/>
        </w:rPr>
        <w:t>/-a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kandidat</w:t>
      </w:r>
      <w:r w:rsidR="006A35EF">
        <w:rPr>
          <w:rFonts w:ascii="Arial" w:hAnsi="Arial" w:cs="Arial"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sz w:val="20"/>
          <w:szCs w:val="20"/>
          <w:lang w:eastAsia="sl-SI"/>
        </w:rPr>
        <w:t>ka</w:t>
      </w:r>
      <w:proofErr w:type="spellEnd"/>
      <w:r w:rsidRPr="00E01135">
        <w:rPr>
          <w:rFonts w:ascii="Arial" w:hAnsi="Arial" w:cs="Arial"/>
          <w:sz w:val="20"/>
          <w:szCs w:val="20"/>
          <w:lang w:eastAsia="sl-SI"/>
        </w:rPr>
        <w:t xml:space="preserve">, </w:t>
      </w:r>
      <w:r w:rsidRPr="00E01135">
        <w:rPr>
          <w:rFonts w:ascii="Arial" w:hAnsi="Arial" w:cs="Arial"/>
          <w:sz w:val="20"/>
          <w:szCs w:val="20"/>
        </w:rPr>
        <w:t>ki je dopolnil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65 let starosti.</w:t>
      </w:r>
    </w:p>
    <w:p w14:paraId="210EED5B" w14:textId="77777777" w:rsidR="004A5674" w:rsidRPr="00E01135" w:rsidRDefault="004A5674" w:rsidP="00DA626C">
      <w:pPr>
        <w:jc w:val="both"/>
        <w:rPr>
          <w:rFonts w:ascii="Arial" w:hAnsi="Arial" w:cs="Arial"/>
          <w:sz w:val="20"/>
          <w:szCs w:val="20"/>
        </w:rPr>
      </w:pPr>
    </w:p>
    <w:p w14:paraId="54B47A2C" w14:textId="4CD2661D" w:rsidR="004A5674" w:rsidRPr="00E01135" w:rsidRDefault="004A5674" w:rsidP="004A5674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uhova nagrada za vrhunske dosežke se podeli posamezniku</w:t>
      </w:r>
      <w:r w:rsidR="006A35EF">
        <w:rPr>
          <w:rFonts w:ascii="Arial" w:hAnsi="Arial" w:cs="Arial"/>
          <w:sz w:val="20"/>
          <w:szCs w:val="20"/>
          <w:lang w:eastAsia="sl-SI"/>
        </w:rPr>
        <w:t>, posameznici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ali skupini za vrhunski dosežek ali več vrhunskih dosežkov, ki je nastal ali so nastali v zadnjih sedmih letih (</w:t>
      </w:r>
      <w:r w:rsidRPr="00E01135">
        <w:rPr>
          <w:rFonts w:ascii="Arial" w:hAnsi="Arial" w:cs="Arial"/>
          <w:sz w:val="20"/>
          <w:szCs w:val="20"/>
        </w:rPr>
        <w:t>od vključno</w:t>
      </w:r>
      <w:r w:rsidR="001E0A3E" w:rsidRPr="00E01135">
        <w:rPr>
          <w:rFonts w:ascii="Arial" w:hAnsi="Arial" w:cs="Arial"/>
          <w:sz w:val="20"/>
          <w:szCs w:val="20"/>
        </w:rPr>
        <w:t xml:space="preserve"> leta </w:t>
      </w:r>
      <w:r w:rsidR="0098509A">
        <w:rPr>
          <w:rFonts w:ascii="Arial" w:hAnsi="Arial" w:cs="Arial"/>
          <w:sz w:val="20"/>
          <w:szCs w:val="20"/>
        </w:rPr>
        <w:t>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). </w:t>
      </w:r>
    </w:p>
    <w:p w14:paraId="6B4DD296" w14:textId="23ADD033" w:rsidR="005F17AE" w:rsidRDefault="005F17AE">
      <w:pPr>
        <w:rPr>
          <w:rFonts w:ascii="Arial" w:hAnsi="Arial" w:cs="Arial"/>
          <w:b/>
          <w:bCs/>
          <w:sz w:val="20"/>
          <w:szCs w:val="20"/>
        </w:rPr>
      </w:pPr>
    </w:p>
    <w:p w14:paraId="1D1E00EB" w14:textId="554FA3DA" w:rsidR="00451DDC" w:rsidRPr="00E01135" w:rsidRDefault="008F3291" w:rsidP="00DA626C">
      <w:pPr>
        <w:jc w:val="both"/>
        <w:outlineLvl w:val="0"/>
        <w:rPr>
          <w:rFonts w:ascii="Arial" w:hAnsi="Arial" w:cs="Arial"/>
          <w:b/>
          <w:bCs/>
          <w:sz w:val="20"/>
          <w:szCs w:val="20"/>
        </w:rPr>
      </w:pPr>
      <w:r w:rsidRPr="00E01135">
        <w:rPr>
          <w:rFonts w:ascii="Arial" w:hAnsi="Arial" w:cs="Arial"/>
          <w:b/>
          <w:bCs/>
          <w:sz w:val="20"/>
          <w:szCs w:val="20"/>
        </w:rPr>
        <w:t>3.5</w:t>
      </w:r>
      <w:r w:rsidR="00DF2E08" w:rsidRPr="00E01135">
        <w:rPr>
          <w:rFonts w:ascii="Arial" w:hAnsi="Arial" w:cs="Arial"/>
          <w:b/>
          <w:bCs/>
          <w:sz w:val="20"/>
          <w:szCs w:val="20"/>
        </w:rPr>
        <w:t xml:space="preserve"> 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>Puhov</w:t>
      </w:r>
      <w:r w:rsidR="00372A83" w:rsidRPr="00E01135">
        <w:rPr>
          <w:rFonts w:ascii="Arial" w:hAnsi="Arial" w:cs="Arial"/>
          <w:b/>
          <w:bCs/>
          <w:sz w:val="20"/>
          <w:szCs w:val="20"/>
        </w:rPr>
        <w:t>o priznanje</w:t>
      </w:r>
      <w:r w:rsidR="00451DDC" w:rsidRPr="00E01135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315EE12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i/>
          <w:sz w:val="20"/>
          <w:szCs w:val="20"/>
        </w:rPr>
      </w:pPr>
    </w:p>
    <w:p w14:paraId="1B5AF2F2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  <w:lang w:val="sl-SI"/>
        </w:rPr>
      </w:pPr>
      <w:r w:rsidRPr="00E01135">
        <w:rPr>
          <w:rFonts w:cs="Arial"/>
          <w:sz w:val="20"/>
          <w:szCs w:val="20"/>
        </w:rPr>
        <w:t>Za pomembne dosežke na področju razvojne dejavnosti s področij naravoslovja, tehnike, ved o življenju, humanistike in družboslovja Odbor podeljuje Puhovo priznanje.</w:t>
      </w:r>
    </w:p>
    <w:p w14:paraId="0B26EF8E" w14:textId="77777777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</w:p>
    <w:p w14:paraId="6FC0D28E" w14:textId="5999E669" w:rsidR="00AC4A66" w:rsidRPr="00E01135" w:rsidRDefault="00AC4A66" w:rsidP="00DA626C">
      <w:pPr>
        <w:pStyle w:val="Odstavek"/>
        <w:spacing w:before="0"/>
        <w:ind w:firstLine="0"/>
        <w:rPr>
          <w:rFonts w:cs="Arial"/>
          <w:sz w:val="20"/>
          <w:szCs w:val="20"/>
        </w:rPr>
      </w:pPr>
      <w:r w:rsidRPr="00E01135">
        <w:rPr>
          <w:rFonts w:cs="Arial"/>
          <w:sz w:val="20"/>
          <w:szCs w:val="20"/>
        </w:rPr>
        <w:t>Puhovo priznanje se podeli posamezniku</w:t>
      </w:r>
      <w:r w:rsidR="006A35EF">
        <w:rPr>
          <w:rFonts w:cs="Arial"/>
          <w:sz w:val="20"/>
          <w:szCs w:val="20"/>
          <w:lang w:val="en-US"/>
        </w:rPr>
        <w:t xml:space="preserve">, </w:t>
      </w:r>
      <w:proofErr w:type="spellStart"/>
      <w:r w:rsidR="006A35EF">
        <w:rPr>
          <w:rFonts w:cs="Arial"/>
          <w:sz w:val="20"/>
          <w:szCs w:val="20"/>
          <w:lang w:val="en-US"/>
        </w:rPr>
        <w:t>posameznici</w:t>
      </w:r>
      <w:proofErr w:type="spellEnd"/>
      <w:r w:rsidRPr="00E01135">
        <w:rPr>
          <w:rFonts w:cs="Arial"/>
          <w:sz w:val="20"/>
          <w:szCs w:val="20"/>
        </w:rPr>
        <w:t xml:space="preserve"> ali skupini </w:t>
      </w:r>
      <w:r w:rsidRPr="0051759A">
        <w:rPr>
          <w:rFonts w:cs="Arial"/>
          <w:strike/>
          <w:sz w:val="20"/>
          <w:szCs w:val="20"/>
        </w:rPr>
        <w:t>posameznikov</w:t>
      </w:r>
      <w:r w:rsidRPr="00E01135">
        <w:rPr>
          <w:rFonts w:cs="Arial"/>
          <w:sz w:val="20"/>
          <w:szCs w:val="20"/>
        </w:rPr>
        <w:t xml:space="preserve"> za pomemben dosežek ali več dosežkov, ki imajo pomen za razvoj podjetja ali gospodarski oziroma družbeni razvoj krajevne skupnosti ali občine.</w:t>
      </w:r>
    </w:p>
    <w:p w14:paraId="535A85B9" w14:textId="77777777" w:rsidR="00B87AF2" w:rsidRPr="00E01135" w:rsidRDefault="00B87AF2" w:rsidP="00DA626C">
      <w:pPr>
        <w:jc w:val="both"/>
        <w:rPr>
          <w:rFonts w:ascii="Arial" w:hAnsi="Arial" w:cs="Arial"/>
          <w:sz w:val="20"/>
          <w:szCs w:val="20"/>
        </w:rPr>
      </w:pPr>
    </w:p>
    <w:p w14:paraId="52C8F906" w14:textId="5F88D6FE" w:rsidR="004A5674" w:rsidRPr="00E01135" w:rsidRDefault="004A5674" w:rsidP="004A5674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uhovo priznanje se podeli posamezniku</w:t>
      </w:r>
      <w:r w:rsidR="006A35EF">
        <w:rPr>
          <w:rFonts w:ascii="Arial" w:hAnsi="Arial" w:cs="Arial"/>
          <w:sz w:val="20"/>
          <w:szCs w:val="20"/>
          <w:lang w:eastAsia="sl-SI"/>
        </w:rPr>
        <w:t>, posameznici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ali skupini za </w:t>
      </w:r>
      <w:r w:rsidR="009E3256" w:rsidRPr="00E01135">
        <w:rPr>
          <w:rFonts w:ascii="Arial" w:hAnsi="Arial" w:cs="Arial"/>
          <w:sz w:val="20"/>
          <w:szCs w:val="20"/>
          <w:lang w:eastAsia="sl-SI"/>
        </w:rPr>
        <w:t>pomemben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dosežek ali več </w:t>
      </w:r>
      <w:r w:rsidR="009E3256" w:rsidRPr="00E01135">
        <w:rPr>
          <w:rFonts w:ascii="Arial" w:hAnsi="Arial" w:cs="Arial"/>
          <w:sz w:val="20"/>
          <w:szCs w:val="20"/>
          <w:lang w:eastAsia="sl-SI"/>
        </w:rPr>
        <w:t xml:space="preserve">pomembnih </w:t>
      </w:r>
      <w:r w:rsidRPr="00E01135">
        <w:rPr>
          <w:rFonts w:ascii="Arial" w:hAnsi="Arial" w:cs="Arial"/>
          <w:sz w:val="20"/>
          <w:szCs w:val="20"/>
          <w:lang w:eastAsia="sl-SI"/>
        </w:rPr>
        <w:t>dosežkov, ki je nastal ali so nastali v zadnjih sedmih letih (</w:t>
      </w:r>
      <w:r w:rsidRPr="00E01135">
        <w:rPr>
          <w:rFonts w:ascii="Arial" w:hAnsi="Arial" w:cs="Arial"/>
          <w:sz w:val="20"/>
          <w:szCs w:val="20"/>
        </w:rPr>
        <w:t>od vključno</w:t>
      </w:r>
      <w:r w:rsidR="001E0A3E" w:rsidRPr="00E01135">
        <w:rPr>
          <w:rFonts w:ascii="Arial" w:hAnsi="Arial" w:cs="Arial"/>
          <w:sz w:val="20"/>
          <w:szCs w:val="20"/>
        </w:rPr>
        <w:t xml:space="preserve"> leta </w:t>
      </w:r>
      <w:r w:rsidR="0098509A">
        <w:rPr>
          <w:rFonts w:ascii="Arial" w:hAnsi="Arial" w:cs="Arial"/>
          <w:sz w:val="20"/>
          <w:szCs w:val="20"/>
        </w:rPr>
        <w:t>201</w:t>
      </w:r>
      <w:r w:rsidR="00F125F3">
        <w:rPr>
          <w:rFonts w:ascii="Arial" w:hAnsi="Arial" w:cs="Arial"/>
          <w:sz w:val="20"/>
          <w:szCs w:val="20"/>
        </w:rPr>
        <w:t>5</w:t>
      </w:r>
      <w:r w:rsidR="0098509A">
        <w:rPr>
          <w:rFonts w:ascii="Arial" w:hAnsi="Arial" w:cs="Arial"/>
          <w:sz w:val="20"/>
          <w:szCs w:val="20"/>
        </w:rPr>
        <w:t xml:space="preserve"> do vključno leta 202</w:t>
      </w:r>
      <w:r w:rsidR="00F125F3">
        <w:rPr>
          <w:rFonts w:ascii="Arial" w:hAnsi="Arial" w:cs="Arial"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). </w:t>
      </w:r>
    </w:p>
    <w:p w14:paraId="03064DD3" w14:textId="77777777" w:rsidR="00AC4A66" w:rsidRPr="00E01135" w:rsidRDefault="00AC4A66" w:rsidP="00DA626C">
      <w:pPr>
        <w:jc w:val="both"/>
        <w:outlineLvl w:val="0"/>
        <w:rPr>
          <w:rFonts w:ascii="Arial" w:hAnsi="Arial" w:cs="Arial"/>
          <w:sz w:val="20"/>
          <w:szCs w:val="20"/>
        </w:rPr>
      </w:pPr>
    </w:p>
    <w:p w14:paraId="23E447AF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079EC89D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4. Kriteriji </w:t>
      </w:r>
      <w:r w:rsidR="0044312C" w:rsidRPr="00E01135">
        <w:rPr>
          <w:rFonts w:ascii="Arial" w:hAnsi="Arial" w:cs="Arial"/>
          <w:b/>
          <w:i/>
          <w:sz w:val="20"/>
          <w:szCs w:val="20"/>
        </w:rPr>
        <w:t xml:space="preserve">in merila </w:t>
      </w:r>
      <w:r w:rsidRPr="00E01135">
        <w:rPr>
          <w:rFonts w:ascii="Arial" w:hAnsi="Arial" w:cs="Arial"/>
          <w:b/>
          <w:i/>
          <w:sz w:val="20"/>
          <w:szCs w:val="20"/>
        </w:rPr>
        <w:t xml:space="preserve">za izbiro prejemnikov nagrad oziroma priznanj </w:t>
      </w:r>
    </w:p>
    <w:p w14:paraId="7182F6D0" w14:textId="77777777" w:rsidR="00B87AF2" w:rsidRPr="00E01135" w:rsidRDefault="00B87AF2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48438A37" w14:textId="77777777" w:rsidR="00AC4A66" w:rsidRPr="00E01135" w:rsidRDefault="007B51F7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ri svojih odločitvah glede del, ki se nagrajujejo, Odbor upošteva naslednj</w:t>
      </w:r>
      <w:r w:rsidR="0044312C" w:rsidRPr="00E01135">
        <w:rPr>
          <w:rFonts w:ascii="Arial" w:hAnsi="Arial" w:cs="Arial"/>
          <w:sz w:val="20"/>
          <w:szCs w:val="20"/>
          <w:lang w:eastAsia="sl-SI"/>
        </w:rPr>
        <w:t xml:space="preserve">e kriterije in 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merila za podelitev</w:t>
      </w:r>
      <w:r w:rsidR="00861607" w:rsidRPr="00E01135">
        <w:rPr>
          <w:rFonts w:ascii="Arial" w:hAnsi="Arial" w:cs="Arial"/>
          <w:sz w:val="20"/>
          <w:szCs w:val="20"/>
          <w:lang w:eastAsia="sl-SI"/>
        </w:rPr>
        <w:t>:</w:t>
      </w:r>
      <w:r w:rsidRPr="00E01135">
        <w:rPr>
          <w:rFonts w:ascii="Arial" w:hAnsi="Arial" w:cs="Arial"/>
          <w:sz w:val="20"/>
          <w:szCs w:val="20"/>
          <w:lang w:eastAsia="sl-SI"/>
        </w:rPr>
        <w:t xml:space="preserve"> </w:t>
      </w:r>
    </w:p>
    <w:p w14:paraId="621A352C" w14:textId="77777777" w:rsidR="00E15EB1" w:rsidRPr="00E01135" w:rsidRDefault="00E15EB1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2276C6FB" w14:textId="77777777" w:rsidR="007B51F7" w:rsidRPr="00E01135" w:rsidRDefault="00861607" w:rsidP="00DA626C">
      <w:pPr>
        <w:jc w:val="both"/>
        <w:rPr>
          <w:rFonts w:ascii="Arial" w:hAnsi="Arial" w:cs="Arial"/>
          <w:b/>
          <w:sz w:val="20"/>
          <w:szCs w:val="20"/>
          <w:lang w:eastAsia="sl-SI"/>
        </w:rPr>
      </w:pPr>
      <w:r w:rsidRPr="00E01135">
        <w:rPr>
          <w:rFonts w:ascii="Arial" w:hAnsi="Arial" w:cs="Arial"/>
          <w:b/>
          <w:sz w:val="20"/>
          <w:szCs w:val="20"/>
          <w:lang w:eastAsia="sl-SI"/>
        </w:rPr>
        <w:t xml:space="preserve">4.1 </w:t>
      </w:r>
      <w:r w:rsidR="007B51F7" w:rsidRPr="00E01135">
        <w:rPr>
          <w:rFonts w:ascii="Arial" w:hAnsi="Arial" w:cs="Arial"/>
          <w:b/>
          <w:sz w:val="20"/>
          <w:szCs w:val="20"/>
          <w:lang w:eastAsia="sl-SI"/>
        </w:rPr>
        <w:t>Zoisove nagrade in Zoisovega priznanja:</w:t>
      </w:r>
    </w:p>
    <w:p w14:paraId="41BC5789" w14:textId="77777777" w:rsidR="007B51F7" w:rsidRPr="00E01135" w:rsidRDefault="007B51F7" w:rsidP="00B87AF2">
      <w:pPr>
        <w:pStyle w:val="Odstavekseznama"/>
        <w:numPr>
          <w:ilvl w:val="0"/>
          <w:numId w:val="22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 xml:space="preserve">izvirnost dosežkov, ki so pomemben prispevek k znanosti, in nove ideje, pomembne za nadaljnji razvoj </w:t>
      </w:r>
      <w:r w:rsidRPr="00E01135">
        <w:rPr>
          <w:rFonts w:ascii="Arial" w:hAnsi="Arial" w:cs="Arial"/>
          <w:sz w:val="20"/>
          <w:szCs w:val="20"/>
        </w:rPr>
        <w:t>znanosti ali stroke na posameznem področju doma in v tujini,</w:t>
      </w:r>
    </w:p>
    <w:p w14:paraId="71770021" w14:textId="77777777" w:rsidR="007B51F7" w:rsidRPr="00E01135" w:rsidRDefault="007B51F7" w:rsidP="00B87AF2">
      <w:pPr>
        <w:pStyle w:val="Odstavekseznama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razvijanje novih metod,  uporabnih v določeni znanstveno-raziskovalni dejavnosti, </w:t>
      </w:r>
    </w:p>
    <w:p w14:paraId="7D4CD843" w14:textId="77777777" w:rsidR="007B51F7" w:rsidRPr="00E01135" w:rsidRDefault="007B51F7" w:rsidP="00B87AF2">
      <w:pPr>
        <w:pStyle w:val="Odstavekseznama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bjave v vrhunskih revijah ali monografijah, </w:t>
      </w:r>
    </w:p>
    <w:p w14:paraId="0811804C" w14:textId="77777777" w:rsidR="007B51F7" w:rsidRPr="00E01135" w:rsidRDefault="007B51F7" w:rsidP="00B87AF2">
      <w:pPr>
        <w:pStyle w:val="Odstavekseznama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visoka odmevnost (</w:t>
      </w:r>
      <w:proofErr w:type="spellStart"/>
      <w:r w:rsidRPr="00E01135">
        <w:rPr>
          <w:rFonts w:ascii="Arial" w:hAnsi="Arial" w:cs="Arial"/>
          <w:sz w:val="20"/>
          <w:szCs w:val="20"/>
        </w:rPr>
        <w:t>citiranost</w:t>
      </w:r>
      <w:proofErr w:type="spellEnd"/>
      <w:r w:rsidRPr="00E01135">
        <w:rPr>
          <w:rFonts w:ascii="Arial" w:hAnsi="Arial" w:cs="Arial"/>
          <w:sz w:val="20"/>
          <w:szCs w:val="20"/>
        </w:rPr>
        <w:t>),</w:t>
      </w:r>
    </w:p>
    <w:p w14:paraId="2273A420" w14:textId="77777777" w:rsidR="007B51F7" w:rsidRPr="00E01135" w:rsidRDefault="007B51F7" w:rsidP="00B87AF2">
      <w:pPr>
        <w:pStyle w:val="Odstavekseznama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ali dosežki pomembno bogatijo kulturo.</w:t>
      </w:r>
    </w:p>
    <w:p w14:paraId="496C2229" w14:textId="77777777" w:rsidR="007B51F7" w:rsidRPr="00E01135" w:rsidRDefault="007B51F7" w:rsidP="00DA626C">
      <w:pPr>
        <w:jc w:val="both"/>
        <w:rPr>
          <w:rFonts w:ascii="Arial" w:hAnsi="Arial" w:cs="Arial"/>
          <w:sz w:val="20"/>
          <w:szCs w:val="20"/>
        </w:rPr>
      </w:pPr>
    </w:p>
    <w:p w14:paraId="5467641F" w14:textId="6B5DEE99" w:rsidR="007B51F7" w:rsidRPr="00E01135" w:rsidRDefault="00861607" w:rsidP="00DA626C">
      <w:pPr>
        <w:jc w:val="both"/>
        <w:rPr>
          <w:rFonts w:ascii="Arial" w:hAnsi="Arial" w:cs="Arial"/>
          <w:b/>
          <w:sz w:val="20"/>
          <w:szCs w:val="20"/>
          <w:lang w:eastAsia="sl-SI"/>
        </w:rPr>
      </w:pPr>
      <w:r w:rsidRPr="00E01135">
        <w:rPr>
          <w:rFonts w:ascii="Arial" w:hAnsi="Arial" w:cs="Arial"/>
          <w:b/>
          <w:sz w:val="20"/>
          <w:szCs w:val="20"/>
          <w:lang w:eastAsia="sl-SI"/>
        </w:rPr>
        <w:t>4.2 P</w:t>
      </w:r>
      <w:r w:rsidR="007B51F7" w:rsidRPr="00E01135">
        <w:rPr>
          <w:rFonts w:ascii="Arial" w:hAnsi="Arial" w:cs="Arial"/>
          <w:b/>
          <w:sz w:val="20"/>
          <w:szCs w:val="20"/>
          <w:lang w:eastAsia="sl-SI"/>
        </w:rPr>
        <w:t>riznanja ambasador</w:t>
      </w:r>
      <w:r w:rsidR="006A35EF">
        <w:rPr>
          <w:rFonts w:ascii="Arial" w:hAnsi="Arial" w:cs="Arial"/>
          <w:b/>
          <w:sz w:val="20"/>
          <w:szCs w:val="20"/>
          <w:lang w:eastAsia="sl-SI"/>
        </w:rPr>
        <w:t>/-</w:t>
      </w:r>
      <w:proofErr w:type="spellStart"/>
      <w:r w:rsidR="006A35EF">
        <w:rPr>
          <w:rFonts w:ascii="Arial" w:hAnsi="Arial" w:cs="Arial"/>
          <w:b/>
          <w:sz w:val="20"/>
          <w:szCs w:val="20"/>
          <w:lang w:eastAsia="sl-SI"/>
        </w:rPr>
        <w:t>ka</w:t>
      </w:r>
      <w:proofErr w:type="spellEnd"/>
      <w:r w:rsidRPr="00E01135">
        <w:rPr>
          <w:rFonts w:ascii="Arial" w:hAnsi="Arial" w:cs="Arial"/>
          <w:b/>
          <w:sz w:val="20"/>
          <w:szCs w:val="20"/>
          <w:lang w:eastAsia="sl-SI"/>
        </w:rPr>
        <w:t xml:space="preserve"> znanosti RS</w:t>
      </w:r>
      <w:r w:rsidR="007B51F7" w:rsidRPr="00E01135">
        <w:rPr>
          <w:rFonts w:ascii="Arial" w:hAnsi="Arial" w:cs="Arial"/>
          <w:b/>
          <w:sz w:val="20"/>
          <w:szCs w:val="20"/>
          <w:lang w:eastAsia="sl-SI"/>
        </w:rPr>
        <w:t>:</w:t>
      </w:r>
    </w:p>
    <w:p w14:paraId="1D78E250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izkazano znanstveno delovanje v tujini,</w:t>
      </w:r>
    </w:p>
    <w:p w14:paraId="418EE3DD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izkazani prispevek pri prenosu izvirnih znanstvenih dosežkov in spoznanj v Republiko Slovenijo,</w:t>
      </w:r>
    </w:p>
    <w:p w14:paraId="21C87618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podeljena ugledna mednarodna priznanja,</w:t>
      </w:r>
    </w:p>
    <w:p w14:paraId="22674446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izdane monografije ali druge knjige s široko odmevnostjo v tujini,</w:t>
      </w:r>
    </w:p>
    <w:p w14:paraId="6EB2E4D4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odmevne (visoko citirane) raziskave,</w:t>
      </w:r>
    </w:p>
    <w:p w14:paraId="60018A15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odmevni nastopi na znanstvenih srečanjih,</w:t>
      </w:r>
    </w:p>
    <w:p w14:paraId="361B2537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vodstveno delo v uglednih znanstvenih in strokovnih združenjih,</w:t>
      </w:r>
    </w:p>
    <w:p w14:paraId="4A6F83CD" w14:textId="77777777" w:rsidR="007B51F7" w:rsidRPr="00E01135" w:rsidRDefault="007B51F7" w:rsidP="00B87AF2">
      <w:pPr>
        <w:pStyle w:val="Odstavekseznama"/>
        <w:numPr>
          <w:ilvl w:val="0"/>
          <w:numId w:val="23"/>
        </w:numPr>
        <w:spacing w:after="0" w:line="240" w:lineRule="auto"/>
        <w:ind w:left="357" w:hanging="357"/>
        <w:jc w:val="both"/>
        <w:rPr>
          <w:rFonts w:ascii="Arial" w:eastAsia="Times New Roman" w:hAnsi="Arial" w:cs="Arial"/>
          <w:sz w:val="20"/>
          <w:szCs w:val="20"/>
          <w:lang w:eastAsia="sl-SI"/>
        </w:rPr>
      </w:pPr>
      <w:r w:rsidRPr="00E01135">
        <w:rPr>
          <w:rFonts w:ascii="Arial" w:eastAsia="Times New Roman" w:hAnsi="Arial" w:cs="Arial"/>
          <w:sz w:val="20"/>
          <w:szCs w:val="20"/>
          <w:lang w:eastAsia="sl-SI"/>
        </w:rPr>
        <w:t>uredniško delo v uglednih znanstvenih revijah.</w:t>
      </w:r>
    </w:p>
    <w:p w14:paraId="33201AA0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71AA4D14" w14:textId="77777777" w:rsidR="007B51F7" w:rsidRPr="00E01135" w:rsidRDefault="00861607" w:rsidP="00DA626C">
      <w:pPr>
        <w:autoSpaceDE w:val="0"/>
        <w:autoSpaceDN w:val="0"/>
        <w:adjustRightInd w:val="0"/>
        <w:jc w:val="both"/>
        <w:rPr>
          <w:rFonts w:ascii="Arial" w:hAnsi="Arial" w:cs="Arial"/>
          <w:b/>
          <w:sz w:val="20"/>
          <w:szCs w:val="20"/>
        </w:rPr>
      </w:pPr>
      <w:r w:rsidRPr="00E01135">
        <w:rPr>
          <w:rFonts w:ascii="Arial" w:hAnsi="Arial" w:cs="Arial"/>
          <w:b/>
          <w:sz w:val="20"/>
          <w:szCs w:val="20"/>
        </w:rPr>
        <w:t xml:space="preserve">4.3 </w:t>
      </w:r>
      <w:r w:rsidR="007B51F7" w:rsidRPr="00E01135">
        <w:rPr>
          <w:rFonts w:ascii="Arial" w:hAnsi="Arial" w:cs="Arial"/>
          <w:b/>
          <w:sz w:val="20"/>
          <w:szCs w:val="20"/>
        </w:rPr>
        <w:t>Puhov</w:t>
      </w:r>
      <w:r w:rsidR="00AC4A66" w:rsidRPr="00E01135">
        <w:rPr>
          <w:rFonts w:ascii="Arial" w:hAnsi="Arial" w:cs="Arial"/>
          <w:b/>
          <w:sz w:val="20"/>
          <w:szCs w:val="20"/>
        </w:rPr>
        <w:t>e nagrade in Puhovega priznanja</w:t>
      </w:r>
      <w:r w:rsidR="007B51F7" w:rsidRPr="00E01135">
        <w:rPr>
          <w:rFonts w:ascii="Arial" w:hAnsi="Arial" w:cs="Arial"/>
          <w:b/>
          <w:sz w:val="20"/>
          <w:szCs w:val="20"/>
        </w:rPr>
        <w:t>:</w:t>
      </w:r>
      <w:r w:rsidR="007B51F7" w:rsidRPr="00E01135">
        <w:rPr>
          <w:rFonts w:ascii="Arial" w:hAnsi="Arial" w:cs="Arial"/>
          <w:b/>
          <w:sz w:val="20"/>
          <w:szCs w:val="20"/>
        </w:rPr>
        <w:tab/>
        <w:t xml:space="preserve"> </w:t>
      </w:r>
    </w:p>
    <w:p w14:paraId="2D5BFA1E" w14:textId="77777777" w:rsidR="007B51F7" w:rsidRPr="00E01135" w:rsidRDefault="007B51F7" w:rsidP="00B87AF2">
      <w:pPr>
        <w:pStyle w:val="Odstavekseznama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izjemnost dosežkov glede njihove inovativnosti in izvedbene odličnosti,</w:t>
      </w:r>
    </w:p>
    <w:p w14:paraId="3C97227F" w14:textId="77777777" w:rsidR="007B51F7" w:rsidRPr="00E01135" w:rsidRDefault="007B51F7" w:rsidP="00B87AF2">
      <w:pPr>
        <w:pStyle w:val="Odstavekseznama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dokazani ekonomski ali družbeni učinki,</w:t>
      </w:r>
    </w:p>
    <w:p w14:paraId="0D133490" w14:textId="77777777" w:rsidR="007B51F7" w:rsidRPr="00E01135" w:rsidRDefault="007B51F7" w:rsidP="00B87AF2">
      <w:pPr>
        <w:pStyle w:val="Odstavekseznama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prispevek k dobrobiti in razvoju  Republike Slovenije.</w:t>
      </w:r>
    </w:p>
    <w:p w14:paraId="34D4244C" w14:textId="77777777" w:rsidR="00B87AF2" w:rsidRPr="00E01135" w:rsidRDefault="00B87AF2" w:rsidP="00DA626C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498142FD" w14:textId="5E1906CC" w:rsidR="00861607" w:rsidRPr="00E01135" w:rsidRDefault="00861607" w:rsidP="00DA626C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E01135">
        <w:rPr>
          <w:rFonts w:ascii="Arial" w:hAnsi="Arial" w:cs="Arial"/>
          <w:color w:val="000000"/>
          <w:sz w:val="20"/>
          <w:szCs w:val="20"/>
        </w:rPr>
        <w:t>Ravnanje kandidatov</w:t>
      </w:r>
      <w:r w:rsidR="006A35EF">
        <w:rPr>
          <w:rFonts w:ascii="Arial" w:hAnsi="Arial" w:cs="Arial"/>
          <w:color w:val="000000"/>
          <w:sz w:val="20"/>
          <w:szCs w:val="20"/>
        </w:rPr>
        <w:t xml:space="preserve"> in kandidatk ter </w:t>
      </w:r>
      <w:r w:rsidRPr="00E01135">
        <w:rPr>
          <w:rFonts w:ascii="Arial" w:hAnsi="Arial" w:cs="Arial"/>
          <w:color w:val="000000"/>
          <w:sz w:val="20"/>
          <w:szCs w:val="20"/>
        </w:rPr>
        <w:t>dela, predlagana za priznanje ali nagrado, morajo biti v skladu z načeli Evropskega kodeksa za ohranjanje raziskovalne poštenosti, ki ga je sprejelo Združenje evropskih akademij (ALLEA) in je objavljen na njihovi spletni strani (</w:t>
      </w:r>
      <w:r w:rsidR="0098509A" w:rsidRPr="0098509A">
        <w:rPr>
          <w:rFonts w:ascii="Arial" w:hAnsi="Arial" w:cs="Arial"/>
          <w:color w:val="000000"/>
          <w:sz w:val="20"/>
          <w:szCs w:val="20"/>
        </w:rPr>
        <w:t>https://allea.org/code-of-conduct/</w:t>
      </w:r>
      <w:r w:rsidRPr="00E01135">
        <w:rPr>
          <w:rFonts w:ascii="Arial" w:hAnsi="Arial" w:cs="Arial"/>
          <w:color w:val="000000"/>
          <w:sz w:val="20"/>
          <w:szCs w:val="20"/>
        </w:rPr>
        <w:t xml:space="preserve">). </w:t>
      </w:r>
    </w:p>
    <w:p w14:paraId="7EF3B368" w14:textId="77777777" w:rsidR="00E15EB1" w:rsidRPr="00E01135" w:rsidRDefault="00E15EB1" w:rsidP="00DA626C">
      <w:pPr>
        <w:jc w:val="both"/>
        <w:rPr>
          <w:rFonts w:ascii="Arial" w:hAnsi="Arial" w:cs="Arial"/>
          <w:sz w:val="20"/>
          <w:szCs w:val="20"/>
        </w:rPr>
      </w:pPr>
    </w:p>
    <w:p w14:paraId="66369244" w14:textId="77777777" w:rsidR="00FA18E2" w:rsidRPr="00E01135" w:rsidRDefault="00FA18E2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Posamezniku oziroma posameznici se lahko podeli največ ena nagrada oziroma priznanje iste vrste.</w:t>
      </w:r>
      <w:r w:rsidRPr="00E01135">
        <w:rPr>
          <w:rFonts w:ascii="Arial" w:hAnsi="Arial" w:cs="Arial"/>
          <w:sz w:val="20"/>
          <w:szCs w:val="20"/>
        </w:rPr>
        <w:t xml:space="preserve"> Vloga za nagrado ali priznanje ne sme vključevati del, ki so bila deloma ali v celoti že predmet prejšnjih nagrad ali priznanj. </w:t>
      </w:r>
    </w:p>
    <w:p w14:paraId="569633B6" w14:textId="77777777" w:rsidR="00FA18E2" w:rsidRPr="00E01135" w:rsidRDefault="00FA18E2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</w:p>
    <w:p w14:paraId="5B4AB45E" w14:textId="34C7DE0F" w:rsidR="00FA2057" w:rsidRPr="00E01135" w:rsidRDefault="00FA2057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Pravilnik v 2. členu določa, da člani</w:t>
      </w:r>
      <w:r w:rsidR="006A35EF">
        <w:rPr>
          <w:rFonts w:ascii="Arial" w:hAnsi="Arial" w:cs="Arial"/>
          <w:sz w:val="20"/>
          <w:szCs w:val="20"/>
        </w:rPr>
        <w:t xml:space="preserve"> in članice</w:t>
      </w:r>
      <w:r w:rsidRPr="00E01135">
        <w:rPr>
          <w:rFonts w:ascii="Arial" w:hAnsi="Arial" w:cs="Arial"/>
          <w:sz w:val="20"/>
          <w:szCs w:val="20"/>
        </w:rPr>
        <w:t xml:space="preserve"> Odbora v času trajanja mandata ne morejo kandidirati za nagrade in priznanja. </w:t>
      </w:r>
    </w:p>
    <w:p w14:paraId="5BF65F86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</w:p>
    <w:p w14:paraId="15BB8EAB" w14:textId="77777777" w:rsidR="00031A99" w:rsidRPr="00E01135" w:rsidRDefault="00031A99" w:rsidP="00DA626C">
      <w:pPr>
        <w:jc w:val="both"/>
        <w:rPr>
          <w:rFonts w:ascii="Arial" w:hAnsi="Arial" w:cs="Arial"/>
          <w:sz w:val="20"/>
          <w:szCs w:val="20"/>
        </w:rPr>
      </w:pPr>
    </w:p>
    <w:p w14:paraId="575CFAAE" w14:textId="77777777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 xml:space="preserve">5. Navedba obdobja, za katero se nagrada oziroma priznanje podeljuje </w:t>
      </w:r>
    </w:p>
    <w:p w14:paraId="2509C6C5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031B3A14" w14:textId="47F2926A" w:rsidR="00451DDC" w:rsidRPr="00E01135" w:rsidRDefault="00451DDC" w:rsidP="00DA626C">
      <w:pPr>
        <w:jc w:val="both"/>
        <w:outlineLvl w:val="0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Nagrade in priznanja se podeljuje za</w:t>
      </w:r>
      <w:r w:rsidRPr="00E01135">
        <w:rPr>
          <w:rFonts w:ascii="Arial" w:hAnsi="Arial" w:cs="Arial"/>
          <w:bCs/>
          <w:sz w:val="20"/>
          <w:szCs w:val="20"/>
        </w:rPr>
        <w:t xml:space="preserve"> leto </w:t>
      </w:r>
      <w:r w:rsidR="0098509A">
        <w:rPr>
          <w:rFonts w:ascii="Arial" w:hAnsi="Arial" w:cs="Arial"/>
          <w:bCs/>
          <w:sz w:val="20"/>
          <w:szCs w:val="20"/>
        </w:rPr>
        <w:t>202</w:t>
      </w:r>
      <w:r w:rsidR="00F125F3">
        <w:rPr>
          <w:rFonts w:ascii="Arial" w:hAnsi="Arial" w:cs="Arial"/>
          <w:bCs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. </w:t>
      </w:r>
    </w:p>
    <w:p w14:paraId="468FC1D2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140B63BF" w14:textId="52E779D2" w:rsidR="00451DDC" w:rsidRPr="00E01135" w:rsidRDefault="009B4984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lastRenderedPageBreak/>
        <w:t xml:space="preserve">Zakon </w:t>
      </w:r>
      <w:r w:rsidR="00FE643A" w:rsidRPr="00E01135">
        <w:rPr>
          <w:rFonts w:ascii="Arial" w:hAnsi="Arial" w:cs="Arial"/>
          <w:sz w:val="20"/>
          <w:szCs w:val="20"/>
        </w:rPr>
        <w:t>v 16. členu</w:t>
      </w:r>
      <w:r w:rsidR="00DF2E08" w:rsidRPr="00E01135">
        <w:rPr>
          <w:rFonts w:ascii="Arial" w:hAnsi="Arial" w:cs="Arial"/>
          <w:sz w:val="20"/>
          <w:szCs w:val="20"/>
        </w:rPr>
        <w:t xml:space="preserve"> določa</w:t>
      </w:r>
      <w:r w:rsidRPr="00E01135">
        <w:rPr>
          <w:rFonts w:ascii="Arial" w:hAnsi="Arial" w:cs="Arial"/>
          <w:sz w:val="20"/>
          <w:szCs w:val="20"/>
        </w:rPr>
        <w:t xml:space="preserve">, da se nagrade in priznanja podelijo vsako leto ob obletnici rojstva Žige Zoisa. </w:t>
      </w:r>
      <w:r w:rsidR="00DF2E08" w:rsidRPr="00E01135">
        <w:rPr>
          <w:rFonts w:ascii="Arial" w:hAnsi="Arial" w:cs="Arial"/>
          <w:sz w:val="20"/>
          <w:szCs w:val="20"/>
        </w:rPr>
        <w:t xml:space="preserve">Zoisove nagrade, Zoisova priznanja, priznanje ambasador znanosti RS, Puhovi nagradi in Puhovo priznanje bodo </w:t>
      </w:r>
      <w:r w:rsidR="007C3BFB" w:rsidRPr="00E01135">
        <w:rPr>
          <w:rFonts w:ascii="Arial" w:hAnsi="Arial" w:cs="Arial"/>
          <w:sz w:val="20"/>
          <w:szCs w:val="20"/>
        </w:rPr>
        <w:t xml:space="preserve">predvidoma </w:t>
      </w:r>
      <w:r w:rsidR="00DF2E08" w:rsidRPr="00E01135">
        <w:rPr>
          <w:rFonts w:ascii="Arial" w:hAnsi="Arial" w:cs="Arial"/>
          <w:sz w:val="20"/>
          <w:szCs w:val="20"/>
        </w:rPr>
        <w:t>podeljeni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  <w:r w:rsidR="0051759A" w:rsidRPr="0051759A">
        <w:rPr>
          <w:rFonts w:ascii="Arial" w:hAnsi="Arial" w:cs="Arial"/>
          <w:bCs/>
          <w:sz w:val="20"/>
          <w:szCs w:val="20"/>
        </w:rPr>
        <w:t>1. decembra</w:t>
      </w:r>
      <w:r w:rsidR="00D30E99" w:rsidRPr="0051759A">
        <w:rPr>
          <w:rFonts w:ascii="Arial" w:hAnsi="Arial" w:cs="Arial"/>
          <w:bCs/>
          <w:sz w:val="20"/>
          <w:szCs w:val="20"/>
        </w:rPr>
        <w:t xml:space="preserve"> </w:t>
      </w:r>
      <w:r w:rsidR="0098509A" w:rsidRPr="0051759A">
        <w:rPr>
          <w:rFonts w:ascii="Arial" w:hAnsi="Arial" w:cs="Arial"/>
          <w:bCs/>
          <w:sz w:val="20"/>
          <w:szCs w:val="20"/>
        </w:rPr>
        <w:t>202</w:t>
      </w:r>
      <w:r w:rsidR="006A35EF" w:rsidRPr="0051759A">
        <w:rPr>
          <w:rFonts w:ascii="Arial" w:hAnsi="Arial" w:cs="Arial"/>
          <w:bCs/>
          <w:sz w:val="20"/>
          <w:szCs w:val="20"/>
        </w:rPr>
        <w:t>2</w:t>
      </w:r>
      <w:r w:rsidR="00451DDC" w:rsidRPr="0051759A">
        <w:rPr>
          <w:rFonts w:ascii="Arial" w:hAnsi="Arial" w:cs="Arial"/>
          <w:sz w:val="20"/>
          <w:szCs w:val="20"/>
        </w:rPr>
        <w:t>.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</w:p>
    <w:p w14:paraId="13FE4153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1C1CC3B4" w14:textId="77777777" w:rsidR="00031A99" w:rsidRPr="00E01135" w:rsidRDefault="00031A99" w:rsidP="00DA626C">
      <w:pPr>
        <w:jc w:val="both"/>
        <w:rPr>
          <w:rFonts w:ascii="Arial" w:hAnsi="Arial" w:cs="Arial"/>
          <w:sz w:val="20"/>
          <w:szCs w:val="20"/>
        </w:rPr>
      </w:pPr>
    </w:p>
    <w:p w14:paraId="168C8CDC" w14:textId="474754AB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6. Obvezne sestavine vloge za predloge kandidatov</w:t>
      </w:r>
      <w:r w:rsidR="006A35EF">
        <w:rPr>
          <w:rFonts w:ascii="Arial" w:hAnsi="Arial" w:cs="Arial"/>
          <w:b/>
          <w:i/>
          <w:sz w:val="20"/>
          <w:szCs w:val="20"/>
        </w:rPr>
        <w:t xml:space="preserve"> in kandidatk</w:t>
      </w:r>
      <w:r w:rsidRPr="00E01135">
        <w:rPr>
          <w:rFonts w:ascii="Arial" w:hAnsi="Arial" w:cs="Arial"/>
          <w:b/>
          <w:i/>
          <w:sz w:val="20"/>
          <w:szCs w:val="20"/>
        </w:rPr>
        <w:t xml:space="preserve"> za nagrade in priznanja </w:t>
      </w:r>
    </w:p>
    <w:p w14:paraId="29049DCE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31269F0F" w14:textId="77777777" w:rsidR="00451DDC" w:rsidRPr="00E01135" w:rsidRDefault="00451DDC" w:rsidP="009B70AF">
      <w:p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Obvezne sestavine vloge: </w:t>
      </w:r>
    </w:p>
    <w:p w14:paraId="31B0D745" w14:textId="500207C4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izpolnjen prijavni obrazec </w:t>
      </w:r>
      <w:proofErr w:type="spellStart"/>
      <w:r w:rsidRPr="00E01135">
        <w:rPr>
          <w:rFonts w:ascii="Arial" w:hAnsi="Arial" w:cs="Arial"/>
          <w:sz w:val="20"/>
          <w:szCs w:val="20"/>
        </w:rPr>
        <w:t>Obr</w:t>
      </w:r>
      <w:proofErr w:type="spellEnd"/>
      <w:r w:rsidRPr="00E01135">
        <w:rPr>
          <w:rFonts w:ascii="Arial" w:hAnsi="Arial" w:cs="Arial"/>
          <w:sz w:val="20"/>
          <w:szCs w:val="20"/>
        </w:rPr>
        <w:t>.: NP-01/</w:t>
      </w:r>
      <w:r w:rsidR="0098509A">
        <w:rPr>
          <w:rFonts w:ascii="Arial" w:hAnsi="Arial" w:cs="Arial"/>
          <w:sz w:val="20"/>
          <w:szCs w:val="20"/>
        </w:rPr>
        <w:t>202</w:t>
      </w:r>
      <w:r w:rsidR="00F125F3">
        <w:rPr>
          <w:rFonts w:ascii="Arial" w:hAnsi="Arial" w:cs="Arial"/>
          <w:sz w:val="20"/>
          <w:szCs w:val="20"/>
        </w:rPr>
        <w:t>2</w:t>
      </w:r>
      <w:r w:rsidRPr="00E01135">
        <w:rPr>
          <w:rFonts w:ascii="Arial" w:hAnsi="Arial" w:cs="Arial"/>
          <w:sz w:val="20"/>
          <w:szCs w:val="20"/>
        </w:rPr>
        <w:t xml:space="preserve">, </w:t>
      </w:r>
      <w:r w:rsidR="00612B12" w:rsidRPr="00E01135">
        <w:rPr>
          <w:rFonts w:ascii="Arial" w:hAnsi="Arial" w:cs="Arial"/>
          <w:sz w:val="20"/>
          <w:szCs w:val="20"/>
        </w:rPr>
        <w:t>s podpisi predlagatelja</w:t>
      </w:r>
      <w:r w:rsidR="006A35EF">
        <w:rPr>
          <w:rFonts w:ascii="Arial" w:hAnsi="Arial" w:cs="Arial"/>
          <w:sz w:val="20"/>
          <w:szCs w:val="20"/>
        </w:rPr>
        <w:t>/-ice</w:t>
      </w:r>
      <w:r w:rsidR="00612B12" w:rsidRPr="00E01135">
        <w:rPr>
          <w:rFonts w:ascii="Arial" w:hAnsi="Arial" w:cs="Arial"/>
          <w:sz w:val="20"/>
          <w:szCs w:val="20"/>
        </w:rPr>
        <w:t>, kandidata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="00612B12" w:rsidRPr="00E01135">
        <w:rPr>
          <w:rFonts w:ascii="Arial" w:hAnsi="Arial" w:cs="Arial"/>
          <w:sz w:val="20"/>
          <w:szCs w:val="20"/>
        </w:rPr>
        <w:t xml:space="preserve"> in dveh strokovnjakov</w:t>
      </w:r>
      <w:r w:rsidR="006A35EF">
        <w:rPr>
          <w:rFonts w:ascii="Arial" w:hAnsi="Arial" w:cs="Arial"/>
          <w:sz w:val="20"/>
          <w:szCs w:val="20"/>
        </w:rPr>
        <w:t>/-inj</w:t>
      </w:r>
      <w:r w:rsidR="00805CFE" w:rsidRPr="00E01135">
        <w:rPr>
          <w:rFonts w:ascii="Arial" w:hAnsi="Arial" w:cs="Arial"/>
          <w:sz w:val="20"/>
          <w:szCs w:val="20"/>
        </w:rPr>
        <w:t>,</w:t>
      </w:r>
      <w:r w:rsidR="00360EF3" w:rsidRPr="00360EF3">
        <w:rPr>
          <w:rFonts w:ascii="Arial" w:hAnsi="Arial" w:cs="Arial"/>
          <w:sz w:val="20"/>
          <w:szCs w:val="20"/>
        </w:rPr>
        <w:t xml:space="preserve"> </w:t>
      </w:r>
      <w:r w:rsidR="00360EF3" w:rsidRPr="00E01135">
        <w:rPr>
          <w:rFonts w:ascii="Arial" w:hAnsi="Arial" w:cs="Arial"/>
          <w:sz w:val="20"/>
          <w:szCs w:val="20"/>
        </w:rPr>
        <w:t>ki pripravita</w:t>
      </w:r>
      <w:r w:rsidR="00360EF3">
        <w:rPr>
          <w:rFonts w:ascii="Arial" w:hAnsi="Arial" w:cs="Arial"/>
          <w:sz w:val="20"/>
          <w:szCs w:val="20"/>
        </w:rPr>
        <w:t xml:space="preserve"> strokovno utemeljitev predloga (s katerim</w:t>
      </w:r>
      <w:r w:rsidR="00360EF3" w:rsidRPr="00E01135">
        <w:rPr>
          <w:rFonts w:ascii="Arial" w:hAnsi="Arial" w:cs="Arial"/>
          <w:sz w:val="20"/>
          <w:szCs w:val="20"/>
        </w:rPr>
        <w:t xml:space="preserve"> izjavijo</w:t>
      </w:r>
      <w:r w:rsidR="00360EF3">
        <w:rPr>
          <w:rFonts w:ascii="Arial" w:hAnsi="Arial" w:cs="Arial"/>
          <w:sz w:val="20"/>
          <w:szCs w:val="20"/>
        </w:rPr>
        <w:t xml:space="preserve"> tudi</w:t>
      </w:r>
      <w:r w:rsidR="00360EF3" w:rsidRPr="00E01135">
        <w:rPr>
          <w:rFonts w:ascii="Arial" w:hAnsi="Arial" w:cs="Arial"/>
          <w:sz w:val="20"/>
          <w:szCs w:val="20"/>
        </w:rPr>
        <w:t xml:space="preserve">, </w:t>
      </w:r>
      <w:r w:rsidR="00360EF3">
        <w:rPr>
          <w:rFonts w:ascii="Arial" w:hAnsi="Arial" w:cs="Arial"/>
          <w:sz w:val="20"/>
          <w:szCs w:val="20"/>
        </w:rPr>
        <w:t xml:space="preserve">in da sta pisna in e-vloga istovetni in </w:t>
      </w:r>
      <w:r w:rsidR="00360EF3" w:rsidRPr="00E01135">
        <w:rPr>
          <w:rFonts w:ascii="Arial" w:hAnsi="Arial" w:cs="Arial"/>
          <w:sz w:val="20"/>
          <w:szCs w:val="20"/>
        </w:rPr>
        <w:t>da je bil pri delih, predlaganih za priznanje ali nagrado, upoštevan Evropski kodeks za ohranjanje raziskovalne poštenosti</w:t>
      </w:r>
      <w:r w:rsidR="00360EF3">
        <w:rPr>
          <w:rFonts w:ascii="Arial" w:hAnsi="Arial" w:cs="Arial"/>
          <w:sz w:val="20"/>
          <w:szCs w:val="20"/>
        </w:rPr>
        <w:t>).</w:t>
      </w:r>
    </w:p>
    <w:p w14:paraId="683F3D38" w14:textId="5BE850DF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dela, ki so</w:t>
      </w:r>
      <w:r w:rsidR="0051759A">
        <w:rPr>
          <w:rFonts w:ascii="Arial" w:hAnsi="Arial" w:cs="Arial"/>
          <w:sz w:val="20"/>
          <w:szCs w:val="20"/>
        </w:rPr>
        <w:t xml:space="preserve"> osnova predloga</w:t>
      </w:r>
      <w:r w:rsidRPr="00E01135">
        <w:rPr>
          <w:rFonts w:ascii="Arial" w:hAnsi="Arial" w:cs="Arial"/>
          <w:sz w:val="20"/>
          <w:szCs w:val="20"/>
        </w:rPr>
        <w:t xml:space="preserve"> za nagrado, </w:t>
      </w:r>
    </w:p>
    <w:p w14:paraId="5D1C6E4D" w14:textId="77777777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strokovna utemeljitev vloge, </w:t>
      </w:r>
    </w:p>
    <w:p w14:paraId="26C05B76" w14:textId="32EA40A0" w:rsidR="00451DDC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bibliografija kandidata</w:t>
      </w:r>
      <w:r w:rsidR="006A35EF">
        <w:rPr>
          <w:rFonts w:ascii="Arial" w:hAnsi="Arial" w:cs="Arial"/>
          <w:sz w:val="20"/>
          <w:szCs w:val="20"/>
        </w:rPr>
        <w:t xml:space="preserve"> oziroma kandidatko</w:t>
      </w:r>
      <w:r w:rsidR="0080058B" w:rsidRPr="00E01135">
        <w:rPr>
          <w:rFonts w:ascii="Arial" w:hAnsi="Arial" w:cs="Arial"/>
          <w:sz w:val="20"/>
          <w:szCs w:val="20"/>
        </w:rPr>
        <w:t xml:space="preserve"> (za zahtevano obdobje)</w:t>
      </w:r>
      <w:r w:rsidRPr="00E01135">
        <w:rPr>
          <w:rFonts w:ascii="Arial" w:hAnsi="Arial" w:cs="Arial"/>
          <w:sz w:val="20"/>
          <w:szCs w:val="20"/>
        </w:rPr>
        <w:t xml:space="preserve">, </w:t>
      </w:r>
    </w:p>
    <w:p w14:paraId="3C818F64" w14:textId="32C52B0F" w:rsidR="00372A83" w:rsidRPr="00E01135" w:rsidRDefault="00451DDC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biografija kandidata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Pr="00E01135">
        <w:rPr>
          <w:rFonts w:ascii="Arial" w:hAnsi="Arial" w:cs="Arial"/>
          <w:sz w:val="20"/>
          <w:szCs w:val="20"/>
        </w:rPr>
        <w:t>, če je predlagan</w:t>
      </w:r>
      <w:r w:rsidR="006A35EF">
        <w:rPr>
          <w:rFonts w:ascii="Arial" w:hAnsi="Arial" w:cs="Arial"/>
          <w:sz w:val="20"/>
          <w:szCs w:val="20"/>
        </w:rPr>
        <w:t>/-a</w:t>
      </w:r>
      <w:r w:rsidRPr="00E01135">
        <w:rPr>
          <w:rFonts w:ascii="Arial" w:hAnsi="Arial" w:cs="Arial"/>
          <w:sz w:val="20"/>
          <w:szCs w:val="20"/>
        </w:rPr>
        <w:t xml:space="preserve"> za nagrado za življenjsko delo</w:t>
      </w:r>
      <w:r w:rsidR="00372A83" w:rsidRPr="00E01135">
        <w:rPr>
          <w:rFonts w:ascii="Arial" w:hAnsi="Arial" w:cs="Arial"/>
          <w:sz w:val="20"/>
          <w:szCs w:val="20"/>
        </w:rPr>
        <w:t>,</w:t>
      </w:r>
    </w:p>
    <w:p w14:paraId="5166BAC8" w14:textId="3E5B04C1" w:rsidR="00451DDC" w:rsidRPr="00E01135" w:rsidRDefault="00026E16" w:rsidP="009B70AF">
      <w:pPr>
        <w:numPr>
          <w:ilvl w:val="0"/>
          <w:numId w:val="14"/>
        </w:numPr>
        <w:ind w:left="397" w:hanging="397"/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zgoščenka (CD</w:t>
      </w:r>
      <w:r w:rsidR="006F555B" w:rsidRPr="00E01135">
        <w:rPr>
          <w:rFonts w:ascii="Arial" w:hAnsi="Arial" w:cs="Arial"/>
          <w:sz w:val="20"/>
          <w:szCs w:val="20"/>
        </w:rPr>
        <w:t xml:space="preserve"> oz. DVD)</w:t>
      </w:r>
      <w:r w:rsidR="00372A83" w:rsidRPr="00E01135">
        <w:rPr>
          <w:rFonts w:ascii="Arial" w:hAnsi="Arial" w:cs="Arial"/>
          <w:sz w:val="20"/>
          <w:szCs w:val="20"/>
        </w:rPr>
        <w:t xml:space="preserve"> </w:t>
      </w:r>
      <w:r w:rsidR="008F68F9" w:rsidRPr="00E01135">
        <w:rPr>
          <w:rFonts w:ascii="Arial" w:hAnsi="Arial" w:cs="Arial"/>
          <w:sz w:val="20"/>
          <w:szCs w:val="20"/>
        </w:rPr>
        <w:t xml:space="preserve">ali spominski ključek </w:t>
      </w:r>
      <w:r w:rsidR="00372A83" w:rsidRPr="00E01135">
        <w:rPr>
          <w:rFonts w:ascii="Arial" w:hAnsi="Arial" w:cs="Arial"/>
          <w:sz w:val="20"/>
          <w:szCs w:val="20"/>
        </w:rPr>
        <w:t>z vlogo, ki vsebuje vse sestavine kot vloga v pisni obliki</w:t>
      </w:r>
      <w:r w:rsidR="006A35EF">
        <w:rPr>
          <w:rFonts w:ascii="Arial" w:hAnsi="Arial" w:cs="Arial"/>
          <w:sz w:val="20"/>
          <w:szCs w:val="20"/>
        </w:rPr>
        <w:t>.</w:t>
      </w:r>
    </w:p>
    <w:p w14:paraId="138D9A96" w14:textId="77777777" w:rsidR="00F31274" w:rsidRPr="00E01135" w:rsidRDefault="00F31274" w:rsidP="00DA626C">
      <w:pPr>
        <w:jc w:val="both"/>
        <w:rPr>
          <w:rFonts w:ascii="Arial" w:hAnsi="Arial" w:cs="Arial"/>
          <w:sz w:val="20"/>
          <w:szCs w:val="20"/>
        </w:rPr>
      </w:pPr>
    </w:p>
    <w:p w14:paraId="3A7030D4" w14:textId="731BD57E" w:rsidR="0080058B" w:rsidRPr="00E01135" w:rsidRDefault="0080058B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Strokovno utemeljitev pripravita in podpišeta </w:t>
      </w:r>
      <w:r w:rsidR="00EB4AB3" w:rsidRPr="00E01135">
        <w:rPr>
          <w:rFonts w:ascii="Arial" w:hAnsi="Arial" w:cs="Arial"/>
          <w:sz w:val="20"/>
          <w:szCs w:val="20"/>
        </w:rPr>
        <w:t xml:space="preserve">najmanj </w:t>
      </w:r>
      <w:r w:rsidRPr="00E01135">
        <w:rPr>
          <w:rFonts w:ascii="Arial" w:hAnsi="Arial" w:cs="Arial"/>
          <w:sz w:val="20"/>
          <w:szCs w:val="20"/>
        </w:rPr>
        <w:t>dva</w:t>
      </w:r>
      <w:r w:rsidR="006A35EF">
        <w:rPr>
          <w:rFonts w:ascii="Arial" w:hAnsi="Arial" w:cs="Arial"/>
          <w:sz w:val="20"/>
          <w:szCs w:val="20"/>
        </w:rPr>
        <w:t>/-e</w:t>
      </w:r>
      <w:r w:rsidRPr="00E01135">
        <w:rPr>
          <w:rFonts w:ascii="Arial" w:hAnsi="Arial" w:cs="Arial"/>
          <w:sz w:val="20"/>
          <w:szCs w:val="20"/>
        </w:rPr>
        <w:t xml:space="preserve"> strokovnjaka</w:t>
      </w:r>
      <w:r w:rsidR="006A35EF">
        <w:rPr>
          <w:rFonts w:ascii="Arial" w:hAnsi="Arial" w:cs="Arial"/>
          <w:sz w:val="20"/>
          <w:szCs w:val="20"/>
        </w:rPr>
        <w:t>/-inji</w:t>
      </w:r>
      <w:r w:rsidRPr="00E01135">
        <w:rPr>
          <w:rFonts w:ascii="Arial" w:hAnsi="Arial" w:cs="Arial"/>
          <w:sz w:val="20"/>
          <w:szCs w:val="20"/>
        </w:rPr>
        <w:t xml:space="preserve"> s področja</w:t>
      </w:r>
      <w:r w:rsidR="00372A83" w:rsidRPr="00E01135">
        <w:rPr>
          <w:rFonts w:ascii="Arial" w:hAnsi="Arial" w:cs="Arial"/>
          <w:sz w:val="20"/>
          <w:szCs w:val="20"/>
        </w:rPr>
        <w:t>,</w:t>
      </w:r>
      <w:r w:rsidRPr="00E01135">
        <w:rPr>
          <w:rFonts w:ascii="Arial" w:hAnsi="Arial" w:cs="Arial"/>
          <w:sz w:val="20"/>
          <w:szCs w:val="20"/>
        </w:rPr>
        <w:t xml:space="preserve"> na katerega sodi predlagano delo za nagrado oz. priznanje.</w:t>
      </w:r>
    </w:p>
    <w:p w14:paraId="7D0E01AA" w14:textId="77777777" w:rsidR="008E5356" w:rsidRPr="00E01135" w:rsidRDefault="008E5356" w:rsidP="00DA626C">
      <w:pPr>
        <w:jc w:val="both"/>
        <w:rPr>
          <w:rFonts w:ascii="Arial" w:hAnsi="Arial" w:cs="Arial"/>
          <w:sz w:val="20"/>
          <w:szCs w:val="20"/>
        </w:rPr>
      </w:pPr>
    </w:p>
    <w:p w14:paraId="1D62CFFF" w14:textId="77777777" w:rsidR="00355348" w:rsidRPr="00E01135" w:rsidRDefault="00355348" w:rsidP="00DA626C">
      <w:pPr>
        <w:jc w:val="both"/>
        <w:rPr>
          <w:rFonts w:ascii="Arial" w:hAnsi="Arial" w:cs="Arial"/>
          <w:sz w:val="20"/>
          <w:szCs w:val="20"/>
          <w:lang w:eastAsia="sl-SI"/>
        </w:rPr>
      </w:pPr>
      <w:r w:rsidRPr="00E01135">
        <w:rPr>
          <w:rFonts w:ascii="Arial" w:hAnsi="Arial" w:cs="Arial"/>
          <w:sz w:val="20"/>
          <w:szCs w:val="20"/>
          <w:lang w:eastAsia="sl-SI"/>
        </w:rPr>
        <w:t>Vsi predlogi morajo biti v celoti predloženi v dveh izvodih, in sicer v enem papirnem in enem elektronskem izvodu. Vsa dokumentacija v prilogah mora biti tudi v elektronski obliki, razen kadar to ni mogoče (npr. monografije).</w:t>
      </w:r>
    </w:p>
    <w:p w14:paraId="72D21937" w14:textId="77777777" w:rsidR="008E5356" w:rsidRPr="00E01135" w:rsidRDefault="008E5356" w:rsidP="00DA626C">
      <w:pPr>
        <w:jc w:val="both"/>
        <w:rPr>
          <w:rFonts w:ascii="Arial" w:hAnsi="Arial" w:cs="Arial"/>
          <w:sz w:val="20"/>
          <w:szCs w:val="20"/>
        </w:rPr>
      </w:pPr>
    </w:p>
    <w:p w14:paraId="011E39F0" w14:textId="5BBC613E" w:rsidR="005E6B2F" w:rsidRPr="00E01135" w:rsidRDefault="00EB5C97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Razpisn</w:t>
      </w:r>
      <w:r w:rsidR="000E61D8" w:rsidRPr="00E01135">
        <w:rPr>
          <w:rFonts w:ascii="Arial" w:hAnsi="Arial" w:cs="Arial"/>
          <w:sz w:val="20"/>
          <w:szCs w:val="20"/>
        </w:rPr>
        <w:t>o</w:t>
      </w:r>
      <w:r w:rsidRPr="00E01135">
        <w:rPr>
          <w:rFonts w:ascii="Arial" w:hAnsi="Arial" w:cs="Arial"/>
          <w:sz w:val="20"/>
          <w:szCs w:val="20"/>
        </w:rPr>
        <w:t xml:space="preserve"> dokumentacij</w:t>
      </w:r>
      <w:r w:rsidR="000E61D8" w:rsidRPr="00E01135">
        <w:rPr>
          <w:rFonts w:ascii="Arial" w:hAnsi="Arial" w:cs="Arial"/>
          <w:sz w:val="20"/>
          <w:szCs w:val="20"/>
        </w:rPr>
        <w:t>o</w:t>
      </w:r>
      <w:r w:rsidRPr="00E01135">
        <w:rPr>
          <w:rFonts w:ascii="Arial" w:hAnsi="Arial" w:cs="Arial"/>
          <w:sz w:val="20"/>
          <w:szCs w:val="20"/>
        </w:rPr>
        <w:t xml:space="preserve"> s prijavnim obrazcem </w:t>
      </w:r>
      <w:r w:rsidR="000E61D8" w:rsidRPr="00E01135">
        <w:rPr>
          <w:rFonts w:ascii="Arial" w:hAnsi="Arial" w:cs="Arial"/>
          <w:sz w:val="20"/>
          <w:szCs w:val="20"/>
        </w:rPr>
        <w:t xml:space="preserve">dobite </w:t>
      </w:r>
      <w:r w:rsidRPr="00E01135">
        <w:rPr>
          <w:rFonts w:ascii="Arial" w:hAnsi="Arial" w:cs="Arial"/>
          <w:sz w:val="20"/>
          <w:szCs w:val="20"/>
        </w:rPr>
        <w:t xml:space="preserve">na spletni strani </w:t>
      </w:r>
      <w:r w:rsidR="00707600" w:rsidRPr="00E01135">
        <w:rPr>
          <w:rFonts w:ascii="Arial" w:hAnsi="Arial" w:cs="Arial"/>
          <w:sz w:val="20"/>
          <w:szCs w:val="20"/>
          <w:lang w:eastAsia="sl-SI"/>
        </w:rPr>
        <w:t>Ministrstva za izobraževanje, znanost in šport v rubriki</w:t>
      </w:r>
      <w:r w:rsidR="00707600" w:rsidRPr="00E01135">
        <w:rPr>
          <w:rFonts w:ascii="Arial" w:hAnsi="Arial" w:cs="Arial"/>
          <w:sz w:val="20"/>
          <w:szCs w:val="20"/>
        </w:rPr>
        <w:t xml:space="preserve"> »Seznam javnih razpisov«: </w:t>
      </w:r>
    </w:p>
    <w:p w14:paraId="7FA14F7A" w14:textId="77777777" w:rsidR="00DC1305" w:rsidRPr="00E01135" w:rsidRDefault="0058265A" w:rsidP="00DA626C">
      <w:pPr>
        <w:jc w:val="both"/>
        <w:rPr>
          <w:rFonts w:ascii="Arial" w:hAnsi="Arial" w:cs="Arial"/>
          <w:i/>
          <w:sz w:val="20"/>
          <w:szCs w:val="20"/>
        </w:rPr>
      </w:pPr>
      <w:hyperlink r:id="rId12" w:history="1">
        <w:r w:rsidR="00707600" w:rsidRPr="00E01135">
          <w:rPr>
            <w:rStyle w:val="Hiperpovezava"/>
            <w:rFonts w:ascii="Arial" w:hAnsi="Arial" w:cs="Arial"/>
            <w:sz w:val="20"/>
            <w:szCs w:val="20"/>
          </w:rPr>
          <w:t>http://www.mizs.gov.si/si/javne_objave_in_razpisi/okroznice/arhiv_okroznic/okroznice_razpisi_in_javna_narocila/javni_razpisi/</w:t>
        </w:r>
      </w:hyperlink>
      <w:r w:rsidR="00707600" w:rsidRPr="00E01135">
        <w:rPr>
          <w:rFonts w:ascii="Arial" w:hAnsi="Arial" w:cs="Arial"/>
          <w:sz w:val="20"/>
          <w:szCs w:val="20"/>
        </w:rPr>
        <w:t xml:space="preserve"> </w:t>
      </w:r>
    </w:p>
    <w:p w14:paraId="6A72EA5D" w14:textId="77777777" w:rsidR="00707600" w:rsidRPr="00E01135" w:rsidRDefault="00707600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5595DE81" w14:textId="77777777" w:rsidR="0052253E" w:rsidRPr="00E01135" w:rsidRDefault="0052253E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7185EA34" w14:textId="013CE742" w:rsidR="00451DDC" w:rsidRPr="00E01135" w:rsidRDefault="00451DDC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7. Organ, ki bo odločal o izboru kandidatov</w:t>
      </w:r>
      <w:r w:rsidR="006A35EF">
        <w:rPr>
          <w:rFonts w:ascii="Arial" w:hAnsi="Arial" w:cs="Arial"/>
          <w:b/>
          <w:i/>
          <w:sz w:val="20"/>
          <w:szCs w:val="20"/>
        </w:rPr>
        <w:t xml:space="preserve"> oziroma kandidatk</w:t>
      </w:r>
      <w:r w:rsidRPr="00E01135">
        <w:rPr>
          <w:rFonts w:ascii="Arial" w:hAnsi="Arial" w:cs="Arial"/>
          <w:b/>
          <w:i/>
          <w:sz w:val="20"/>
          <w:szCs w:val="20"/>
        </w:rPr>
        <w:t xml:space="preserve"> za nagrade in priznanja </w:t>
      </w:r>
    </w:p>
    <w:p w14:paraId="3976C9F2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1D2E28E6" w14:textId="7D563B4C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O</w:t>
      </w:r>
      <w:r w:rsidR="00707600" w:rsidRPr="00E01135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>izboru kandidatov</w:t>
      </w:r>
      <w:r w:rsidR="006A35EF">
        <w:rPr>
          <w:rFonts w:ascii="Arial" w:hAnsi="Arial" w:cs="Arial"/>
          <w:sz w:val="20"/>
          <w:szCs w:val="20"/>
        </w:rPr>
        <w:t>/-tk</w:t>
      </w:r>
      <w:r w:rsidRPr="00E01135">
        <w:rPr>
          <w:rFonts w:ascii="Arial" w:hAnsi="Arial" w:cs="Arial"/>
          <w:sz w:val="20"/>
          <w:szCs w:val="20"/>
        </w:rPr>
        <w:t xml:space="preserve"> za nagrade in priznanja</w:t>
      </w:r>
      <w:r w:rsidR="0089052E" w:rsidRPr="00E01135">
        <w:rPr>
          <w:rFonts w:ascii="Arial" w:hAnsi="Arial" w:cs="Arial"/>
          <w:sz w:val="20"/>
          <w:szCs w:val="20"/>
        </w:rPr>
        <w:t xml:space="preserve"> </w:t>
      </w:r>
      <w:r w:rsidR="00707600" w:rsidRPr="00E01135">
        <w:rPr>
          <w:rFonts w:ascii="Arial" w:hAnsi="Arial" w:cs="Arial"/>
          <w:sz w:val="20"/>
          <w:szCs w:val="20"/>
        </w:rPr>
        <w:t>odloča Odbor, ki določi tudi</w:t>
      </w:r>
      <w:r w:rsidR="0089052E" w:rsidRPr="00E01135">
        <w:rPr>
          <w:rFonts w:ascii="Arial" w:hAnsi="Arial" w:cs="Arial"/>
          <w:sz w:val="20"/>
          <w:szCs w:val="20"/>
        </w:rPr>
        <w:t xml:space="preserve"> denarno višino nagrad in priznanj glede na s proračunom Republike Slovenije zagotovljena sredstva. </w:t>
      </w:r>
      <w:r w:rsidRPr="00E01135">
        <w:rPr>
          <w:rFonts w:ascii="Arial" w:hAnsi="Arial" w:cs="Arial"/>
          <w:sz w:val="20"/>
          <w:szCs w:val="20"/>
        </w:rPr>
        <w:t xml:space="preserve">Odločitev Odbora </w:t>
      </w:r>
      <w:r w:rsidR="0080058B" w:rsidRPr="00E01135">
        <w:rPr>
          <w:rFonts w:ascii="Arial" w:hAnsi="Arial" w:cs="Arial"/>
          <w:sz w:val="20"/>
          <w:szCs w:val="20"/>
        </w:rPr>
        <w:t>o izboru kandidata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="0080058B" w:rsidRPr="00E01135">
        <w:rPr>
          <w:rFonts w:ascii="Arial" w:hAnsi="Arial" w:cs="Arial"/>
          <w:sz w:val="20"/>
          <w:szCs w:val="20"/>
        </w:rPr>
        <w:t xml:space="preserve"> </w:t>
      </w:r>
      <w:r w:rsidRPr="00E01135">
        <w:rPr>
          <w:rFonts w:ascii="Arial" w:hAnsi="Arial" w:cs="Arial"/>
          <w:sz w:val="20"/>
          <w:szCs w:val="20"/>
        </w:rPr>
        <w:t>je dokončna.</w:t>
      </w:r>
    </w:p>
    <w:p w14:paraId="0EE3CD2F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54433E71" w14:textId="77777777" w:rsidR="009B3098" w:rsidRPr="00E01135" w:rsidRDefault="009B3098" w:rsidP="00DA626C">
      <w:pPr>
        <w:jc w:val="both"/>
        <w:rPr>
          <w:rFonts w:ascii="Arial" w:hAnsi="Arial" w:cs="Arial"/>
          <w:sz w:val="20"/>
          <w:szCs w:val="20"/>
        </w:rPr>
      </w:pPr>
    </w:p>
    <w:p w14:paraId="32BF61FF" w14:textId="77777777" w:rsidR="009B3098" w:rsidRPr="00E01135" w:rsidRDefault="009B3098" w:rsidP="009B3098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8. Rok, v katerem morajo biti predložene vloge, način predložitve vlog ter opremljenost vlog</w:t>
      </w:r>
    </w:p>
    <w:p w14:paraId="731F5185" w14:textId="77777777" w:rsidR="009B3098" w:rsidRPr="00E01135" w:rsidRDefault="009B3098" w:rsidP="009B3098">
      <w:pPr>
        <w:jc w:val="both"/>
        <w:rPr>
          <w:rFonts w:ascii="Arial" w:hAnsi="Arial" w:cs="Arial"/>
          <w:sz w:val="20"/>
          <w:szCs w:val="20"/>
        </w:rPr>
      </w:pPr>
    </w:p>
    <w:p w14:paraId="4FF7F9EF" w14:textId="2B927DD6" w:rsidR="001F26CF" w:rsidRPr="00E01135" w:rsidRDefault="004B3565" w:rsidP="009B3098">
      <w:pPr>
        <w:jc w:val="both"/>
        <w:rPr>
          <w:rFonts w:ascii="Arial" w:hAnsi="Arial" w:cs="Arial"/>
          <w:sz w:val="20"/>
          <w:szCs w:val="20"/>
        </w:rPr>
      </w:pPr>
      <w:r w:rsidRPr="00D825F3">
        <w:rPr>
          <w:rFonts w:ascii="Arial" w:hAnsi="Arial" w:cs="Arial"/>
          <w:sz w:val="20"/>
          <w:szCs w:val="20"/>
        </w:rPr>
        <w:t xml:space="preserve">Strokovno utemeljene </w:t>
      </w:r>
      <w:r w:rsidR="009B3098" w:rsidRPr="00D825F3">
        <w:rPr>
          <w:rFonts w:ascii="Arial" w:hAnsi="Arial" w:cs="Arial"/>
          <w:sz w:val="20"/>
          <w:szCs w:val="20"/>
        </w:rPr>
        <w:t xml:space="preserve">vloge za Zoisove nagrade, Zoisova priznanja, </w:t>
      </w:r>
      <w:r w:rsidR="009360EF" w:rsidRPr="00D825F3">
        <w:rPr>
          <w:rFonts w:ascii="Arial" w:hAnsi="Arial" w:cs="Arial"/>
          <w:sz w:val="20"/>
          <w:szCs w:val="20"/>
        </w:rPr>
        <w:t xml:space="preserve">Puhove nagrade, Puhova priznanja in </w:t>
      </w:r>
      <w:r w:rsidRPr="00D825F3">
        <w:rPr>
          <w:rFonts w:ascii="Arial" w:hAnsi="Arial" w:cs="Arial"/>
          <w:sz w:val="20"/>
          <w:szCs w:val="20"/>
        </w:rPr>
        <w:t>priznanja ambasador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a</w:t>
      </w:r>
      <w:proofErr w:type="spellEnd"/>
      <w:r w:rsidRPr="00D825F3">
        <w:rPr>
          <w:rFonts w:ascii="Arial" w:hAnsi="Arial" w:cs="Arial"/>
          <w:sz w:val="20"/>
          <w:szCs w:val="20"/>
        </w:rPr>
        <w:t xml:space="preserve"> znanosti RS</w:t>
      </w:r>
      <w:r w:rsidR="009B3098" w:rsidRPr="00D825F3">
        <w:rPr>
          <w:rFonts w:ascii="Arial" w:hAnsi="Arial" w:cs="Arial"/>
          <w:sz w:val="20"/>
          <w:szCs w:val="20"/>
        </w:rPr>
        <w:t xml:space="preserve"> morajo </w:t>
      </w:r>
      <w:r w:rsidR="00FF1CB3" w:rsidRPr="00D825F3">
        <w:rPr>
          <w:rFonts w:ascii="Arial" w:hAnsi="Arial" w:cs="Arial"/>
          <w:sz w:val="20"/>
          <w:szCs w:val="20"/>
        </w:rPr>
        <w:t xml:space="preserve">biti po </w:t>
      </w:r>
      <w:r w:rsidRPr="00D825F3">
        <w:rPr>
          <w:rFonts w:ascii="Arial" w:hAnsi="Arial" w:cs="Arial"/>
          <w:sz w:val="20"/>
          <w:szCs w:val="20"/>
        </w:rPr>
        <w:t>napovedi objave javnega razpisa v Uradnem listu Republike Slovenije in</w:t>
      </w:r>
      <w:r w:rsidR="00FF1CB3" w:rsidRPr="00D825F3">
        <w:rPr>
          <w:rFonts w:ascii="Arial" w:hAnsi="Arial" w:cs="Arial"/>
          <w:sz w:val="20"/>
          <w:szCs w:val="20"/>
        </w:rPr>
        <w:t xml:space="preserve"> objavi </w:t>
      </w:r>
      <w:r w:rsidRPr="00D825F3">
        <w:rPr>
          <w:rFonts w:ascii="Arial" w:hAnsi="Arial" w:cs="Arial"/>
          <w:sz w:val="20"/>
          <w:szCs w:val="20"/>
        </w:rPr>
        <w:t>javnega razpisa na spletnih straneh Ministrstva za izobraževanje, znanost in šport</w:t>
      </w:r>
      <w:r w:rsidR="00FF1CB3" w:rsidRPr="00D825F3">
        <w:rPr>
          <w:rFonts w:ascii="Arial" w:hAnsi="Arial" w:cs="Arial"/>
          <w:sz w:val="20"/>
          <w:szCs w:val="20"/>
        </w:rPr>
        <w:t xml:space="preserve"> </w:t>
      </w:r>
      <w:r w:rsidR="000C35D2" w:rsidRPr="00D825F3">
        <w:rPr>
          <w:rFonts w:ascii="Arial" w:hAnsi="Arial" w:cs="Arial"/>
          <w:sz w:val="20"/>
          <w:szCs w:val="20"/>
        </w:rPr>
        <w:t xml:space="preserve">oddane </w:t>
      </w:r>
      <w:r w:rsidR="00432B06" w:rsidRPr="00D825F3">
        <w:rPr>
          <w:rFonts w:ascii="Arial" w:hAnsi="Arial" w:cs="Arial"/>
          <w:sz w:val="20"/>
          <w:szCs w:val="20"/>
        </w:rPr>
        <w:t xml:space="preserve">priporočeno na </w:t>
      </w:r>
      <w:r w:rsidR="00FF1CB3" w:rsidRPr="00D825F3">
        <w:rPr>
          <w:rFonts w:ascii="Arial" w:hAnsi="Arial" w:cs="Arial"/>
          <w:sz w:val="20"/>
          <w:szCs w:val="20"/>
        </w:rPr>
        <w:t>pošto</w:t>
      </w:r>
      <w:r w:rsidR="00432B06" w:rsidRPr="00D825F3">
        <w:rPr>
          <w:rFonts w:ascii="Arial" w:hAnsi="Arial" w:cs="Arial"/>
          <w:sz w:val="20"/>
          <w:szCs w:val="20"/>
        </w:rPr>
        <w:t xml:space="preserve"> </w:t>
      </w:r>
      <w:r w:rsidR="00FF1CB3" w:rsidRPr="00D825F3">
        <w:rPr>
          <w:rFonts w:ascii="Arial" w:hAnsi="Arial" w:cs="Arial"/>
          <w:sz w:val="20"/>
          <w:szCs w:val="20"/>
        </w:rPr>
        <w:t xml:space="preserve">najkasneje do petka, </w:t>
      </w:r>
      <w:r w:rsidR="00090190" w:rsidRPr="00E23C2A">
        <w:rPr>
          <w:rFonts w:ascii="Arial" w:hAnsi="Arial" w:cs="Arial"/>
          <w:sz w:val="20"/>
          <w:szCs w:val="20"/>
        </w:rPr>
        <w:t>6. maja 2022</w:t>
      </w:r>
      <w:r w:rsidR="00FF1CB3" w:rsidRPr="00D825F3">
        <w:rPr>
          <w:rFonts w:ascii="Arial" w:hAnsi="Arial" w:cs="Arial"/>
          <w:sz w:val="20"/>
          <w:szCs w:val="20"/>
        </w:rPr>
        <w:t xml:space="preserve"> do 12 h v zaprti ovojnici </w:t>
      </w:r>
      <w:r w:rsidR="00432B06" w:rsidRPr="00D825F3">
        <w:rPr>
          <w:rFonts w:ascii="Arial" w:hAnsi="Arial" w:cs="Arial"/>
          <w:sz w:val="20"/>
          <w:szCs w:val="20"/>
        </w:rPr>
        <w:t xml:space="preserve">na naslov: </w:t>
      </w:r>
      <w:r w:rsidRPr="00D825F3">
        <w:rPr>
          <w:rFonts w:ascii="Arial" w:hAnsi="Arial" w:cs="Arial"/>
          <w:sz w:val="20"/>
          <w:szCs w:val="20"/>
          <w:lang w:eastAsia="sl-SI"/>
        </w:rPr>
        <w:t>Minist</w:t>
      </w:r>
      <w:r w:rsidR="00432B06" w:rsidRPr="00D825F3">
        <w:rPr>
          <w:rFonts w:ascii="Arial" w:hAnsi="Arial" w:cs="Arial"/>
          <w:sz w:val="20"/>
          <w:szCs w:val="20"/>
          <w:lang w:eastAsia="sl-SI"/>
        </w:rPr>
        <w:t>rstvo</w:t>
      </w:r>
      <w:r w:rsidRPr="00D825F3">
        <w:rPr>
          <w:rFonts w:ascii="Arial" w:hAnsi="Arial" w:cs="Arial"/>
          <w:sz w:val="20"/>
          <w:szCs w:val="20"/>
          <w:lang w:eastAsia="sl-SI"/>
        </w:rPr>
        <w:t xml:space="preserve"> za izobraževanje, znanost in šport</w:t>
      </w:r>
      <w:r w:rsidRPr="00D825F3">
        <w:rPr>
          <w:rFonts w:ascii="Arial" w:hAnsi="Arial" w:cs="Arial"/>
          <w:bCs/>
          <w:sz w:val="20"/>
          <w:szCs w:val="20"/>
        </w:rPr>
        <w:t>, Masarykova 16, 1000 Ljubljana</w:t>
      </w:r>
      <w:r w:rsidRPr="00D825F3">
        <w:rPr>
          <w:rFonts w:ascii="Arial" w:hAnsi="Arial" w:cs="Arial"/>
          <w:sz w:val="20"/>
          <w:szCs w:val="20"/>
        </w:rPr>
        <w:t>.</w:t>
      </w:r>
      <w:r w:rsidRPr="007061A1">
        <w:rPr>
          <w:rFonts w:ascii="Arial" w:hAnsi="Arial" w:cs="Arial"/>
          <w:sz w:val="20"/>
          <w:szCs w:val="20"/>
        </w:rPr>
        <w:t xml:space="preserve"> </w:t>
      </w:r>
    </w:p>
    <w:p w14:paraId="773C1339" w14:textId="77777777" w:rsidR="001F26CF" w:rsidRPr="00E01135" w:rsidRDefault="001F26CF" w:rsidP="009B3098">
      <w:pPr>
        <w:jc w:val="both"/>
        <w:rPr>
          <w:rFonts w:ascii="Arial" w:hAnsi="Arial" w:cs="Arial"/>
          <w:sz w:val="20"/>
          <w:szCs w:val="20"/>
        </w:rPr>
      </w:pPr>
    </w:p>
    <w:p w14:paraId="56BA63E6" w14:textId="4A110336" w:rsidR="009B3098" w:rsidRPr="00E01135" w:rsidRDefault="00432B06" w:rsidP="009B309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 pošiljki</w:t>
      </w:r>
      <w:r w:rsidR="001F26CF" w:rsidRPr="00E01135">
        <w:rPr>
          <w:rFonts w:ascii="Arial" w:hAnsi="Arial" w:cs="Arial"/>
          <w:sz w:val="20"/>
          <w:szCs w:val="20"/>
        </w:rPr>
        <w:t xml:space="preserve"> </w:t>
      </w:r>
      <w:r w:rsidR="009B3098" w:rsidRPr="00E01135">
        <w:rPr>
          <w:rFonts w:ascii="Arial" w:hAnsi="Arial" w:cs="Arial"/>
          <w:sz w:val="20"/>
          <w:szCs w:val="20"/>
        </w:rPr>
        <w:t xml:space="preserve"> </w:t>
      </w:r>
      <w:r w:rsidR="001F26CF" w:rsidRPr="00E01135">
        <w:rPr>
          <w:rFonts w:ascii="Arial" w:hAnsi="Arial" w:cs="Arial"/>
          <w:sz w:val="20"/>
          <w:szCs w:val="20"/>
        </w:rPr>
        <w:t>mora</w:t>
      </w:r>
      <w:r>
        <w:rPr>
          <w:rFonts w:ascii="Arial" w:hAnsi="Arial" w:cs="Arial"/>
          <w:sz w:val="20"/>
          <w:szCs w:val="20"/>
        </w:rPr>
        <w:t>jo biti navedeni</w:t>
      </w:r>
      <w:r w:rsidR="001F26CF" w:rsidRPr="00E01135">
        <w:rPr>
          <w:rFonts w:ascii="Arial" w:hAnsi="Arial" w:cs="Arial"/>
          <w:sz w:val="20"/>
          <w:szCs w:val="20"/>
        </w:rPr>
        <w:t xml:space="preserve"> </w:t>
      </w:r>
      <w:r w:rsidR="009B3098" w:rsidRPr="00E01135">
        <w:rPr>
          <w:rFonts w:ascii="Arial" w:hAnsi="Arial" w:cs="Arial"/>
          <w:sz w:val="20"/>
          <w:szCs w:val="20"/>
        </w:rPr>
        <w:t xml:space="preserve"> </w:t>
      </w:r>
      <w:r w:rsidR="001F26CF" w:rsidRPr="00E01135">
        <w:rPr>
          <w:rFonts w:ascii="Arial" w:hAnsi="Arial" w:cs="Arial"/>
          <w:sz w:val="20"/>
          <w:szCs w:val="20"/>
        </w:rPr>
        <w:t xml:space="preserve">ime in priimek ter poštni naslov </w:t>
      </w:r>
      <w:r w:rsidR="009B3098" w:rsidRPr="00E01135">
        <w:rPr>
          <w:rFonts w:ascii="Arial" w:hAnsi="Arial" w:cs="Arial"/>
          <w:sz w:val="20"/>
          <w:szCs w:val="20"/>
        </w:rPr>
        <w:t>pošiljatelja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="001F26CF" w:rsidRPr="00E01135">
        <w:rPr>
          <w:rFonts w:ascii="Arial" w:hAnsi="Arial" w:cs="Arial"/>
          <w:sz w:val="20"/>
          <w:szCs w:val="20"/>
        </w:rPr>
        <w:t>, označena pa mora biti tudi z</w:t>
      </w:r>
      <w:r w:rsidR="009B3098" w:rsidRPr="00E01135">
        <w:rPr>
          <w:rFonts w:ascii="Arial" w:hAnsi="Arial" w:cs="Arial"/>
          <w:sz w:val="20"/>
          <w:szCs w:val="20"/>
        </w:rPr>
        <w:t xml:space="preserve"> </w:t>
      </w:r>
      <w:r w:rsidR="001F26CF" w:rsidRPr="00E01135">
        <w:rPr>
          <w:rFonts w:ascii="Arial" w:hAnsi="Arial" w:cs="Arial"/>
          <w:sz w:val="20"/>
          <w:szCs w:val="20"/>
        </w:rPr>
        <w:t xml:space="preserve">ustrezno </w:t>
      </w:r>
      <w:r w:rsidR="009B3098" w:rsidRPr="00E01135">
        <w:rPr>
          <w:rFonts w:ascii="Arial" w:hAnsi="Arial" w:cs="Arial"/>
          <w:sz w:val="20"/>
          <w:szCs w:val="20"/>
        </w:rPr>
        <w:t xml:space="preserve">oznako »Ne odpiraj – predlog za Zoisovo nagrado« ali »Ne odpiraj – predlog za Zoisovo priznanje« ali »Ne odpiraj – predlog za Puhovo </w:t>
      </w:r>
      <w:r w:rsidR="006852D7" w:rsidRPr="00E01135">
        <w:rPr>
          <w:rFonts w:ascii="Arial" w:hAnsi="Arial" w:cs="Arial"/>
          <w:sz w:val="20"/>
          <w:szCs w:val="20"/>
        </w:rPr>
        <w:t>nagrado</w:t>
      </w:r>
      <w:r w:rsidR="009B3098" w:rsidRPr="00E01135">
        <w:rPr>
          <w:rFonts w:ascii="Arial" w:hAnsi="Arial" w:cs="Arial"/>
          <w:sz w:val="20"/>
          <w:szCs w:val="20"/>
        </w:rPr>
        <w:t xml:space="preserve">«  ali »Ne odpiraj – predlog za Puhovo priznanje« ali »Ne odpiraj – predlog za priznanje ambasador znanosti Republike Slovenije«. </w:t>
      </w:r>
    </w:p>
    <w:p w14:paraId="47974180" w14:textId="77777777" w:rsidR="00D63163" w:rsidRPr="00E01135" w:rsidRDefault="00D63163" w:rsidP="009B3098">
      <w:pPr>
        <w:jc w:val="both"/>
        <w:rPr>
          <w:rFonts w:ascii="Arial" w:hAnsi="Arial" w:cs="Arial"/>
          <w:sz w:val="20"/>
          <w:szCs w:val="20"/>
        </w:rPr>
      </w:pPr>
    </w:p>
    <w:p w14:paraId="10B8A844" w14:textId="77777777" w:rsidR="00D63163" w:rsidRPr="00E01135" w:rsidRDefault="00D63163" w:rsidP="00D63163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Nepravočasne in nepravilno označene vloge ne bodo obravnavane</w:t>
      </w:r>
      <w:r w:rsidR="009F102C" w:rsidRPr="00E01135">
        <w:rPr>
          <w:rFonts w:ascii="Arial" w:hAnsi="Arial" w:cs="Arial"/>
          <w:sz w:val="20"/>
          <w:szCs w:val="20"/>
        </w:rPr>
        <w:t>.</w:t>
      </w:r>
      <w:r w:rsidRPr="00E01135">
        <w:rPr>
          <w:rFonts w:ascii="Arial" w:hAnsi="Arial" w:cs="Arial"/>
          <w:sz w:val="20"/>
          <w:szCs w:val="20"/>
        </w:rPr>
        <w:t xml:space="preserve"> </w:t>
      </w:r>
    </w:p>
    <w:p w14:paraId="171BE73D" w14:textId="77777777" w:rsidR="006852D7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2482BAEC" w14:textId="77777777" w:rsidR="006852D7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</w:p>
    <w:p w14:paraId="4649A635" w14:textId="56BDED5B" w:rsidR="00451DDC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9</w:t>
      </w:r>
      <w:r w:rsidR="00451DDC" w:rsidRPr="00E01135">
        <w:rPr>
          <w:rFonts w:ascii="Arial" w:hAnsi="Arial" w:cs="Arial"/>
          <w:b/>
          <w:i/>
          <w:sz w:val="20"/>
          <w:szCs w:val="20"/>
        </w:rPr>
        <w:t xml:space="preserve">. Datum odpiranja vlog </w:t>
      </w:r>
      <w:r w:rsidR="00B65FC8" w:rsidRPr="00E01135">
        <w:rPr>
          <w:rFonts w:ascii="Arial" w:hAnsi="Arial" w:cs="Arial"/>
          <w:b/>
          <w:i/>
          <w:sz w:val="20"/>
          <w:szCs w:val="20"/>
        </w:rPr>
        <w:t>obveščanje in vračilo vlog</w:t>
      </w:r>
      <w:r w:rsidR="00AE7CE0" w:rsidRPr="00E01135">
        <w:rPr>
          <w:rFonts w:ascii="Arial" w:hAnsi="Arial" w:cs="Arial"/>
          <w:b/>
          <w:i/>
          <w:sz w:val="20"/>
          <w:szCs w:val="20"/>
        </w:rPr>
        <w:t xml:space="preserve"> s predlogi za kandidate </w:t>
      </w:r>
      <w:r w:rsidR="006A35EF">
        <w:rPr>
          <w:rFonts w:ascii="Arial" w:hAnsi="Arial" w:cs="Arial"/>
          <w:b/>
          <w:i/>
          <w:sz w:val="20"/>
          <w:szCs w:val="20"/>
        </w:rPr>
        <w:t xml:space="preserve">oziroma kandidatke </w:t>
      </w:r>
      <w:r w:rsidR="00AE7CE0" w:rsidRPr="00E01135">
        <w:rPr>
          <w:rFonts w:ascii="Arial" w:hAnsi="Arial" w:cs="Arial"/>
          <w:b/>
          <w:i/>
          <w:sz w:val="20"/>
          <w:szCs w:val="20"/>
        </w:rPr>
        <w:t>za nagrade in priznanja</w:t>
      </w:r>
    </w:p>
    <w:p w14:paraId="127A1B1E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716F1BE5" w14:textId="6D4C3174" w:rsidR="00451DDC" w:rsidRPr="00E01135" w:rsidRDefault="00D30E99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Komisija za odpiranje vlog bo odpirala </w:t>
      </w:r>
      <w:r w:rsidR="00451DDC" w:rsidRPr="00E01135">
        <w:rPr>
          <w:rFonts w:ascii="Arial" w:hAnsi="Arial" w:cs="Arial"/>
          <w:sz w:val="20"/>
          <w:szCs w:val="20"/>
        </w:rPr>
        <w:t>vlog</w:t>
      </w:r>
      <w:r w:rsidRPr="00E01135">
        <w:rPr>
          <w:rFonts w:ascii="Arial" w:hAnsi="Arial" w:cs="Arial"/>
          <w:sz w:val="20"/>
          <w:szCs w:val="20"/>
        </w:rPr>
        <w:t>e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  <w:r w:rsidR="00886615">
        <w:rPr>
          <w:rFonts w:ascii="Arial" w:hAnsi="Arial" w:cs="Arial"/>
          <w:sz w:val="20"/>
          <w:szCs w:val="20"/>
        </w:rPr>
        <w:t>predvidoma</w:t>
      </w:r>
      <w:r w:rsidR="00451DDC" w:rsidRPr="00E01135">
        <w:rPr>
          <w:rFonts w:ascii="Arial" w:hAnsi="Arial" w:cs="Arial"/>
          <w:sz w:val="20"/>
          <w:szCs w:val="20"/>
        </w:rPr>
        <w:t xml:space="preserve"> </w:t>
      </w:r>
      <w:r w:rsidR="00090190" w:rsidRPr="00E23C2A">
        <w:rPr>
          <w:rFonts w:ascii="Arial" w:hAnsi="Arial" w:cs="Arial"/>
          <w:sz w:val="20"/>
          <w:szCs w:val="20"/>
        </w:rPr>
        <w:t>11. maja 2022</w:t>
      </w:r>
      <w:r w:rsidR="009D3D55" w:rsidRPr="00117F0C">
        <w:rPr>
          <w:rFonts w:ascii="Arial" w:hAnsi="Arial" w:cs="Arial"/>
          <w:sz w:val="20"/>
          <w:szCs w:val="20"/>
        </w:rPr>
        <w:t xml:space="preserve"> </w:t>
      </w:r>
      <w:r w:rsidR="00451DDC" w:rsidRPr="00117F0C">
        <w:rPr>
          <w:rFonts w:ascii="Arial" w:hAnsi="Arial" w:cs="Arial"/>
          <w:sz w:val="20"/>
          <w:szCs w:val="20"/>
        </w:rPr>
        <w:t>v</w:t>
      </w:r>
      <w:r w:rsidR="00451DDC" w:rsidRPr="00E01135">
        <w:rPr>
          <w:rFonts w:ascii="Arial" w:hAnsi="Arial" w:cs="Arial"/>
          <w:sz w:val="20"/>
          <w:szCs w:val="20"/>
        </w:rPr>
        <w:t xml:space="preserve"> prostorih </w:t>
      </w:r>
      <w:r w:rsidR="009D3D55" w:rsidRPr="00E01135">
        <w:rPr>
          <w:rFonts w:ascii="Arial" w:hAnsi="Arial" w:cs="Arial"/>
          <w:sz w:val="20"/>
          <w:szCs w:val="20"/>
          <w:lang w:eastAsia="sl-SI"/>
        </w:rPr>
        <w:t>Ministrstva za izobraževanje, znanost in šport</w:t>
      </w:r>
      <w:r w:rsidR="008C4B46" w:rsidRPr="00E01135">
        <w:rPr>
          <w:rFonts w:ascii="Arial" w:hAnsi="Arial" w:cs="Arial"/>
          <w:sz w:val="20"/>
          <w:szCs w:val="20"/>
          <w:lang w:eastAsia="sl-SI"/>
        </w:rPr>
        <w:t>.</w:t>
      </w:r>
    </w:p>
    <w:p w14:paraId="4E8E23C4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59E948A5" w14:textId="77777777" w:rsidR="00E22094" w:rsidRPr="00117F0C" w:rsidRDefault="00B65386" w:rsidP="00DA626C">
      <w:pPr>
        <w:jc w:val="both"/>
        <w:rPr>
          <w:rFonts w:ascii="Arial" w:hAnsi="Arial" w:cs="Arial"/>
          <w:sz w:val="20"/>
          <w:szCs w:val="20"/>
        </w:rPr>
      </w:pPr>
      <w:r w:rsidRPr="00117F0C">
        <w:rPr>
          <w:rFonts w:ascii="Arial" w:hAnsi="Arial" w:cs="Arial"/>
          <w:sz w:val="20"/>
          <w:szCs w:val="20"/>
        </w:rPr>
        <w:lastRenderedPageBreak/>
        <w:t>Komisija bo odpirala</w:t>
      </w:r>
      <w:r w:rsidR="001F26CF" w:rsidRPr="00117F0C">
        <w:rPr>
          <w:rFonts w:ascii="Arial" w:hAnsi="Arial" w:cs="Arial"/>
          <w:sz w:val="20"/>
          <w:szCs w:val="20"/>
        </w:rPr>
        <w:t xml:space="preserve"> samo v roku dostavljene in pravilno označene vloge</w:t>
      </w:r>
      <w:r w:rsidR="009A046C" w:rsidRPr="00117F0C">
        <w:rPr>
          <w:rFonts w:ascii="Arial" w:hAnsi="Arial" w:cs="Arial"/>
          <w:sz w:val="20"/>
          <w:szCs w:val="20"/>
        </w:rPr>
        <w:t xml:space="preserve">. </w:t>
      </w:r>
    </w:p>
    <w:p w14:paraId="0CA29D25" w14:textId="44D233F5" w:rsidR="00F64C7C" w:rsidRPr="00117F0C" w:rsidRDefault="009A046C" w:rsidP="00DA626C">
      <w:pPr>
        <w:jc w:val="both"/>
        <w:rPr>
          <w:rFonts w:ascii="Arial" w:hAnsi="Arial" w:cs="Arial"/>
          <w:sz w:val="20"/>
          <w:szCs w:val="20"/>
        </w:rPr>
      </w:pPr>
      <w:r w:rsidRPr="00117F0C">
        <w:rPr>
          <w:rFonts w:ascii="Arial" w:hAnsi="Arial" w:cs="Arial"/>
          <w:sz w:val="20"/>
          <w:szCs w:val="20"/>
        </w:rPr>
        <w:t xml:space="preserve">Nepravočasne in nepravilno označene vloge </w:t>
      </w:r>
      <w:r w:rsidR="00360EF3" w:rsidRPr="00117F0C">
        <w:rPr>
          <w:rFonts w:ascii="Arial" w:hAnsi="Arial" w:cs="Arial"/>
          <w:sz w:val="20"/>
          <w:szCs w:val="20"/>
        </w:rPr>
        <w:t>ter vloge s pokojnimi kandidati</w:t>
      </w:r>
      <w:r w:rsidR="006A35EF">
        <w:rPr>
          <w:rFonts w:ascii="Arial" w:hAnsi="Arial" w:cs="Arial"/>
          <w:sz w:val="20"/>
          <w:szCs w:val="20"/>
        </w:rPr>
        <w:t>/-kami</w:t>
      </w:r>
      <w:r w:rsidR="00360EF3" w:rsidRPr="00117F0C">
        <w:rPr>
          <w:rFonts w:ascii="Arial" w:hAnsi="Arial" w:cs="Arial"/>
          <w:sz w:val="20"/>
          <w:szCs w:val="20"/>
        </w:rPr>
        <w:t xml:space="preserve"> bodo vrnjene pošiljatelj</w:t>
      </w:r>
      <w:r w:rsidR="006A35EF">
        <w:rPr>
          <w:rFonts w:ascii="Arial" w:hAnsi="Arial" w:cs="Arial"/>
          <w:sz w:val="20"/>
          <w:szCs w:val="20"/>
        </w:rPr>
        <w:t>em</w:t>
      </w:r>
      <w:r w:rsidR="00360EF3" w:rsidRPr="00117F0C">
        <w:rPr>
          <w:rFonts w:ascii="Arial" w:hAnsi="Arial" w:cs="Arial"/>
          <w:sz w:val="20"/>
          <w:szCs w:val="20"/>
        </w:rPr>
        <w:t xml:space="preserve"> po odpiranju vlog. </w:t>
      </w:r>
    </w:p>
    <w:p w14:paraId="3DFEEE8B" w14:textId="18500D7A" w:rsidR="00CD4CCA" w:rsidRDefault="00997D48" w:rsidP="00DA626C">
      <w:pPr>
        <w:jc w:val="both"/>
        <w:rPr>
          <w:rFonts w:ascii="Arial" w:hAnsi="Arial" w:cs="Arial"/>
          <w:sz w:val="20"/>
          <w:szCs w:val="20"/>
        </w:rPr>
      </w:pPr>
      <w:r w:rsidRPr="00117F0C">
        <w:rPr>
          <w:rFonts w:ascii="Arial" w:hAnsi="Arial" w:cs="Arial"/>
          <w:sz w:val="20"/>
          <w:szCs w:val="20"/>
        </w:rPr>
        <w:t>Nepop</w:t>
      </w:r>
      <w:r w:rsidR="00F64C7C" w:rsidRPr="00117F0C">
        <w:rPr>
          <w:rFonts w:ascii="Arial" w:hAnsi="Arial" w:cs="Arial"/>
          <w:sz w:val="20"/>
          <w:szCs w:val="20"/>
        </w:rPr>
        <w:t>olne vloge</w:t>
      </w:r>
      <w:r w:rsidR="00B65386" w:rsidRPr="00117F0C">
        <w:rPr>
          <w:rFonts w:ascii="Arial" w:hAnsi="Arial" w:cs="Arial"/>
          <w:sz w:val="20"/>
          <w:szCs w:val="20"/>
        </w:rPr>
        <w:t>, ki ne bodo vsebovale obveznih sestavin vloge,</w:t>
      </w:r>
      <w:r w:rsidR="00F64C7C" w:rsidRPr="00117F0C">
        <w:rPr>
          <w:rFonts w:ascii="Arial" w:hAnsi="Arial" w:cs="Arial"/>
          <w:sz w:val="20"/>
          <w:szCs w:val="20"/>
        </w:rPr>
        <w:t xml:space="preserve"> ne bodo obravnavane. </w:t>
      </w:r>
      <w:r w:rsidR="00B65386" w:rsidRPr="00117F0C">
        <w:rPr>
          <w:rFonts w:ascii="Arial" w:hAnsi="Arial" w:cs="Arial"/>
          <w:sz w:val="20"/>
          <w:szCs w:val="20"/>
        </w:rPr>
        <w:t>V</w:t>
      </w:r>
      <w:r w:rsidR="00F64C7C" w:rsidRPr="00117F0C">
        <w:rPr>
          <w:rFonts w:ascii="Arial" w:hAnsi="Arial" w:cs="Arial"/>
          <w:sz w:val="20"/>
          <w:szCs w:val="20"/>
        </w:rPr>
        <w:t>loge z nepopolno izpolnjenim prijavnim obrazcem zaradi manjkajočih originalnih lastnoročnih podpisov</w:t>
      </w:r>
      <w:r w:rsidR="00B65386" w:rsidRPr="00117F0C">
        <w:rPr>
          <w:rFonts w:ascii="Arial" w:hAnsi="Arial" w:cs="Arial"/>
          <w:sz w:val="20"/>
          <w:szCs w:val="20"/>
        </w:rPr>
        <w:t xml:space="preserve"> bodo obravnavane le</w:t>
      </w:r>
      <w:r w:rsidR="00F64C7C" w:rsidRPr="00117F0C">
        <w:rPr>
          <w:rFonts w:ascii="Arial" w:hAnsi="Arial" w:cs="Arial"/>
          <w:sz w:val="20"/>
          <w:szCs w:val="20"/>
        </w:rPr>
        <w:t>, če bodo dopolnjene z man</w:t>
      </w:r>
      <w:r w:rsidR="00E22094" w:rsidRPr="00117F0C">
        <w:rPr>
          <w:rFonts w:ascii="Arial" w:hAnsi="Arial" w:cs="Arial"/>
          <w:sz w:val="20"/>
          <w:szCs w:val="20"/>
        </w:rPr>
        <w:t>jkajočimi lastnoročnimi podpisi</w:t>
      </w:r>
      <w:r w:rsidR="00227CC7" w:rsidRPr="00117F0C">
        <w:rPr>
          <w:rFonts w:ascii="Arial" w:hAnsi="Arial" w:cs="Arial"/>
          <w:sz w:val="20"/>
          <w:szCs w:val="20"/>
        </w:rPr>
        <w:t>. Take dopolnitve vlog morajo biti</w:t>
      </w:r>
      <w:r w:rsidR="00E22094" w:rsidRPr="00117F0C">
        <w:rPr>
          <w:rFonts w:ascii="Arial" w:hAnsi="Arial" w:cs="Arial"/>
          <w:sz w:val="20"/>
          <w:szCs w:val="20"/>
        </w:rPr>
        <w:t xml:space="preserve"> najkasneje  </w:t>
      </w:r>
      <w:r w:rsidR="00090190">
        <w:rPr>
          <w:rFonts w:ascii="Arial" w:hAnsi="Arial" w:cs="Arial"/>
          <w:sz w:val="20"/>
          <w:szCs w:val="20"/>
        </w:rPr>
        <w:t>13. maja 2022</w:t>
      </w:r>
      <w:r w:rsidR="00227CC7" w:rsidRPr="00117F0C">
        <w:rPr>
          <w:rFonts w:ascii="Arial" w:hAnsi="Arial" w:cs="Arial"/>
          <w:sz w:val="20"/>
          <w:szCs w:val="20"/>
        </w:rPr>
        <w:t xml:space="preserve"> </w:t>
      </w:r>
      <w:r w:rsidR="00E22094" w:rsidRPr="00117F0C">
        <w:rPr>
          <w:rFonts w:ascii="Arial" w:hAnsi="Arial" w:cs="Arial"/>
          <w:sz w:val="20"/>
          <w:szCs w:val="20"/>
        </w:rPr>
        <w:t>oddane na pošti</w:t>
      </w:r>
      <w:r w:rsidR="00227CC7" w:rsidRPr="00117F0C">
        <w:rPr>
          <w:rFonts w:ascii="Arial" w:hAnsi="Arial" w:cs="Arial"/>
          <w:sz w:val="20"/>
          <w:szCs w:val="20"/>
        </w:rPr>
        <w:t>.</w:t>
      </w:r>
      <w:r w:rsidR="00117F0C" w:rsidRPr="00117F0C">
        <w:rPr>
          <w:rFonts w:ascii="Arial" w:hAnsi="Arial" w:cs="Arial"/>
          <w:sz w:val="20"/>
          <w:szCs w:val="20"/>
        </w:rPr>
        <w:t xml:space="preserve"> Označene morajo biti z napisom</w:t>
      </w:r>
      <w:r w:rsidR="00227CC7" w:rsidRPr="00117F0C">
        <w:rPr>
          <w:rFonts w:ascii="Arial" w:hAnsi="Arial" w:cs="Arial"/>
          <w:sz w:val="20"/>
          <w:szCs w:val="20"/>
        </w:rPr>
        <w:t xml:space="preserve"> </w:t>
      </w:r>
      <w:r w:rsidR="00117F0C" w:rsidRPr="00117F0C">
        <w:rPr>
          <w:rFonts w:ascii="Arial" w:hAnsi="Arial" w:cs="Arial"/>
          <w:sz w:val="20"/>
          <w:szCs w:val="20"/>
        </w:rPr>
        <w:t>»</w:t>
      </w:r>
      <w:r w:rsidR="00227CC7" w:rsidRPr="00117F0C">
        <w:rPr>
          <w:rFonts w:ascii="Arial" w:hAnsi="Arial" w:cs="Arial"/>
          <w:sz w:val="20"/>
          <w:szCs w:val="20"/>
        </w:rPr>
        <w:t>Dopolnitev vloge za priznanje/ za nagrado</w:t>
      </w:r>
      <w:r w:rsidR="00117F0C" w:rsidRPr="00117F0C">
        <w:rPr>
          <w:rFonts w:ascii="Arial" w:hAnsi="Arial" w:cs="Arial"/>
          <w:sz w:val="20"/>
          <w:szCs w:val="20"/>
        </w:rPr>
        <w:t>«</w:t>
      </w:r>
      <w:r w:rsidR="00227CC7" w:rsidRPr="00117F0C">
        <w:rPr>
          <w:rFonts w:ascii="Arial" w:hAnsi="Arial" w:cs="Arial"/>
          <w:sz w:val="20"/>
          <w:szCs w:val="20"/>
        </w:rPr>
        <w:t>.</w:t>
      </w:r>
    </w:p>
    <w:p w14:paraId="6ACE6034" w14:textId="77777777" w:rsidR="00360EF3" w:rsidRPr="00E01135" w:rsidRDefault="00360EF3" w:rsidP="00DA626C">
      <w:pPr>
        <w:jc w:val="both"/>
        <w:rPr>
          <w:rFonts w:ascii="Arial" w:hAnsi="Arial" w:cs="Arial"/>
          <w:sz w:val="20"/>
          <w:szCs w:val="20"/>
        </w:rPr>
      </w:pPr>
    </w:p>
    <w:p w14:paraId="78122A40" w14:textId="623F1B12" w:rsidR="00B65FC8" w:rsidRPr="00E01135" w:rsidRDefault="000E61D8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Predlagatelji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ce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 ali kandidati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ke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 za nagrade ne bodo posebej obveščeni o rezultatih razpisa. </w:t>
      </w:r>
      <w:r w:rsidR="00EC2856" w:rsidRPr="00E01135">
        <w:rPr>
          <w:rFonts w:ascii="Arial" w:hAnsi="Arial" w:cs="Arial"/>
          <w:sz w:val="20"/>
          <w:szCs w:val="20"/>
        </w:rPr>
        <w:t>Pre</w:t>
      </w:r>
      <w:r w:rsidRPr="00E01135">
        <w:rPr>
          <w:rFonts w:ascii="Arial" w:hAnsi="Arial" w:cs="Arial"/>
          <w:sz w:val="20"/>
          <w:szCs w:val="20"/>
        </w:rPr>
        <w:t>jemniki</w:t>
      </w:r>
      <w:r w:rsidR="006A35EF">
        <w:rPr>
          <w:rFonts w:ascii="Arial" w:hAnsi="Arial" w:cs="Arial"/>
          <w:sz w:val="20"/>
          <w:szCs w:val="20"/>
        </w:rPr>
        <w:t>/-</w:t>
      </w:r>
      <w:proofErr w:type="spellStart"/>
      <w:r w:rsidR="006A35EF">
        <w:rPr>
          <w:rFonts w:ascii="Arial" w:hAnsi="Arial" w:cs="Arial"/>
          <w:sz w:val="20"/>
          <w:szCs w:val="20"/>
        </w:rPr>
        <w:t>ce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 </w:t>
      </w:r>
      <w:r w:rsidR="00EC2856" w:rsidRPr="00E01135">
        <w:rPr>
          <w:rFonts w:ascii="Arial" w:hAnsi="Arial" w:cs="Arial"/>
          <w:sz w:val="20"/>
          <w:szCs w:val="20"/>
        </w:rPr>
        <w:t xml:space="preserve">nagrad in priznanj </w:t>
      </w:r>
      <w:r w:rsidRPr="00E01135">
        <w:rPr>
          <w:rFonts w:ascii="Arial" w:hAnsi="Arial" w:cs="Arial"/>
          <w:sz w:val="20"/>
          <w:szCs w:val="20"/>
        </w:rPr>
        <w:t>bodo objavljeni</w:t>
      </w:r>
      <w:r w:rsidR="006A35EF">
        <w:rPr>
          <w:rFonts w:ascii="Arial" w:hAnsi="Arial" w:cs="Arial"/>
          <w:sz w:val="20"/>
          <w:szCs w:val="20"/>
        </w:rPr>
        <w:t>/-e</w:t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EC2856" w:rsidRPr="00E01135">
        <w:rPr>
          <w:rFonts w:ascii="Arial" w:hAnsi="Arial" w:cs="Arial"/>
          <w:sz w:val="20"/>
          <w:szCs w:val="20"/>
        </w:rPr>
        <w:t xml:space="preserve">na </w:t>
      </w:r>
      <w:r w:rsidRPr="00E01135">
        <w:rPr>
          <w:rFonts w:ascii="Arial" w:hAnsi="Arial" w:cs="Arial"/>
          <w:sz w:val="20"/>
          <w:szCs w:val="20"/>
        </w:rPr>
        <w:t xml:space="preserve">svečani </w:t>
      </w:r>
      <w:r w:rsidR="00EC2856" w:rsidRPr="00E01135">
        <w:rPr>
          <w:rFonts w:ascii="Arial" w:hAnsi="Arial" w:cs="Arial"/>
          <w:sz w:val="20"/>
          <w:szCs w:val="20"/>
        </w:rPr>
        <w:t xml:space="preserve">podelitvi. </w:t>
      </w:r>
    </w:p>
    <w:p w14:paraId="6BEBDEB2" w14:textId="77777777" w:rsidR="00815D0E" w:rsidRPr="00E01135" w:rsidRDefault="00815D0E" w:rsidP="00DA626C">
      <w:pPr>
        <w:jc w:val="both"/>
        <w:rPr>
          <w:rFonts w:ascii="Arial" w:hAnsi="Arial" w:cs="Arial"/>
          <w:sz w:val="20"/>
          <w:szCs w:val="20"/>
        </w:rPr>
      </w:pPr>
    </w:p>
    <w:p w14:paraId="52CB3FD5" w14:textId="07E1DE36" w:rsidR="00451DDC" w:rsidRPr="00E01135" w:rsidRDefault="00227CC7" w:rsidP="00DA626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bravnavane</w:t>
      </w:r>
      <w:r w:rsidR="009F102C" w:rsidRPr="00E01135">
        <w:rPr>
          <w:rFonts w:ascii="Arial" w:hAnsi="Arial" w:cs="Arial"/>
          <w:sz w:val="20"/>
          <w:szCs w:val="20"/>
        </w:rPr>
        <w:t xml:space="preserve"> v</w:t>
      </w:r>
      <w:r w:rsidR="003B15A4" w:rsidRPr="00E01135">
        <w:rPr>
          <w:rFonts w:ascii="Arial" w:hAnsi="Arial" w:cs="Arial"/>
          <w:sz w:val="20"/>
          <w:szCs w:val="20"/>
        </w:rPr>
        <w:t>loge bodo vrnjene predlagateljem</w:t>
      </w:r>
      <w:r w:rsidR="006A35EF">
        <w:rPr>
          <w:rFonts w:ascii="Arial" w:hAnsi="Arial" w:cs="Arial"/>
          <w:sz w:val="20"/>
          <w:szCs w:val="20"/>
        </w:rPr>
        <w:t>/-icam</w:t>
      </w:r>
      <w:r w:rsidR="003B15A4" w:rsidRPr="00E01135">
        <w:rPr>
          <w:rFonts w:ascii="Arial" w:hAnsi="Arial" w:cs="Arial"/>
          <w:sz w:val="20"/>
          <w:szCs w:val="20"/>
        </w:rPr>
        <w:t xml:space="preserve"> p</w:t>
      </w:r>
      <w:r w:rsidR="00A4310A" w:rsidRPr="00E01135">
        <w:rPr>
          <w:rFonts w:ascii="Arial" w:hAnsi="Arial" w:cs="Arial"/>
          <w:sz w:val="20"/>
          <w:szCs w:val="20"/>
        </w:rPr>
        <w:t>o svečani podelitvi nagrad in priznanj.</w:t>
      </w:r>
    </w:p>
    <w:p w14:paraId="5A5CC13E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336E52D2" w14:textId="77777777" w:rsidR="00031A99" w:rsidRPr="00E01135" w:rsidRDefault="00031A99" w:rsidP="00DA626C">
      <w:pPr>
        <w:jc w:val="both"/>
        <w:rPr>
          <w:rFonts w:ascii="Arial" w:hAnsi="Arial" w:cs="Arial"/>
          <w:sz w:val="20"/>
          <w:szCs w:val="20"/>
        </w:rPr>
      </w:pPr>
    </w:p>
    <w:p w14:paraId="2A6C2053" w14:textId="77777777" w:rsidR="00451DDC" w:rsidRPr="00E01135" w:rsidRDefault="006852D7" w:rsidP="00DA626C">
      <w:pPr>
        <w:jc w:val="both"/>
        <w:outlineLvl w:val="0"/>
        <w:rPr>
          <w:rFonts w:ascii="Arial" w:hAnsi="Arial" w:cs="Arial"/>
          <w:b/>
          <w:i/>
          <w:sz w:val="20"/>
          <w:szCs w:val="20"/>
        </w:rPr>
      </w:pPr>
      <w:r w:rsidRPr="00E01135">
        <w:rPr>
          <w:rFonts w:ascii="Arial" w:hAnsi="Arial" w:cs="Arial"/>
          <w:b/>
          <w:i/>
          <w:sz w:val="20"/>
          <w:szCs w:val="20"/>
        </w:rPr>
        <w:t>10</w:t>
      </w:r>
      <w:r w:rsidR="00451DDC" w:rsidRPr="00E01135">
        <w:rPr>
          <w:rFonts w:ascii="Arial" w:hAnsi="Arial" w:cs="Arial"/>
          <w:b/>
          <w:i/>
          <w:sz w:val="20"/>
          <w:szCs w:val="20"/>
        </w:rPr>
        <w:t xml:space="preserve">. Odgovorna oseba za dajanje informacij v času objave razpisa </w:t>
      </w:r>
    </w:p>
    <w:p w14:paraId="1120E86C" w14:textId="77777777" w:rsidR="0089052E" w:rsidRPr="00E01135" w:rsidRDefault="0089052E" w:rsidP="00DA626C">
      <w:pPr>
        <w:jc w:val="both"/>
        <w:rPr>
          <w:rFonts w:ascii="Arial" w:hAnsi="Arial" w:cs="Arial"/>
          <w:sz w:val="20"/>
          <w:szCs w:val="20"/>
        </w:rPr>
      </w:pPr>
    </w:p>
    <w:p w14:paraId="368129A9" w14:textId="19F4103B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Dodatne informacije v zvezi z javnim razpisom so do zaključka razpisa na voljo pri kontaktni osebi </w:t>
      </w:r>
      <w:r w:rsidR="009D3D55" w:rsidRPr="00E01135">
        <w:rPr>
          <w:rFonts w:ascii="Arial" w:hAnsi="Arial" w:cs="Arial"/>
          <w:sz w:val="20"/>
          <w:szCs w:val="20"/>
          <w:lang w:eastAsia="sl-SI"/>
        </w:rPr>
        <w:t>Ministrstva za izobraževanje, znanost in šport</w:t>
      </w:r>
      <w:r w:rsidRPr="00E01135">
        <w:rPr>
          <w:rFonts w:ascii="Arial" w:hAnsi="Arial" w:cs="Arial"/>
          <w:sz w:val="20"/>
          <w:szCs w:val="20"/>
        </w:rPr>
        <w:t xml:space="preserve">, </w:t>
      </w:r>
      <w:r w:rsidR="00F14AD3" w:rsidRPr="00E01135">
        <w:rPr>
          <w:rFonts w:ascii="Arial" w:hAnsi="Arial" w:cs="Arial"/>
          <w:sz w:val="20"/>
          <w:szCs w:val="20"/>
        </w:rPr>
        <w:t>mag</w:t>
      </w:r>
      <w:r w:rsidRPr="00E01135">
        <w:rPr>
          <w:rFonts w:ascii="Arial" w:hAnsi="Arial" w:cs="Arial"/>
          <w:sz w:val="20"/>
          <w:szCs w:val="20"/>
        </w:rPr>
        <w:t xml:space="preserve">. </w:t>
      </w:r>
      <w:r w:rsidR="00F14AD3" w:rsidRPr="00E01135">
        <w:rPr>
          <w:rFonts w:ascii="Arial" w:hAnsi="Arial" w:cs="Arial"/>
          <w:sz w:val="20"/>
          <w:szCs w:val="20"/>
        </w:rPr>
        <w:t xml:space="preserve">Marti </w:t>
      </w:r>
      <w:proofErr w:type="spellStart"/>
      <w:r w:rsidR="00F14AD3" w:rsidRPr="00E01135">
        <w:rPr>
          <w:rFonts w:ascii="Arial" w:hAnsi="Arial" w:cs="Arial"/>
          <w:sz w:val="20"/>
          <w:szCs w:val="20"/>
        </w:rPr>
        <w:t>Šabec</w:t>
      </w:r>
      <w:proofErr w:type="spellEnd"/>
      <w:r w:rsidRPr="00E01135">
        <w:rPr>
          <w:rFonts w:ascii="Arial" w:hAnsi="Arial" w:cs="Arial"/>
          <w:sz w:val="20"/>
          <w:szCs w:val="20"/>
        </w:rPr>
        <w:t xml:space="preserve">, in sicer na elektronskem naslovu </w:t>
      </w:r>
      <w:hyperlink r:id="rId13" w:history="1">
        <w:r w:rsidR="00F14AD3" w:rsidRPr="00E01135">
          <w:rPr>
            <w:rStyle w:val="Hiperpovezava"/>
            <w:rFonts w:ascii="Arial" w:hAnsi="Arial" w:cs="Arial"/>
            <w:color w:val="auto"/>
            <w:sz w:val="20"/>
            <w:szCs w:val="20"/>
            <w:u w:val="none"/>
          </w:rPr>
          <w:t>marta.sabec@gov.si</w:t>
        </w:r>
      </w:hyperlink>
      <w:r w:rsidRPr="00E01135">
        <w:rPr>
          <w:rFonts w:ascii="Arial" w:hAnsi="Arial" w:cs="Arial"/>
          <w:sz w:val="20"/>
          <w:szCs w:val="20"/>
        </w:rPr>
        <w:t xml:space="preserve"> in tel. 01 478 4</w:t>
      </w:r>
      <w:r w:rsidR="00AD0DD7" w:rsidRPr="00E01135">
        <w:rPr>
          <w:rFonts w:ascii="Arial" w:hAnsi="Arial" w:cs="Arial"/>
          <w:sz w:val="20"/>
          <w:szCs w:val="20"/>
        </w:rPr>
        <w:t>739</w:t>
      </w:r>
      <w:r w:rsidR="007061A1">
        <w:rPr>
          <w:rFonts w:ascii="Arial" w:hAnsi="Arial" w:cs="Arial"/>
          <w:sz w:val="20"/>
          <w:szCs w:val="20"/>
        </w:rPr>
        <w:t xml:space="preserve"> ali 031 361 159</w:t>
      </w:r>
      <w:r w:rsidRPr="00E01135">
        <w:rPr>
          <w:rFonts w:ascii="Arial" w:hAnsi="Arial" w:cs="Arial"/>
          <w:sz w:val="20"/>
          <w:szCs w:val="20"/>
        </w:rPr>
        <w:t xml:space="preserve">. </w:t>
      </w:r>
    </w:p>
    <w:p w14:paraId="14281B9A" w14:textId="77777777" w:rsidR="00451DDC" w:rsidRPr="00E01135" w:rsidRDefault="00451DDC" w:rsidP="00DA626C">
      <w:pPr>
        <w:jc w:val="both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> </w:t>
      </w:r>
    </w:p>
    <w:p w14:paraId="61B7A94D" w14:textId="77777777" w:rsidR="004A3613" w:rsidRPr="00E01135" w:rsidRDefault="004A3613" w:rsidP="00DA626C">
      <w:pPr>
        <w:jc w:val="both"/>
        <w:rPr>
          <w:rFonts w:ascii="Arial" w:hAnsi="Arial" w:cs="Arial"/>
          <w:sz w:val="20"/>
          <w:szCs w:val="20"/>
        </w:rPr>
      </w:pPr>
    </w:p>
    <w:p w14:paraId="5DE6DE51" w14:textId="014E9EC2" w:rsidR="004A3613" w:rsidRPr="00E01135" w:rsidRDefault="004A3613" w:rsidP="00A76F89">
      <w:pPr>
        <w:ind w:left="2880"/>
        <w:jc w:val="both"/>
        <w:rPr>
          <w:rFonts w:ascii="Arial" w:hAnsi="Arial" w:cs="Arial"/>
          <w:sz w:val="20"/>
          <w:szCs w:val="20"/>
        </w:rPr>
      </w:pPr>
    </w:p>
    <w:p w14:paraId="7CEBA01D" w14:textId="77777777" w:rsidR="004A3613" w:rsidRDefault="004A3613" w:rsidP="00DA626C">
      <w:pPr>
        <w:jc w:val="both"/>
        <w:rPr>
          <w:rFonts w:ascii="Arial" w:hAnsi="Arial" w:cs="Arial"/>
          <w:sz w:val="20"/>
          <w:szCs w:val="20"/>
        </w:rPr>
      </w:pPr>
    </w:p>
    <w:p w14:paraId="402D1ACB" w14:textId="77777777" w:rsidR="009D0E7E" w:rsidRPr="00E01135" w:rsidRDefault="009D0E7E" w:rsidP="00DA626C">
      <w:pPr>
        <w:jc w:val="both"/>
        <w:rPr>
          <w:rFonts w:ascii="Arial" w:hAnsi="Arial" w:cs="Arial"/>
          <w:sz w:val="20"/>
          <w:szCs w:val="20"/>
        </w:rPr>
      </w:pPr>
    </w:p>
    <w:p w14:paraId="766A7ECE" w14:textId="77777777" w:rsidR="00451DDC" w:rsidRPr="00E01135" w:rsidRDefault="002F266D" w:rsidP="00DA626C">
      <w:pPr>
        <w:jc w:val="center"/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 p</w:t>
      </w:r>
      <w:r w:rsidR="00451DDC" w:rsidRPr="00E01135">
        <w:rPr>
          <w:rFonts w:ascii="Arial" w:hAnsi="Arial" w:cs="Arial"/>
          <w:sz w:val="20"/>
          <w:szCs w:val="20"/>
        </w:rPr>
        <w:t>rof. dr.</w:t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D63163" w:rsidRPr="00E01135">
        <w:rPr>
          <w:rFonts w:ascii="Arial" w:hAnsi="Arial" w:cs="Arial"/>
          <w:sz w:val="20"/>
          <w:szCs w:val="20"/>
        </w:rPr>
        <w:t>Janez Plavec</w:t>
      </w:r>
    </w:p>
    <w:p w14:paraId="6E8F91DB" w14:textId="0A4DA720" w:rsidR="00842483" w:rsidRPr="00E01135" w:rsidRDefault="004A3613" w:rsidP="00DA626C">
      <w:pPr>
        <w:rPr>
          <w:rFonts w:ascii="Arial" w:hAnsi="Arial" w:cs="Arial"/>
          <w:sz w:val="20"/>
          <w:szCs w:val="20"/>
        </w:rPr>
      </w:pPr>
      <w:r w:rsidRPr="00E01135">
        <w:rPr>
          <w:rFonts w:ascii="Arial" w:hAnsi="Arial" w:cs="Arial"/>
          <w:sz w:val="20"/>
          <w:szCs w:val="20"/>
        </w:rPr>
        <w:t xml:space="preserve">     </w:t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="006852D7" w:rsidRPr="00E01135">
        <w:rPr>
          <w:rFonts w:ascii="Arial" w:hAnsi="Arial" w:cs="Arial"/>
          <w:sz w:val="20"/>
          <w:szCs w:val="20"/>
        </w:rPr>
        <w:tab/>
      </w:r>
      <w:r w:rsidRPr="00E01135">
        <w:rPr>
          <w:rFonts w:ascii="Arial" w:hAnsi="Arial" w:cs="Arial"/>
          <w:sz w:val="20"/>
          <w:szCs w:val="20"/>
        </w:rPr>
        <w:t xml:space="preserve"> </w:t>
      </w:r>
      <w:r w:rsidR="00360EF3">
        <w:rPr>
          <w:rFonts w:ascii="Arial" w:hAnsi="Arial" w:cs="Arial"/>
          <w:sz w:val="20"/>
          <w:szCs w:val="20"/>
        </w:rPr>
        <w:t xml:space="preserve">   </w:t>
      </w:r>
      <w:r w:rsidR="00005556" w:rsidRPr="00E01135">
        <w:rPr>
          <w:rFonts w:ascii="Arial" w:hAnsi="Arial" w:cs="Arial"/>
          <w:sz w:val="20"/>
          <w:szCs w:val="20"/>
        </w:rPr>
        <w:t>p</w:t>
      </w:r>
      <w:r w:rsidR="00451DDC" w:rsidRPr="00E01135">
        <w:rPr>
          <w:rFonts w:ascii="Arial" w:hAnsi="Arial" w:cs="Arial"/>
          <w:sz w:val="20"/>
          <w:szCs w:val="20"/>
        </w:rPr>
        <w:t>redsedni</w:t>
      </w:r>
      <w:r w:rsidR="00D63163" w:rsidRPr="00E01135">
        <w:rPr>
          <w:rFonts w:ascii="Arial" w:hAnsi="Arial" w:cs="Arial"/>
          <w:sz w:val="20"/>
          <w:szCs w:val="20"/>
        </w:rPr>
        <w:t>k</w:t>
      </w:r>
      <w:r w:rsidR="00451DDC" w:rsidRPr="00E01135">
        <w:rPr>
          <w:rFonts w:ascii="Arial" w:hAnsi="Arial" w:cs="Arial"/>
          <w:sz w:val="20"/>
          <w:szCs w:val="20"/>
        </w:rPr>
        <w:t xml:space="preserve"> Odbora</w:t>
      </w:r>
    </w:p>
    <w:sectPr w:rsidR="00842483" w:rsidRPr="00E01135" w:rsidSect="00DC1305">
      <w:pgSz w:w="12240" w:h="15840"/>
      <w:pgMar w:top="964" w:right="1134" w:bottom="964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3AEE8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9E60D7"/>
    <w:multiLevelType w:val="hybridMultilevel"/>
    <w:tmpl w:val="F4B68A16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669F8"/>
    <w:multiLevelType w:val="multilevel"/>
    <w:tmpl w:val="5E601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26E7E"/>
    <w:multiLevelType w:val="multilevel"/>
    <w:tmpl w:val="4C9094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54513"/>
    <w:multiLevelType w:val="hybridMultilevel"/>
    <w:tmpl w:val="61FC79F4"/>
    <w:lvl w:ilvl="0" w:tplc="78A83468">
      <w:start w:val="1"/>
      <w:numFmt w:val="bullet"/>
      <w:lvlText w:val=""/>
      <w:lvlJc w:val="left"/>
      <w:pPr>
        <w:ind w:left="631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703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775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847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919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991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1063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1135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12074" w:hanging="360"/>
      </w:pPr>
      <w:rPr>
        <w:rFonts w:ascii="Wingdings" w:hAnsi="Wingdings" w:hint="default"/>
      </w:rPr>
    </w:lvl>
  </w:abstractNum>
  <w:abstractNum w:abstractNumId="5" w15:restartNumberingAfterBreak="0">
    <w:nsid w:val="11B3357A"/>
    <w:multiLevelType w:val="hybridMultilevel"/>
    <w:tmpl w:val="AA529972"/>
    <w:lvl w:ilvl="0" w:tplc="04240001">
      <w:start w:val="1"/>
      <w:numFmt w:val="bullet"/>
      <w:lvlText w:val=""/>
      <w:lvlJc w:val="left"/>
      <w:pPr>
        <w:ind w:left="631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703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775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847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919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991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1063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1135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12074" w:hanging="360"/>
      </w:pPr>
      <w:rPr>
        <w:rFonts w:ascii="Wingdings" w:hAnsi="Wingdings" w:hint="default"/>
      </w:rPr>
    </w:lvl>
  </w:abstractNum>
  <w:abstractNum w:abstractNumId="6" w15:restartNumberingAfterBreak="0">
    <w:nsid w:val="12C65B43"/>
    <w:multiLevelType w:val="hybridMultilevel"/>
    <w:tmpl w:val="CB7019C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D95E4A"/>
    <w:multiLevelType w:val="hybridMultilevel"/>
    <w:tmpl w:val="F2C89A62"/>
    <w:lvl w:ilvl="0" w:tplc="04240017">
      <w:start w:val="1"/>
      <w:numFmt w:val="lowerLetter"/>
      <w:lvlText w:val="%1)"/>
      <w:lvlJc w:val="left"/>
      <w:pPr>
        <w:ind w:left="1077" w:hanging="360"/>
      </w:pPr>
    </w:lvl>
    <w:lvl w:ilvl="1" w:tplc="04240019" w:tentative="1">
      <w:start w:val="1"/>
      <w:numFmt w:val="lowerLetter"/>
      <w:lvlText w:val="%2."/>
      <w:lvlJc w:val="left"/>
      <w:pPr>
        <w:ind w:left="1797" w:hanging="360"/>
      </w:pPr>
    </w:lvl>
    <w:lvl w:ilvl="2" w:tplc="0424001B" w:tentative="1">
      <w:start w:val="1"/>
      <w:numFmt w:val="lowerRoman"/>
      <w:lvlText w:val="%3."/>
      <w:lvlJc w:val="right"/>
      <w:pPr>
        <w:ind w:left="2517" w:hanging="180"/>
      </w:pPr>
    </w:lvl>
    <w:lvl w:ilvl="3" w:tplc="0424000F" w:tentative="1">
      <w:start w:val="1"/>
      <w:numFmt w:val="decimal"/>
      <w:lvlText w:val="%4."/>
      <w:lvlJc w:val="left"/>
      <w:pPr>
        <w:ind w:left="3237" w:hanging="360"/>
      </w:pPr>
    </w:lvl>
    <w:lvl w:ilvl="4" w:tplc="04240019" w:tentative="1">
      <w:start w:val="1"/>
      <w:numFmt w:val="lowerLetter"/>
      <w:lvlText w:val="%5."/>
      <w:lvlJc w:val="left"/>
      <w:pPr>
        <w:ind w:left="3957" w:hanging="360"/>
      </w:pPr>
    </w:lvl>
    <w:lvl w:ilvl="5" w:tplc="0424001B" w:tentative="1">
      <w:start w:val="1"/>
      <w:numFmt w:val="lowerRoman"/>
      <w:lvlText w:val="%6."/>
      <w:lvlJc w:val="right"/>
      <w:pPr>
        <w:ind w:left="4677" w:hanging="180"/>
      </w:pPr>
    </w:lvl>
    <w:lvl w:ilvl="6" w:tplc="0424000F" w:tentative="1">
      <w:start w:val="1"/>
      <w:numFmt w:val="decimal"/>
      <w:lvlText w:val="%7."/>
      <w:lvlJc w:val="left"/>
      <w:pPr>
        <w:ind w:left="5397" w:hanging="360"/>
      </w:pPr>
    </w:lvl>
    <w:lvl w:ilvl="7" w:tplc="04240019" w:tentative="1">
      <w:start w:val="1"/>
      <w:numFmt w:val="lowerLetter"/>
      <w:lvlText w:val="%8."/>
      <w:lvlJc w:val="left"/>
      <w:pPr>
        <w:ind w:left="6117" w:hanging="360"/>
      </w:pPr>
    </w:lvl>
    <w:lvl w:ilvl="8" w:tplc="0424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8" w15:restartNumberingAfterBreak="0">
    <w:nsid w:val="1737568C"/>
    <w:multiLevelType w:val="multilevel"/>
    <w:tmpl w:val="E832541C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512CE8"/>
    <w:multiLevelType w:val="hybridMultilevel"/>
    <w:tmpl w:val="F6DC0664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442143"/>
    <w:multiLevelType w:val="hybridMultilevel"/>
    <w:tmpl w:val="CE10BE3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C02D94"/>
    <w:multiLevelType w:val="hybridMultilevel"/>
    <w:tmpl w:val="6AA4A524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177463"/>
    <w:multiLevelType w:val="hybridMultilevel"/>
    <w:tmpl w:val="7182010C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142989"/>
    <w:multiLevelType w:val="multilevel"/>
    <w:tmpl w:val="46D6DB3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624D74"/>
    <w:multiLevelType w:val="hybridMultilevel"/>
    <w:tmpl w:val="57B8AFB8"/>
    <w:lvl w:ilvl="0" w:tplc="0424000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956787"/>
    <w:multiLevelType w:val="hybridMultilevel"/>
    <w:tmpl w:val="611CF3E4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E7541B"/>
    <w:multiLevelType w:val="multilevel"/>
    <w:tmpl w:val="D37E4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D13622"/>
    <w:multiLevelType w:val="multilevel"/>
    <w:tmpl w:val="E018A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6D28B8"/>
    <w:multiLevelType w:val="hybridMultilevel"/>
    <w:tmpl w:val="EE26ADF4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870AC5"/>
    <w:multiLevelType w:val="hybridMultilevel"/>
    <w:tmpl w:val="97DE938C"/>
    <w:lvl w:ilvl="0" w:tplc="C5B8A3A0">
      <w:start w:val="1"/>
      <w:numFmt w:val="bullet"/>
      <w:pStyle w:val="Alineazaodstavkom"/>
      <w:lvlText w:val="-"/>
      <w:lvlJc w:val="left"/>
      <w:pPr>
        <w:tabs>
          <w:tab w:val="num" w:pos="425"/>
        </w:tabs>
        <w:ind w:left="425" w:hanging="425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DF7F4C"/>
    <w:multiLevelType w:val="hybridMultilevel"/>
    <w:tmpl w:val="959C0F70"/>
    <w:lvl w:ilvl="0" w:tplc="5B1CDEB8">
      <w:start w:val="2"/>
      <w:numFmt w:val="bullet"/>
      <w:lvlText w:val="‒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203AB6"/>
    <w:multiLevelType w:val="multilevel"/>
    <w:tmpl w:val="0C56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4280655"/>
    <w:multiLevelType w:val="hybridMultilevel"/>
    <w:tmpl w:val="3B20830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C415D6"/>
    <w:multiLevelType w:val="hybridMultilevel"/>
    <w:tmpl w:val="C9B83162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DC21F0">
      <w:start w:val="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E927966"/>
    <w:multiLevelType w:val="hybridMultilevel"/>
    <w:tmpl w:val="CD1E861E"/>
    <w:lvl w:ilvl="0" w:tplc="3A24EF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0908238">
    <w:abstractNumId w:val="8"/>
  </w:num>
  <w:num w:numId="2" w16cid:durableId="1463646438">
    <w:abstractNumId w:val="2"/>
  </w:num>
  <w:num w:numId="3" w16cid:durableId="2037921554">
    <w:abstractNumId w:val="3"/>
  </w:num>
  <w:num w:numId="4" w16cid:durableId="1001928566">
    <w:abstractNumId w:val="21"/>
  </w:num>
  <w:num w:numId="5" w16cid:durableId="115292351">
    <w:abstractNumId w:val="17"/>
  </w:num>
  <w:num w:numId="6" w16cid:durableId="351612294">
    <w:abstractNumId w:val="16"/>
  </w:num>
  <w:num w:numId="7" w16cid:durableId="846598017">
    <w:abstractNumId w:val="23"/>
  </w:num>
  <w:num w:numId="8" w16cid:durableId="1674605249">
    <w:abstractNumId w:val="7"/>
  </w:num>
  <w:num w:numId="9" w16cid:durableId="14039062">
    <w:abstractNumId w:val="10"/>
  </w:num>
  <w:num w:numId="10" w16cid:durableId="993680907">
    <w:abstractNumId w:val="6"/>
  </w:num>
  <w:num w:numId="11" w16cid:durableId="410742621">
    <w:abstractNumId w:val="0"/>
  </w:num>
  <w:num w:numId="12" w16cid:durableId="1524393797">
    <w:abstractNumId w:val="15"/>
  </w:num>
  <w:num w:numId="13" w16cid:durableId="155263766">
    <w:abstractNumId w:val="18"/>
  </w:num>
  <w:num w:numId="14" w16cid:durableId="969239716">
    <w:abstractNumId w:val="13"/>
  </w:num>
  <w:num w:numId="15" w16cid:durableId="1422071305">
    <w:abstractNumId w:val="9"/>
  </w:num>
  <w:num w:numId="16" w16cid:durableId="1932932904">
    <w:abstractNumId w:val="20"/>
  </w:num>
  <w:num w:numId="17" w16cid:durableId="1167747808">
    <w:abstractNumId w:val="4"/>
  </w:num>
  <w:num w:numId="18" w16cid:durableId="1650742277">
    <w:abstractNumId w:val="24"/>
  </w:num>
  <w:num w:numId="19" w16cid:durableId="2078746750">
    <w:abstractNumId w:val="19"/>
  </w:num>
  <w:num w:numId="20" w16cid:durableId="463545505">
    <w:abstractNumId w:val="14"/>
  </w:num>
  <w:num w:numId="21" w16cid:durableId="1103963433">
    <w:abstractNumId w:val="12"/>
  </w:num>
  <w:num w:numId="22" w16cid:durableId="215510224">
    <w:abstractNumId w:val="22"/>
  </w:num>
  <w:num w:numId="23" w16cid:durableId="1878152139">
    <w:abstractNumId w:val="5"/>
  </w:num>
  <w:num w:numId="24" w16cid:durableId="1772430971">
    <w:abstractNumId w:val="11"/>
  </w:num>
  <w:num w:numId="25" w16cid:durableId="654186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YyNjQzNzWyNDdT0lEKTi0uzszPAykwrAUAAjjpuCwAAAA="/>
  </w:docVars>
  <w:rsids>
    <w:rsidRoot w:val="00451DDC"/>
    <w:rsid w:val="00005556"/>
    <w:rsid w:val="00024642"/>
    <w:rsid w:val="00026E16"/>
    <w:rsid w:val="00030758"/>
    <w:rsid w:val="00031A99"/>
    <w:rsid w:val="00035D2F"/>
    <w:rsid w:val="00047D4E"/>
    <w:rsid w:val="0005038D"/>
    <w:rsid w:val="00067D24"/>
    <w:rsid w:val="00090190"/>
    <w:rsid w:val="000B01DF"/>
    <w:rsid w:val="000B19DA"/>
    <w:rsid w:val="000C35D2"/>
    <w:rsid w:val="000C54E4"/>
    <w:rsid w:val="000D5D60"/>
    <w:rsid w:val="000E61D8"/>
    <w:rsid w:val="000F1702"/>
    <w:rsid w:val="000F19A2"/>
    <w:rsid w:val="001111B0"/>
    <w:rsid w:val="001160A5"/>
    <w:rsid w:val="0011753C"/>
    <w:rsid w:val="00117F0C"/>
    <w:rsid w:val="00120EF1"/>
    <w:rsid w:val="00191DEA"/>
    <w:rsid w:val="001947A6"/>
    <w:rsid w:val="001B393C"/>
    <w:rsid w:val="001E0A3E"/>
    <w:rsid w:val="001F1047"/>
    <w:rsid w:val="001F26CF"/>
    <w:rsid w:val="002150CB"/>
    <w:rsid w:val="002210EC"/>
    <w:rsid w:val="00224F46"/>
    <w:rsid w:val="00227CC7"/>
    <w:rsid w:val="002367DA"/>
    <w:rsid w:val="00265872"/>
    <w:rsid w:val="002743B2"/>
    <w:rsid w:val="00281ED7"/>
    <w:rsid w:val="0029772E"/>
    <w:rsid w:val="002C2078"/>
    <w:rsid w:val="002F266D"/>
    <w:rsid w:val="00302FEB"/>
    <w:rsid w:val="00304650"/>
    <w:rsid w:val="003406F7"/>
    <w:rsid w:val="00350E17"/>
    <w:rsid w:val="003549F7"/>
    <w:rsid w:val="00355348"/>
    <w:rsid w:val="003573F9"/>
    <w:rsid w:val="00360EF3"/>
    <w:rsid w:val="00372A83"/>
    <w:rsid w:val="003B15A4"/>
    <w:rsid w:val="003E3C86"/>
    <w:rsid w:val="00407D98"/>
    <w:rsid w:val="00410A93"/>
    <w:rsid w:val="0041197D"/>
    <w:rsid w:val="00412B21"/>
    <w:rsid w:val="00422144"/>
    <w:rsid w:val="00432B06"/>
    <w:rsid w:val="0044312C"/>
    <w:rsid w:val="00451DDC"/>
    <w:rsid w:val="004603BF"/>
    <w:rsid w:val="00464940"/>
    <w:rsid w:val="00472977"/>
    <w:rsid w:val="004A0B8D"/>
    <w:rsid w:val="004A3613"/>
    <w:rsid w:val="004A5674"/>
    <w:rsid w:val="004B3565"/>
    <w:rsid w:val="004D6ACF"/>
    <w:rsid w:val="004F28A6"/>
    <w:rsid w:val="004F636C"/>
    <w:rsid w:val="00504401"/>
    <w:rsid w:val="00516A2F"/>
    <w:rsid w:val="0051759A"/>
    <w:rsid w:val="0052253E"/>
    <w:rsid w:val="005477DC"/>
    <w:rsid w:val="00547C33"/>
    <w:rsid w:val="00552487"/>
    <w:rsid w:val="00557753"/>
    <w:rsid w:val="0058265A"/>
    <w:rsid w:val="00592F5F"/>
    <w:rsid w:val="005D52BA"/>
    <w:rsid w:val="005E06C2"/>
    <w:rsid w:val="005E6B2F"/>
    <w:rsid w:val="005F17AE"/>
    <w:rsid w:val="005F24D1"/>
    <w:rsid w:val="00601182"/>
    <w:rsid w:val="00612B12"/>
    <w:rsid w:val="0061606B"/>
    <w:rsid w:val="00627DF9"/>
    <w:rsid w:val="00630617"/>
    <w:rsid w:val="00634583"/>
    <w:rsid w:val="00643BA3"/>
    <w:rsid w:val="00643C85"/>
    <w:rsid w:val="00645B28"/>
    <w:rsid w:val="00646D03"/>
    <w:rsid w:val="00655E39"/>
    <w:rsid w:val="00661988"/>
    <w:rsid w:val="006852D7"/>
    <w:rsid w:val="006A35EF"/>
    <w:rsid w:val="006B3403"/>
    <w:rsid w:val="006B4711"/>
    <w:rsid w:val="006B47AF"/>
    <w:rsid w:val="006D758B"/>
    <w:rsid w:val="006F427B"/>
    <w:rsid w:val="006F4A06"/>
    <w:rsid w:val="006F4E5F"/>
    <w:rsid w:val="006F555B"/>
    <w:rsid w:val="00702734"/>
    <w:rsid w:val="007061A1"/>
    <w:rsid w:val="00707600"/>
    <w:rsid w:val="007755C2"/>
    <w:rsid w:val="007808C3"/>
    <w:rsid w:val="00780B62"/>
    <w:rsid w:val="007A08B4"/>
    <w:rsid w:val="007A482B"/>
    <w:rsid w:val="007B0804"/>
    <w:rsid w:val="007B1469"/>
    <w:rsid w:val="007B3A03"/>
    <w:rsid w:val="007B51F7"/>
    <w:rsid w:val="007C0649"/>
    <w:rsid w:val="007C3BFB"/>
    <w:rsid w:val="007D64CF"/>
    <w:rsid w:val="007E0784"/>
    <w:rsid w:val="0080058B"/>
    <w:rsid w:val="00805CFE"/>
    <w:rsid w:val="00815D0E"/>
    <w:rsid w:val="0084003E"/>
    <w:rsid w:val="00842483"/>
    <w:rsid w:val="00845BAE"/>
    <w:rsid w:val="00850F81"/>
    <w:rsid w:val="00861607"/>
    <w:rsid w:val="008769F1"/>
    <w:rsid w:val="0088328F"/>
    <w:rsid w:val="0088660F"/>
    <w:rsid w:val="00886615"/>
    <w:rsid w:val="00886F29"/>
    <w:rsid w:val="0089052E"/>
    <w:rsid w:val="008C4B46"/>
    <w:rsid w:val="008E398F"/>
    <w:rsid w:val="008E5356"/>
    <w:rsid w:val="008E5F34"/>
    <w:rsid w:val="008F3291"/>
    <w:rsid w:val="008F39F3"/>
    <w:rsid w:val="008F5C3C"/>
    <w:rsid w:val="008F68F9"/>
    <w:rsid w:val="0090705B"/>
    <w:rsid w:val="009201F6"/>
    <w:rsid w:val="009360EF"/>
    <w:rsid w:val="00982CB2"/>
    <w:rsid w:val="0098509A"/>
    <w:rsid w:val="00997D48"/>
    <w:rsid w:val="009A046C"/>
    <w:rsid w:val="009B0904"/>
    <w:rsid w:val="009B3098"/>
    <w:rsid w:val="009B4984"/>
    <w:rsid w:val="009B70AF"/>
    <w:rsid w:val="009D0E7E"/>
    <w:rsid w:val="009D3D55"/>
    <w:rsid w:val="009D6FFA"/>
    <w:rsid w:val="009E3256"/>
    <w:rsid w:val="009F102C"/>
    <w:rsid w:val="009F36C8"/>
    <w:rsid w:val="00A4310A"/>
    <w:rsid w:val="00A5682B"/>
    <w:rsid w:val="00A76F89"/>
    <w:rsid w:val="00A83B06"/>
    <w:rsid w:val="00A85BD9"/>
    <w:rsid w:val="00A86A73"/>
    <w:rsid w:val="00A920DA"/>
    <w:rsid w:val="00AB37EC"/>
    <w:rsid w:val="00AC4A66"/>
    <w:rsid w:val="00AD0DD7"/>
    <w:rsid w:val="00AD2488"/>
    <w:rsid w:val="00AD43C5"/>
    <w:rsid w:val="00AE0A1E"/>
    <w:rsid w:val="00AE7CE0"/>
    <w:rsid w:val="00AF210D"/>
    <w:rsid w:val="00AF766E"/>
    <w:rsid w:val="00B03B33"/>
    <w:rsid w:val="00B10575"/>
    <w:rsid w:val="00B10830"/>
    <w:rsid w:val="00B226E7"/>
    <w:rsid w:val="00B24F3F"/>
    <w:rsid w:val="00B3115D"/>
    <w:rsid w:val="00B65386"/>
    <w:rsid w:val="00B65FC8"/>
    <w:rsid w:val="00B7600F"/>
    <w:rsid w:val="00B804AB"/>
    <w:rsid w:val="00B87AF2"/>
    <w:rsid w:val="00BA7F0D"/>
    <w:rsid w:val="00BC7FF8"/>
    <w:rsid w:val="00BD7CF1"/>
    <w:rsid w:val="00BF2FB7"/>
    <w:rsid w:val="00C06D79"/>
    <w:rsid w:val="00C105C5"/>
    <w:rsid w:val="00C27A35"/>
    <w:rsid w:val="00C314FF"/>
    <w:rsid w:val="00C37221"/>
    <w:rsid w:val="00C6188D"/>
    <w:rsid w:val="00C801CF"/>
    <w:rsid w:val="00C80C9B"/>
    <w:rsid w:val="00C974DE"/>
    <w:rsid w:val="00CA6CAC"/>
    <w:rsid w:val="00CC28AC"/>
    <w:rsid w:val="00CD06B2"/>
    <w:rsid w:val="00CD4CCA"/>
    <w:rsid w:val="00CD56C8"/>
    <w:rsid w:val="00CE3F1C"/>
    <w:rsid w:val="00CF4C12"/>
    <w:rsid w:val="00D2319D"/>
    <w:rsid w:val="00D30E99"/>
    <w:rsid w:val="00D316C1"/>
    <w:rsid w:val="00D6151F"/>
    <w:rsid w:val="00D63163"/>
    <w:rsid w:val="00D74B33"/>
    <w:rsid w:val="00D81E0D"/>
    <w:rsid w:val="00D825F3"/>
    <w:rsid w:val="00D94D89"/>
    <w:rsid w:val="00DA626C"/>
    <w:rsid w:val="00DA74BE"/>
    <w:rsid w:val="00DC1305"/>
    <w:rsid w:val="00DC416A"/>
    <w:rsid w:val="00DE0E66"/>
    <w:rsid w:val="00DE2678"/>
    <w:rsid w:val="00DE294D"/>
    <w:rsid w:val="00DE4D0E"/>
    <w:rsid w:val="00DF2E08"/>
    <w:rsid w:val="00E00336"/>
    <w:rsid w:val="00E01135"/>
    <w:rsid w:val="00E06376"/>
    <w:rsid w:val="00E132CE"/>
    <w:rsid w:val="00E15EB1"/>
    <w:rsid w:val="00E20B17"/>
    <w:rsid w:val="00E22094"/>
    <w:rsid w:val="00E23C2A"/>
    <w:rsid w:val="00E24727"/>
    <w:rsid w:val="00E41FDF"/>
    <w:rsid w:val="00E469AC"/>
    <w:rsid w:val="00E47D9B"/>
    <w:rsid w:val="00E51CA4"/>
    <w:rsid w:val="00E70237"/>
    <w:rsid w:val="00E7176C"/>
    <w:rsid w:val="00E71E6A"/>
    <w:rsid w:val="00E93990"/>
    <w:rsid w:val="00EB4806"/>
    <w:rsid w:val="00EB4AB3"/>
    <w:rsid w:val="00EB5C97"/>
    <w:rsid w:val="00EC2856"/>
    <w:rsid w:val="00EC7F3A"/>
    <w:rsid w:val="00ED233A"/>
    <w:rsid w:val="00ED628F"/>
    <w:rsid w:val="00EE0B7B"/>
    <w:rsid w:val="00EE4BB5"/>
    <w:rsid w:val="00EF7B38"/>
    <w:rsid w:val="00F125F3"/>
    <w:rsid w:val="00F1470F"/>
    <w:rsid w:val="00F14AD3"/>
    <w:rsid w:val="00F205B3"/>
    <w:rsid w:val="00F224D5"/>
    <w:rsid w:val="00F31274"/>
    <w:rsid w:val="00F36A21"/>
    <w:rsid w:val="00F41EA5"/>
    <w:rsid w:val="00F64115"/>
    <w:rsid w:val="00F64C7C"/>
    <w:rsid w:val="00F76D1B"/>
    <w:rsid w:val="00F76FE4"/>
    <w:rsid w:val="00FA18E2"/>
    <w:rsid w:val="00FA2057"/>
    <w:rsid w:val="00FB066F"/>
    <w:rsid w:val="00FE3A05"/>
    <w:rsid w:val="00FE602F"/>
    <w:rsid w:val="00FE643A"/>
    <w:rsid w:val="00FF1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DF394"/>
  <w15:docId w15:val="{4C74CB1B-52A2-4845-9505-AC185104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Pr>
      <w:sz w:val="24"/>
      <w:szCs w:val="24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rsid w:val="00451DDC"/>
    <w:pPr>
      <w:spacing w:after="75"/>
    </w:pPr>
    <w:rPr>
      <w:rFonts w:ascii="Verdana" w:hAnsi="Verdana"/>
      <w:sz w:val="17"/>
      <w:szCs w:val="17"/>
    </w:rPr>
  </w:style>
  <w:style w:type="character" w:styleId="Hiperpovezava">
    <w:name w:val="Hyperlink"/>
    <w:rsid w:val="00451DDC"/>
    <w:rPr>
      <w:color w:val="0000FF"/>
      <w:u w:val="single"/>
    </w:rPr>
  </w:style>
  <w:style w:type="paragraph" w:styleId="Besedilooblaka">
    <w:name w:val="Balloon Text"/>
    <w:basedOn w:val="Navaden"/>
    <w:semiHidden/>
    <w:rsid w:val="002210EC"/>
    <w:rPr>
      <w:rFonts w:ascii="Tahoma" w:hAnsi="Tahoma" w:cs="Tahoma"/>
      <w:sz w:val="16"/>
      <w:szCs w:val="16"/>
    </w:rPr>
  </w:style>
  <w:style w:type="paragraph" w:styleId="Zgradbadokumenta">
    <w:name w:val="Document Map"/>
    <w:basedOn w:val="Navaden"/>
    <w:semiHidden/>
    <w:rsid w:val="00D94D89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ripombasklic">
    <w:name w:val="annotation reference"/>
    <w:semiHidden/>
    <w:rsid w:val="00FA2057"/>
    <w:rPr>
      <w:sz w:val="16"/>
      <w:szCs w:val="16"/>
    </w:rPr>
  </w:style>
  <w:style w:type="paragraph" w:styleId="Pripombabesedilo">
    <w:name w:val="annotation text"/>
    <w:basedOn w:val="Navaden"/>
    <w:semiHidden/>
    <w:rsid w:val="00FA205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semiHidden/>
    <w:rsid w:val="00FA2057"/>
    <w:rPr>
      <w:b/>
      <w:bCs/>
    </w:rPr>
  </w:style>
  <w:style w:type="paragraph" w:styleId="Odstavekseznama">
    <w:name w:val="List Paragraph"/>
    <w:basedOn w:val="Navaden"/>
    <w:uiPriority w:val="34"/>
    <w:qFormat/>
    <w:rsid w:val="008E398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Odstavek">
    <w:name w:val="Odstavek"/>
    <w:basedOn w:val="Navaden"/>
    <w:link w:val="OdstavekZnak"/>
    <w:qFormat/>
    <w:rsid w:val="00861607"/>
    <w:pPr>
      <w:overflowPunct w:val="0"/>
      <w:autoSpaceDE w:val="0"/>
      <w:autoSpaceDN w:val="0"/>
      <w:adjustRightInd w:val="0"/>
      <w:spacing w:before="240"/>
      <w:ind w:firstLine="1021"/>
      <w:jc w:val="both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OdstavekZnak">
    <w:name w:val="Odstavek Znak"/>
    <w:link w:val="Odstavek"/>
    <w:rsid w:val="00861607"/>
    <w:rPr>
      <w:rFonts w:ascii="Arial" w:hAnsi="Arial"/>
      <w:sz w:val="22"/>
      <w:szCs w:val="22"/>
      <w:lang w:val="x-none" w:eastAsia="x-none"/>
    </w:rPr>
  </w:style>
  <w:style w:type="paragraph" w:customStyle="1" w:styleId="Alineazaodstavkom">
    <w:name w:val="Alinea za odstavkom"/>
    <w:basedOn w:val="Navaden"/>
    <w:link w:val="AlineazaodstavkomZnak"/>
    <w:qFormat/>
    <w:rsid w:val="00DF2E08"/>
    <w:pPr>
      <w:numPr>
        <w:numId w:val="19"/>
      </w:numPr>
      <w:jc w:val="both"/>
    </w:pPr>
    <w:rPr>
      <w:rFonts w:ascii="Arial" w:hAnsi="Arial"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DF2E08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2920">
          <w:blockQuote w:val="1"/>
          <w:marLeft w:val="720"/>
          <w:marRight w:val="72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2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498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1082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4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3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692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39785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4079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usinfo.si/Objava/Besedilo.aspx?Sopi=0152%20%20%20%20%20%20%20%20%20%20%20%20%20%202017122800|RS-79|12130|3783|O|" TargetMode="External"/><Relationship Id="rId13" Type="http://schemas.openxmlformats.org/officeDocument/2006/relationships/hyperlink" Target="mailto:marta.sabec@gov.si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usinfo.si/Objava/Besedilo.aspx?Sopi=0152%20%20%20%20%20%20%20%20%20%20%20%20%20%202017122800|RS-79|12130|3783|O|" TargetMode="External"/><Relationship Id="rId12" Type="http://schemas.openxmlformats.org/officeDocument/2006/relationships/hyperlink" Target="http://www.mizs.gov.si/si/javne_objave_in_razpisi/okroznice/arhiv_okroznic/okroznice_razpisi_in_javna_narocila/javni_razpisi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iusinfo.si/Objava/Besedilo.aspx?Sopi=0152%20%20%20%20%20%20%20%20%20%20%20%20%20%202005102100|RS-93|9630|4017|O|" TargetMode="External"/><Relationship Id="rId11" Type="http://schemas.openxmlformats.org/officeDocument/2006/relationships/hyperlink" Target="http://www.uradni-list.si/1/objava.jsp?sop=2016-01-142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uradni-list.si/1/objava.jsp?urlid=200761&amp;stevilka=3299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radni-list.si/1/objava.jsp?sop=2002-01-283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358B76-15F7-4B26-A8D6-9BB261FFF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60</Words>
  <Characters>13164</Characters>
  <Application>Microsoft Office Word</Application>
  <DocSecurity>0</DocSecurity>
  <Lines>109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a podlagi 15</vt:lpstr>
      <vt:lpstr>Na podlagi 15</vt:lpstr>
    </vt:vector>
  </TitlesOfParts>
  <Company>MVZT</Company>
  <LinksUpToDate>false</LinksUpToDate>
  <CharactersWithSpaces>14995</CharactersWithSpaces>
  <SharedDoc>false</SharedDoc>
  <HLinks>
    <vt:vector size="48" baseType="variant">
      <vt:variant>
        <vt:i4>786548</vt:i4>
      </vt:variant>
      <vt:variant>
        <vt:i4>21</vt:i4>
      </vt:variant>
      <vt:variant>
        <vt:i4>0</vt:i4>
      </vt:variant>
      <vt:variant>
        <vt:i4>5</vt:i4>
      </vt:variant>
      <vt:variant>
        <vt:lpwstr>mailto:marta.sabec@gov.si</vt:lpwstr>
      </vt:variant>
      <vt:variant>
        <vt:lpwstr/>
      </vt:variant>
      <vt:variant>
        <vt:i4>4063262</vt:i4>
      </vt:variant>
      <vt:variant>
        <vt:i4>18</vt:i4>
      </vt:variant>
      <vt:variant>
        <vt:i4>0</vt:i4>
      </vt:variant>
      <vt:variant>
        <vt:i4>5</vt:i4>
      </vt:variant>
      <vt:variant>
        <vt:lpwstr>http://www.mizs.gov.si/si/javne_objave_in_razpisi/okroznice/arhiv_okroznic/okroznice_razpisi_in_javna_narocila/javni_razpisi/</vt:lpwstr>
      </vt:variant>
      <vt:variant>
        <vt:lpwstr/>
      </vt:variant>
      <vt:variant>
        <vt:i4>7667754</vt:i4>
      </vt:variant>
      <vt:variant>
        <vt:i4>15</vt:i4>
      </vt:variant>
      <vt:variant>
        <vt:i4>0</vt:i4>
      </vt:variant>
      <vt:variant>
        <vt:i4>5</vt:i4>
      </vt:variant>
      <vt:variant>
        <vt:lpwstr>http://www.uradni-list.si/1/objava.jsp?sop=2016-01-1427</vt:lpwstr>
      </vt:variant>
      <vt:variant>
        <vt:lpwstr/>
      </vt:variant>
      <vt:variant>
        <vt:i4>92</vt:i4>
      </vt:variant>
      <vt:variant>
        <vt:i4>12</vt:i4>
      </vt:variant>
      <vt:variant>
        <vt:i4>0</vt:i4>
      </vt:variant>
      <vt:variant>
        <vt:i4>5</vt:i4>
      </vt:variant>
      <vt:variant>
        <vt:lpwstr>http://www.uradni-list.si/1/objava.jsp?urlid=200761&amp;stevilka=3299</vt:lpwstr>
      </vt:variant>
      <vt:variant>
        <vt:lpwstr/>
      </vt:variant>
      <vt:variant>
        <vt:i4>7733282</vt:i4>
      </vt:variant>
      <vt:variant>
        <vt:i4>9</vt:i4>
      </vt:variant>
      <vt:variant>
        <vt:i4>0</vt:i4>
      </vt:variant>
      <vt:variant>
        <vt:i4>5</vt:i4>
      </vt:variant>
      <vt:variant>
        <vt:lpwstr>http://www.uradni-list.si/1/objava.jsp?sop=2002-01-2837</vt:lpwstr>
      </vt:variant>
      <vt:variant>
        <vt:lpwstr/>
      </vt:variant>
      <vt:variant>
        <vt:i4>4718687</vt:i4>
      </vt:variant>
      <vt:variant>
        <vt:i4>6</vt:i4>
      </vt:variant>
      <vt:variant>
        <vt:i4>0</vt:i4>
      </vt:variant>
      <vt:variant>
        <vt:i4>5</vt:i4>
      </vt:variant>
      <vt:variant>
        <vt:lpwstr>http://www.iusinfo.si/Objava/Besedilo.aspx?Sopi=0152%20%20%20%20%20%20%20%20%20%20%20%20%20%202017122800|RS-79|12130|3783|O|</vt:lpwstr>
      </vt:variant>
      <vt:variant>
        <vt:lpwstr/>
      </vt:variant>
      <vt:variant>
        <vt:i4>4718687</vt:i4>
      </vt:variant>
      <vt:variant>
        <vt:i4>3</vt:i4>
      </vt:variant>
      <vt:variant>
        <vt:i4>0</vt:i4>
      </vt:variant>
      <vt:variant>
        <vt:i4>5</vt:i4>
      </vt:variant>
      <vt:variant>
        <vt:lpwstr>http://www.iusinfo.si/Objava/Besedilo.aspx?Sopi=0152%20%20%20%20%20%20%20%20%20%20%20%20%20%202017122800|RS-79|12130|3783|O|</vt:lpwstr>
      </vt:variant>
      <vt:variant>
        <vt:lpwstr/>
      </vt:variant>
      <vt:variant>
        <vt:i4>7209017</vt:i4>
      </vt:variant>
      <vt:variant>
        <vt:i4>0</vt:i4>
      </vt:variant>
      <vt:variant>
        <vt:i4>0</vt:i4>
      </vt:variant>
      <vt:variant>
        <vt:i4>5</vt:i4>
      </vt:variant>
      <vt:variant>
        <vt:lpwstr>http://www.iusinfo.si/Objava/Besedilo.aspx?Sopi=0152%20%20%20%20%20%20%20%20%20%20%20%20%20%202005102100|RS-93|9630|4017|O|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podlagi 15</dc:title>
  <dc:creator>komolecn</dc:creator>
  <cp:lastModifiedBy>Mojca Mileta</cp:lastModifiedBy>
  <cp:revision>2</cp:revision>
  <cp:lastPrinted>2021-02-02T09:27:00Z</cp:lastPrinted>
  <dcterms:created xsi:type="dcterms:W3CDTF">2022-04-13T07:08:00Z</dcterms:created>
  <dcterms:modified xsi:type="dcterms:W3CDTF">2022-04-13T07:08:00Z</dcterms:modified>
</cp:coreProperties>
</file>